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42648C" w14:textId="313181E0" w:rsidR="00B4416F" w:rsidRPr="00B4416F" w:rsidRDefault="00D9751F" w:rsidP="00D9751F">
      <w:pPr>
        <w:pStyle w:val="Heading1"/>
        <w:spacing w:line="360" w:lineRule="auto"/>
        <w:rPr>
          <w:rFonts w:asciiTheme="majorBidi" w:hAnsiTheme="majorBidi" w:cstheme="majorBidi"/>
          <w:lang w:val="en-CA"/>
        </w:rPr>
      </w:pPr>
      <w:r w:rsidRPr="00D9751F">
        <w:rPr>
          <w:rFonts w:asciiTheme="majorBidi" w:hAnsiTheme="majorBidi" w:cstheme="majorBidi"/>
          <w:lang w:val="en-CA"/>
        </w:rPr>
        <w:t xml:space="preserve">CS 360 Project </w:t>
      </w:r>
      <w:r w:rsidR="0092665E">
        <w:rPr>
          <w:rFonts w:asciiTheme="majorBidi" w:hAnsiTheme="majorBidi" w:cstheme="majorBidi"/>
          <w:lang w:val="en-CA"/>
        </w:rPr>
        <w:t>Two</w:t>
      </w:r>
      <w:r w:rsidR="003C7D46" w:rsidRPr="003C7D46">
        <w:rPr>
          <w:rFonts w:asciiTheme="majorBidi" w:hAnsiTheme="majorBidi" w:cstheme="majorBidi"/>
          <w:lang w:val="en-CA"/>
        </w:rPr>
        <w:t xml:space="preserve"> </w:t>
      </w:r>
      <w:r w:rsidR="003C7D46">
        <w:rPr>
          <w:rFonts w:asciiTheme="majorBidi" w:hAnsiTheme="majorBidi" w:cstheme="majorBidi"/>
          <w:lang w:val="en-CA"/>
        </w:rPr>
        <w:t xml:space="preserve">- </w:t>
      </w:r>
      <w:r w:rsidR="0092665E" w:rsidRPr="0092665E">
        <w:rPr>
          <w:rFonts w:asciiTheme="majorBidi" w:hAnsiTheme="majorBidi" w:cstheme="majorBidi"/>
          <w:lang w:val="en-CA"/>
        </w:rPr>
        <w:t>App Launch Plan</w:t>
      </w:r>
      <w:r w:rsidR="003C7D46" w:rsidRPr="003C7D46">
        <w:rPr>
          <w:rFonts w:asciiTheme="majorBidi" w:hAnsiTheme="majorBidi" w:cstheme="majorBidi"/>
          <w:lang w:val="en-CA"/>
        </w:rPr>
        <w:t>.</w:t>
      </w:r>
    </w:p>
    <w:p w14:paraId="7682C33E" w14:textId="6180AC58" w:rsidR="00597539" w:rsidRDefault="005A31AC" w:rsidP="001C2E7E">
      <w:pPr>
        <w:pStyle w:val="Heading1"/>
        <w:spacing w:line="360" w:lineRule="auto"/>
        <w:rPr>
          <w:rFonts w:asciiTheme="majorBidi" w:hAnsiTheme="majorBidi" w:cstheme="majorBidi"/>
          <w:b w:val="0"/>
          <w:bCs w:val="0"/>
        </w:rPr>
      </w:pPr>
      <w:r w:rsidRPr="00372C59">
        <w:rPr>
          <w:rFonts w:asciiTheme="majorBidi" w:hAnsiTheme="majorBidi" w:cstheme="majorBidi"/>
          <w:b w:val="0"/>
          <w:bCs w:val="0"/>
        </w:rPr>
        <w:t>Daniel Gorelkin</w:t>
      </w:r>
      <w:r w:rsidR="00372C59" w:rsidRPr="00372C59">
        <w:rPr>
          <w:rFonts w:asciiTheme="majorBidi" w:hAnsiTheme="majorBidi" w:cstheme="majorBidi"/>
          <w:b w:val="0"/>
          <w:bCs w:val="0"/>
        </w:rPr>
        <w:t xml:space="preserve"> - </w:t>
      </w:r>
      <w:r w:rsidR="0092665E">
        <w:rPr>
          <w:rFonts w:asciiTheme="majorBidi" w:hAnsiTheme="majorBidi" w:cstheme="majorBidi"/>
          <w:b w:val="0"/>
          <w:bCs w:val="0"/>
        </w:rPr>
        <w:t>Aug</w:t>
      </w:r>
      <w:r w:rsidR="004660BA" w:rsidRPr="00372C59">
        <w:rPr>
          <w:rFonts w:asciiTheme="majorBidi" w:hAnsiTheme="majorBidi" w:cstheme="majorBidi"/>
          <w:b w:val="0"/>
          <w:bCs w:val="0"/>
        </w:rPr>
        <w:t xml:space="preserve"> </w:t>
      </w:r>
      <w:r w:rsidR="0092665E">
        <w:rPr>
          <w:rFonts w:asciiTheme="majorBidi" w:hAnsiTheme="majorBidi" w:cstheme="majorBidi"/>
          <w:b w:val="0"/>
          <w:bCs w:val="0"/>
        </w:rPr>
        <w:t>7</w:t>
      </w:r>
      <w:r w:rsidR="004660BA" w:rsidRPr="00372C59">
        <w:rPr>
          <w:rFonts w:asciiTheme="majorBidi" w:hAnsiTheme="majorBidi" w:cstheme="majorBidi"/>
          <w:b w:val="0"/>
          <w:bCs w:val="0"/>
        </w:rPr>
        <w:t>, 202</w:t>
      </w:r>
      <w:r w:rsidR="00A36550">
        <w:rPr>
          <w:rFonts w:asciiTheme="majorBidi" w:hAnsiTheme="majorBidi" w:cstheme="majorBidi"/>
          <w:b w:val="0"/>
          <w:bCs w:val="0"/>
        </w:rPr>
        <w:t>5</w:t>
      </w:r>
    </w:p>
    <w:p w14:paraId="7809132E" w14:textId="77777777" w:rsidR="00F77C8E" w:rsidRPr="00C80C00" w:rsidRDefault="00F77C8E" w:rsidP="001C2E7E">
      <w:pPr>
        <w:spacing w:line="360" w:lineRule="auto"/>
        <w:jc w:val="center"/>
      </w:pPr>
    </w:p>
    <w:p w14:paraId="27ACA74E" w14:textId="77777777" w:rsidR="0058760D" w:rsidRDefault="0058760D" w:rsidP="00CE669D">
      <w:pPr>
        <w:spacing w:line="36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The Launch Plan</w:t>
      </w:r>
    </w:p>
    <w:p w14:paraId="714EDE44" w14:textId="31E3AF4A" w:rsidR="006D613C" w:rsidRDefault="00654404" w:rsidP="00575FEC">
      <w:pPr>
        <w:spacing w:line="360" w:lineRule="auto"/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fter the app is built and </w:t>
      </w:r>
      <w:r w:rsidR="007E69B9">
        <w:rPr>
          <w:rFonts w:asciiTheme="majorBidi" w:hAnsiTheme="majorBidi" w:cstheme="majorBidi"/>
        </w:rPr>
        <w:t xml:space="preserve">the installation APK file created, I will start by testing my app directly </w:t>
      </w:r>
      <w:r w:rsidR="00575FEC">
        <w:rPr>
          <w:rFonts w:asciiTheme="majorBidi" w:hAnsiTheme="majorBidi" w:cstheme="majorBidi"/>
        </w:rPr>
        <w:t xml:space="preserve">from a live running device. I will first verify that the functionality is indeed </w:t>
      </w:r>
      <w:r w:rsidR="00C32642">
        <w:rPr>
          <w:rFonts w:asciiTheme="majorBidi" w:hAnsiTheme="majorBidi" w:cstheme="majorBidi"/>
        </w:rPr>
        <w:t>working as expected</w:t>
      </w:r>
      <w:r w:rsidR="00A03649">
        <w:rPr>
          <w:rFonts w:asciiTheme="majorBidi" w:hAnsiTheme="majorBidi" w:cstheme="majorBidi"/>
        </w:rPr>
        <w:t>,</w:t>
      </w:r>
      <w:r w:rsidR="00C32642">
        <w:rPr>
          <w:rFonts w:asciiTheme="majorBidi" w:hAnsiTheme="majorBidi" w:cstheme="majorBidi"/>
        </w:rPr>
        <w:t xml:space="preserve"> running </w:t>
      </w:r>
      <w:r w:rsidR="0063174A">
        <w:rPr>
          <w:rFonts w:asciiTheme="majorBidi" w:hAnsiTheme="majorBidi" w:cstheme="majorBidi"/>
        </w:rPr>
        <w:t>error-free</w:t>
      </w:r>
      <w:r w:rsidR="00A03649">
        <w:rPr>
          <w:rFonts w:asciiTheme="majorBidi" w:hAnsiTheme="majorBidi" w:cstheme="majorBidi"/>
        </w:rPr>
        <w:t>,</w:t>
      </w:r>
      <w:r w:rsidR="00C32642">
        <w:rPr>
          <w:rFonts w:asciiTheme="majorBidi" w:hAnsiTheme="majorBidi" w:cstheme="majorBidi"/>
        </w:rPr>
        <w:t xml:space="preserve"> and </w:t>
      </w:r>
      <w:r w:rsidR="00F02873">
        <w:rPr>
          <w:rFonts w:asciiTheme="majorBidi" w:hAnsiTheme="majorBidi" w:cstheme="majorBidi"/>
        </w:rPr>
        <w:t xml:space="preserve">all the permissions needed for the app’s functionality are </w:t>
      </w:r>
      <w:r w:rsidR="00ED6BD1">
        <w:rPr>
          <w:rFonts w:asciiTheme="majorBidi" w:hAnsiTheme="majorBidi" w:cstheme="majorBidi"/>
        </w:rPr>
        <w:t>granted</w:t>
      </w:r>
      <w:r w:rsidR="008C5FE6">
        <w:rPr>
          <w:rFonts w:asciiTheme="majorBidi" w:hAnsiTheme="majorBidi" w:cstheme="majorBidi"/>
        </w:rPr>
        <w:t>,</w:t>
      </w:r>
      <w:r w:rsidR="00807A48">
        <w:rPr>
          <w:rFonts w:asciiTheme="majorBidi" w:hAnsiTheme="majorBidi" w:cstheme="majorBidi"/>
        </w:rPr>
        <w:t xml:space="preserve"> and </w:t>
      </w:r>
      <w:r w:rsidR="007E3CFA">
        <w:rPr>
          <w:rFonts w:asciiTheme="majorBidi" w:hAnsiTheme="majorBidi" w:cstheme="majorBidi"/>
        </w:rPr>
        <w:t>the desired functionality</w:t>
      </w:r>
      <w:r w:rsidR="008C5FE6">
        <w:rPr>
          <w:rFonts w:asciiTheme="majorBidi" w:hAnsiTheme="majorBidi" w:cstheme="majorBidi"/>
        </w:rPr>
        <w:t xml:space="preserve"> is achieved</w:t>
      </w:r>
      <w:r w:rsidR="007E3CFA">
        <w:rPr>
          <w:rFonts w:asciiTheme="majorBidi" w:hAnsiTheme="majorBidi" w:cstheme="majorBidi"/>
        </w:rPr>
        <w:t xml:space="preserve">. For example, </w:t>
      </w:r>
      <w:r w:rsidR="00731AC9">
        <w:rPr>
          <w:rFonts w:asciiTheme="majorBidi" w:hAnsiTheme="majorBidi" w:cstheme="majorBidi"/>
        </w:rPr>
        <w:t>navigating to the app</w:t>
      </w:r>
      <w:r w:rsidR="00601654">
        <w:rPr>
          <w:rFonts w:asciiTheme="majorBidi" w:hAnsiTheme="majorBidi" w:cstheme="majorBidi"/>
        </w:rPr>
        <w:t xml:space="preserve">’s permissions </w:t>
      </w:r>
      <w:r w:rsidR="006D613C">
        <w:rPr>
          <w:rFonts w:asciiTheme="majorBidi" w:hAnsiTheme="majorBidi" w:cstheme="majorBidi"/>
        </w:rPr>
        <w:t xml:space="preserve">section </w:t>
      </w:r>
      <w:r w:rsidR="00A54830">
        <w:rPr>
          <w:rFonts w:asciiTheme="majorBidi" w:hAnsiTheme="majorBidi" w:cstheme="majorBidi"/>
        </w:rPr>
        <w:t xml:space="preserve">page </w:t>
      </w:r>
      <w:r w:rsidR="006D613C">
        <w:rPr>
          <w:rFonts w:asciiTheme="majorBidi" w:hAnsiTheme="majorBidi" w:cstheme="majorBidi"/>
        </w:rPr>
        <w:t xml:space="preserve">will </w:t>
      </w:r>
      <w:r w:rsidR="002962B1">
        <w:rPr>
          <w:rFonts w:asciiTheme="majorBidi" w:hAnsiTheme="majorBidi" w:cstheme="majorBidi"/>
        </w:rPr>
        <w:t xml:space="preserve">provide </w:t>
      </w:r>
      <w:proofErr w:type="gramStart"/>
      <w:r w:rsidR="002962B1">
        <w:rPr>
          <w:rFonts w:asciiTheme="majorBidi" w:hAnsiTheme="majorBidi" w:cstheme="majorBidi"/>
        </w:rPr>
        <w:t>a confirmation</w:t>
      </w:r>
      <w:proofErr w:type="gramEnd"/>
      <w:r w:rsidR="002962B1">
        <w:rPr>
          <w:rFonts w:asciiTheme="majorBidi" w:hAnsiTheme="majorBidi" w:cstheme="majorBidi"/>
        </w:rPr>
        <w:t xml:space="preserve"> that</w:t>
      </w:r>
      <w:r w:rsidR="006D613C">
        <w:rPr>
          <w:rFonts w:asciiTheme="majorBidi" w:hAnsiTheme="majorBidi" w:cstheme="majorBidi"/>
        </w:rPr>
        <w:t xml:space="preserve"> </w:t>
      </w:r>
      <w:proofErr w:type="gramStart"/>
      <w:r w:rsidR="006D613C">
        <w:rPr>
          <w:rFonts w:asciiTheme="majorBidi" w:hAnsiTheme="majorBidi" w:cstheme="majorBidi"/>
        </w:rPr>
        <w:t>all of</w:t>
      </w:r>
      <w:proofErr w:type="gramEnd"/>
      <w:r w:rsidR="006D613C">
        <w:rPr>
          <w:rFonts w:asciiTheme="majorBidi" w:hAnsiTheme="majorBidi" w:cstheme="majorBidi"/>
        </w:rPr>
        <w:t xml:space="preserve"> the permissions</w:t>
      </w:r>
      <w:r w:rsidR="002962B1">
        <w:rPr>
          <w:rFonts w:asciiTheme="majorBidi" w:hAnsiTheme="majorBidi" w:cstheme="majorBidi"/>
        </w:rPr>
        <w:t xml:space="preserve"> are functional</w:t>
      </w:r>
      <w:r w:rsidR="006D613C">
        <w:rPr>
          <w:rFonts w:asciiTheme="majorBidi" w:hAnsiTheme="majorBidi" w:cstheme="majorBidi"/>
        </w:rPr>
        <w:t>:</w:t>
      </w:r>
      <w:r w:rsidR="002A72D6">
        <w:rPr>
          <w:rFonts w:asciiTheme="majorBidi" w:hAnsiTheme="majorBidi" w:cstheme="majorBidi"/>
        </w:rPr>
        <w:t xml:space="preserve"> See </w:t>
      </w:r>
      <w:hyperlink w:anchor="Screenshot_1" w:history="1">
        <w:r w:rsidR="002A72D6" w:rsidRPr="007B0462">
          <w:rPr>
            <w:rStyle w:val="Hyperlink"/>
            <w:rFonts w:asciiTheme="majorBidi" w:hAnsiTheme="majorBidi" w:cstheme="majorBidi"/>
          </w:rPr>
          <w:t>Screenshot #1</w:t>
        </w:r>
      </w:hyperlink>
      <w:r w:rsidR="002A72D6">
        <w:rPr>
          <w:rFonts w:asciiTheme="majorBidi" w:hAnsiTheme="majorBidi" w:cstheme="majorBidi"/>
        </w:rPr>
        <w:t>.</w:t>
      </w:r>
      <w:r w:rsidR="00AB24AA">
        <w:rPr>
          <w:rFonts w:asciiTheme="majorBidi" w:hAnsiTheme="majorBidi" w:cstheme="majorBidi"/>
        </w:rPr>
        <w:t xml:space="preserve"> Similarly, </w:t>
      </w:r>
      <w:r w:rsidR="001E1DA4">
        <w:rPr>
          <w:rFonts w:asciiTheme="majorBidi" w:hAnsiTheme="majorBidi" w:cstheme="majorBidi"/>
        </w:rPr>
        <w:t>I will execute some device internal functionality checks like sending an actual SMS message</w:t>
      </w:r>
      <w:r w:rsidR="006336EE">
        <w:rPr>
          <w:rFonts w:asciiTheme="majorBidi" w:hAnsiTheme="majorBidi" w:cstheme="majorBidi"/>
        </w:rPr>
        <w:t xml:space="preserve"> (See </w:t>
      </w:r>
      <w:hyperlink w:anchor="Screenshot_2" w:history="1">
        <w:r w:rsidR="006336EE" w:rsidRPr="00457B9F">
          <w:rPr>
            <w:rStyle w:val="Hyperlink"/>
            <w:rFonts w:asciiTheme="majorBidi" w:hAnsiTheme="majorBidi" w:cstheme="majorBidi"/>
          </w:rPr>
          <w:t>Screenshot #2</w:t>
        </w:r>
      </w:hyperlink>
      <w:r w:rsidR="006336EE">
        <w:rPr>
          <w:rFonts w:asciiTheme="majorBidi" w:hAnsiTheme="majorBidi" w:cstheme="majorBidi"/>
        </w:rPr>
        <w:t xml:space="preserve">) and test my device’s camera </w:t>
      </w:r>
      <w:r w:rsidR="00840A62">
        <w:rPr>
          <w:rFonts w:asciiTheme="majorBidi" w:hAnsiTheme="majorBidi" w:cstheme="majorBidi"/>
        </w:rPr>
        <w:t>and storage</w:t>
      </w:r>
      <w:r w:rsidR="00CB2737">
        <w:rPr>
          <w:rFonts w:asciiTheme="majorBidi" w:hAnsiTheme="majorBidi" w:cstheme="majorBidi"/>
        </w:rPr>
        <w:t xml:space="preserve"> functionality</w:t>
      </w:r>
      <w:r w:rsidR="00457B9F">
        <w:rPr>
          <w:rFonts w:asciiTheme="majorBidi" w:hAnsiTheme="majorBidi" w:cstheme="majorBidi"/>
        </w:rPr>
        <w:t xml:space="preserve"> (</w:t>
      </w:r>
      <w:hyperlink w:anchor="Screenshot_3" w:history="1">
        <w:r w:rsidR="00457B9F" w:rsidRPr="00457B9F">
          <w:rPr>
            <w:rStyle w:val="Hyperlink"/>
            <w:rFonts w:asciiTheme="majorBidi" w:hAnsiTheme="majorBidi" w:cstheme="majorBidi"/>
          </w:rPr>
          <w:t>Screenshot #</w:t>
        </w:r>
        <w:r w:rsidR="00457B9F">
          <w:rPr>
            <w:rStyle w:val="Hyperlink"/>
            <w:rFonts w:asciiTheme="majorBidi" w:hAnsiTheme="majorBidi" w:cstheme="majorBidi"/>
          </w:rPr>
          <w:t>3</w:t>
        </w:r>
      </w:hyperlink>
      <w:r w:rsidR="00457B9F">
        <w:rPr>
          <w:rFonts w:asciiTheme="majorBidi" w:hAnsiTheme="majorBidi" w:cstheme="majorBidi"/>
        </w:rPr>
        <w:t>)</w:t>
      </w:r>
      <w:r w:rsidR="00CB2737">
        <w:rPr>
          <w:rFonts w:asciiTheme="majorBidi" w:hAnsiTheme="majorBidi" w:cstheme="majorBidi"/>
        </w:rPr>
        <w:t>.</w:t>
      </w:r>
    </w:p>
    <w:p w14:paraId="4E3D5201" w14:textId="6B6C22DB" w:rsidR="00225B98" w:rsidRDefault="00225B98" w:rsidP="00C622ED">
      <w:pPr>
        <w:spacing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dditionally, I will </w:t>
      </w:r>
      <w:r w:rsidR="0016644D">
        <w:rPr>
          <w:rFonts w:asciiTheme="majorBidi" w:hAnsiTheme="majorBidi" w:cstheme="majorBidi"/>
        </w:rPr>
        <w:t>ask for feedback from my colleagues</w:t>
      </w:r>
      <w:r w:rsidR="00655163">
        <w:rPr>
          <w:rFonts w:asciiTheme="majorBidi" w:hAnsiTheme="majorBidi" w:cstheme="majorBidi"/>
        </w:rPr>
        <w:t>,</w:t>
      </w:r>
      <w:r w:rsidR="00720A31">
        <w:rPr>
          <w:rFonts w:asciiTheme="majorBidi" w:hAnsiTheme="majorBidi" w:cstheme="majorBidi"/>
        </w:rPr>
        <w:t xml:space="preserve"> asking for their opinion to integrate imp</w:t>
      </w:r>
      <w:r w:rsidR="002C2435">
        <w:rPr>
          <w:rFonts w:asciiTheme="majorBidi" w:hAnsiTheme="majorBidi" w:cstheme="majorBidi"/>
        </w:rPr>
        <w:t>rovements and polish my work</w:t>
      </w:r>
      <w:r w:rsidR="00655163">
        <w:rPr>
          <w:rFonts w:asciiTheme="majorBidi" w:hAnsiTheme="majorBidi" w:cstheme="majorBidi"/>
        </w:rPr>
        <w:t>,</w:t>
      </w:r>
      <w:r w:rsidR="0016644D">
        <w:rPr>
          <w:rFonts w:asciiTheme="majorBidi" w:hAnsiTheme="majorBidi" w:cstheme="majorBidi"/>
        </w:rPr>
        <w:t xml:space="preserve"> </w:t>
      </w:r>
      <w:r w:rsidR="007A6089">
        <w:rPr>
          <w:rFonts w:asciiTheme="majorBidi" w:hAnsiTheme="majorBidi" w:cstheme="majorBidi"/>
        </w:rPr>
        <w:t>c</w:t>
      </w:r>
      <w:r w:rsidR="007A6089" w:rsidRPr="007A6089">
        <w:rPr>
          <w:rFonts w:asciiTheme="majorBidi" w:hAnsiTheme="majorBidi" w:cstheme="majorBidi"/>
        </w:rPr>
        <w:t xml:space="preserve">onduct an initial quality assurance </w:t>
      </w:r>
      <w:r w:rsidR="00655163">
        <w:rPr>
          <w:rFonts w:asciiTheme="majorBidi" w:hAnsiTheme="majorBidi" w:cstheme="majorBidi"/>
        </w:rPr>
        <w:t>check</w:t>
      </w:r>
      <w:r w:rsidR="003C1495">
        <w:rPr>
          <w:rFonts w:asciiTheme="majorBidi" w:hAnsiTheme="majorBidi" w:cstheme="majorBidi"/>
        </w:rPr>
        <w:t>,</w:t>
      </w:r>
      <w:r w:rsidR="00B729B6">
        <w:rPr>
          <w:rFonts w:asciiTheme="majorBidi" w:hAnsiTheme="majorBidi" w:cstheme="majorBidi"/>
        </w:rPr>
        <w:t xml:space="preserve"> and </w:t>
      </w:r>
      <w:r w:rsidR="00242302">
        <w:rPr>
          <w:rFonts w:asciiTheme="majorBidi" w:hAnsiTheme="majorBidi" w:cstheme="majorBidi"/>
        </w:rPr>
        <w:t xml:space="preserve">run some internal testing by asking </w:t>
      </w:r>
      <w:r w:rsidR="00720A31">
        <w:rPr>
          <w:rFonts w:asciiTheme="majorBidi" w:hAnsiTheme="majorBidi" w:cstheme="majorBidi"/>
        </w:rPr>
        <w:t xml:space="preserve">some experts in the field </w:t>
      </w:r>
      <w:r w:rsidR="00F57F9C">
        <w:rPr>
          <w:rFonts w:asciiTheme="majorBidi" w:hAnsiTheme="majorBidi" w:cstheme="majorBidi"/>
        </w:rPr>
        <w:t xml:space="preserve">from the </w:t>
      </w:r>
      <w:r w:rsidR="00F57F9C" w:rsidRPr="00F57F9C">
        <w:rPr>
          <w:rFonts w:asciiTheme="majorBidi" w:hAnsiTheme="majorBidi" w:cstheme="majorBidi"/>
        </w:rPr>
        <w:t xml:space="preserve">Play Developer account </w:t>
      </w:r>
      <w:r w:rsidR="00F57F9C">
        <w:rPr>
          <w:rFonts w:asciiTheme="majorBidi" w:hAnsiTheme="majorBidi" w:cstheme="majorBidi"/>
        </w:rPr>
        <w:t>center</w:t>
      </w:r>
      <w:r w:rsidR="002B6070">
        <w:rPr>
          <w:rFonts w:asciiTheme="majorBidi" w:hAnsiTheme="majorBidi" w:cstheme="majorBidi"/>
        </w:rPr>
        <w:t>.</w:t>
      </w:r>
      <w:r w:rsidR="002C2435">
        <w:rPr>
          <w:rFonts w:asciiTheme="majorBidi" w:hAnsiTheme="majorBidi" w:cstheme="majorBidi"/>
        </w:rPr>
        <w:t xml:space="preserve"> </w:t>
      </w:r>
      <w:r w:rsidR="00A54E3D">
        <w:rPr>
          <w:rFonts w:asciiTheme="majorBidi" w:hAnsiTheme="majorBidi" w:cstheme="majorBidi"/>
        </w:rPr>
        <w:t xml:space="preserve">Not less important, I will make sure that my app is fully </w:t>
      </w:r>
      <w:r w:rsidR="00655163">
        <w:rPr>
          <w:rFonts w:asciiTheme="majorBidi" w:hAnsiTheme="majorBidi" w:cstheme="majorBidi"/>
        </w:rPr>
        <w:t xml:space="preserve">compliant </w:t>
      </w:r>
      <w:r w:rsidR="00A54E3D">
        <w:rPr>
          <w:rFonts w:asciiTheme="majorBidi" w:hAnsiTheme="majorBidi" w:cstheme="majorBidi"/>
        </w:rPr>
        <w:t xml:space="preserve">with the </w:t>
      </w:r>
      <w:r w:rsidR="00D31202" w:rsidRPr="00D31202">
        <w:rPr>
          <w:rFonts w:asciiTheme="majorBidi" w:hAnsiTheme="majorBidi" w:cstheme="majorBidi"/>
        </w:rPr>
        <w:t>Google Play policies</w:t>
      </w:r>
      <w:r w:rsidR="003C5909">
        <w:rPr>
          <w:rFonts w:asciiTheme="majorBidi" w:hAnsiTheme="majorBidi" w:cstheme="majorBidi"/>
        </w:rPr>
        <w:t xml:space="preserve"> from the </w:t>
      </w:r>
      <w:hyperlink r:id="rId11" w:history="1">
        <w:r w:rsidR="003C5909" w:rsidRPr="003C5909">
          <w:rPr>
            <w:rStyle w:val="Hyperlink"/>
            <w:rFonts w:asciiTheme="majorBidi" w:hAnsiTheme="majorBidi" w:cstheme="majorBidi"/>
          </w:rPr>
          <w:t>Developer Policy Center</w:t>
        </w:r>
      </w:hyperlink>
      <w:r w:rsidR="00F0542A">
        <w:rPr>
          <w:rFonts w:asciiTheme="majorBidi" w:hAnsiTheme="majorBidi" w:cstheme="majorBidi"/>
        </w:rPr>
        <w:t xml:space="preserve"> </w:t>
      </w:r>
      <w:r w:rsidR="00155016">
        <w:rPr>
          <w:rFonts w:asciiTheme="majorBidi" w:hAnsiTheme="majorBidi" w:cstheme="majorBidi"/>
        </w:rPr>
        <w:t xml:space="preserve">and run my app through some tests by using the </w:t>
      </w:r>
      <w:hyperlink r:id="rId12" w:history="1">
        <w:r w:rsidR="005A7EFB" w:rsidRPr="00BE6C4F">
          <w:rPr>
            <w:rStyle w:val="Hyperlink"/>
            <w:rFonts w:asciiTheme="majorBidi" w:hAnsiTheme="majorBidi" w:cstheme="majorBidi"/>
          </w:rPr>
          <w:t>Firebase Test Lab</w:t>
        </w:r>
      </w:hyperlink>
      <w:r w:rsidR="001311E1">
        <w:rPr>
          <w:rFonts w:asciiTheme="majorBidi" w:hAnsiTheme="majorBidi" w:cstheme="majorBidi"/>
        </w:rPr>
        <w:t>.</w:t>
      </w:r>
    </w:p>
    <w:p w14:paraId="456F4FB1" w14:textId="07AA775D" w:rsidR="00B80531" w:rsidRDefault="003A2E53" w:rsidP="00C622ED">
      <w:pPr>
        <w:spacing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No successful </w:t>
      </w:r>
      <w:r w:rsidR="00655163">
        <w:rPr>
          <w:rFonts w:asciiTheme="majorBidi" w:hAnsiTheme="majorBidi" w:cstheme="majorBidi"/>
        </w:rPr>
        <w:t>launch</w:t>
      </w:r>
      <w:r>
        <w:rPr>
          <w:rFonts w:asciiTheme="majorBidi" w:hAnsiTheme="majorBidi" w:cstheme="majorBidi"/>
        </w:rPr>
        <w:t xml:space="preserve"> can be held without </w:t>
      </w:r>
      <w:r w:rsidR="007C488E">
        <w:rPr>
          <w:rFonts w:asciiTheme="majorBidi" w:hAnsiTheme="majorBidi" w:cstheme="majorBidi"/>
        </w:rPr>
        <w:t>describing my app’s functionality and presenting its main goals. Hence, my description will in</w:t>
      </w:r>
      <w:r w:rsidR="004346A3">
        <w:rPr>
          <w:rFonts w:asciiTheme="majorBidi" w:hAnsiTheme="majorBidi" w:cstheme="majorBidi"/>
        </w:rPr>
        <w:t xml:space="preserve">clude the main purpose and the </w:t>
      </w:r>
      <w:r w:rsidR="0078776F">
        <w:rPr>
          <w:rFonts w:asciiTheme="majorBidi" w:hAnsiTheme="majorBidi" w:cstheme="majorBidi"/>
        </w:rPr>
        <w:t>challenges</w:t>
      </w:r>
      <w:r w:rsidR="004346A3">
        <w:rPr>
          <w:rFonts w:asciiTheme="majorBidi" w:hAnsiTheme="majorBidi" w:cstheme="majorBidi"/>
        </w:rPr>
        <w:t xml:space="preserve"> that my app solves, the designated </w:t>
      </w:r>
      <w:r w:rsidR="00AB7597">
        <w:rPr>
          <w:rFonts w:asciiTheme="majorBidi" w:hAnsiTheme="majorBidi" w:cstheme="majorBidi"/>
        </w:rPr>
        <w:t xml:space="preserve">group of users, their age, and obviously some usage images to demonstrate the various screens </w:t>
      </w:r>
      <w:r w:rsidR="00054AED">
        <w:rPr>
          <w:rFonts w:asciiTheme="majorBidi" w:hAnsiTheme="majorBidi" w:cstheme="majorBidi"/>
        </w:rPr>
        <w:t xml:space="preserve">the app </w:t>
      </w:r>
      <w:r w:rsidR="001C05FF">
        <w:rPr>
          <w:rFonts w:asciiTheme="majorBidi" w:hAnsiTheme="majorBidi" w:cstheme="majorBidi"/>
        </w:rPr>
        <w:t>supports</w:t>
      </w:r>
      <w:r w:rsidR="00054AED">
        <w:rPr>
          <w:rFonts w:asciiTheme="majorBidi" w:hAnsiTheme="majorBidi" w:cstheme="majorBidi"/>
        </w:rPr>
        <w:t xml:space="preserve">. </w:t>
      </w:r>
    </w:p>
    <w:p w14:paraId="5371D8A6" w14:textId="372E2949" w:rsidR="004A5D7D" w:rsidRDefault="00B80531" w:rsidP="003C5909">
      <w:pPr>
        <w:spacing w:line="360" w:lineRule="auto"/>
        <w:ind w:firstLine="720"/>
        <w:rPr>
          <w:rFonts w:asciiTheme="majorBidi" w:hAnsiTheme="majorBidi" w:cstheme="majorBidi"/>
        </w:rPr>
      </w:pPr>
      <w:r w:rsidRPr="00B80531">
        <w:rPr>
          <w:rFonts w:asciiTheme="majorBidi" w:hAnsiTheme="majorBidi" w:cstheme="majorBidi"/>
          <w:noProof/>
        </w:rPr>
        <w:drawing>
          <wp:inline distT="0" distB="0" distL="0" distR="0" wp14:anchorId="4E8E765E" wp14:editId="27E9C47C">
            <wp:extent cx="1478280" cy="1482615"/>
            <wp:effectExtent l="0" t="0" r="7620" b="3810"/>
            <wp:docPr id="428153715" name="Picture 1" descr="A screenshot of a calculato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153715" name="Picture 1" descr="A screenshot of a calculato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80816" cy="1485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1D41">
        <w:rPr>
          <w:rFonts w:asciiTheme="majorBidi" w:hAnsiTheme="majorBidi" w:cstheme="majorBidi"/>
        </w:rPr>
        <w:t xml:space="preserve"> </w:t>
      </w:r>
      <w:r w:rsidR="00D91D41" w:rsidRPr="00D91D41">
        <w:rPr>
          <w:rFonts w:asciiTheme="majorBidi" w:hAnsiTheme="majorBidi" w:cstheme="majorBidi"/>
          <w:noProof/>
        </w:rPr>
        <w:drawing>
          <wp:inline distT="0" distB="0" distL="0" distR="0" wp14:anchorId="2791BC78" wp14:editId="12D4B379">
            <wp:extent cx="2133600" cy="1484243"/>
            <wp:effectExtent l="0" t="0" r="0" b="1905"/>
            <wp:docPr id="891778898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778898" name="Picture 1" descr="A screenshot of a chat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47287" cy="149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05FF">
        <w:rPr>
          <w:rFonts w:asciiTheme="majorBidi" w:hAnsiTheme="majorBidi" w:cstheme="majorBidi"/>
        </w:rPr>
        <w:t xml:space="preserve"> </w:t>
      </w:r>
      <w:r w:rsidR="001C05FF" w:rsidRPr="001C05FF">
        <w:rPr>
          <w:rFonts w:asciiTheme="majorBidi" w:hAnsiTheme="majorBidi" w:cstheme="majorBidi"/>
          <w:noProof/>
        </w:rPr>
        <w:drawing>
          <wp:inline distT="0" distB="0" distL="0" distR="0" wp14:anchorId="00F29D3B" wp14:editId="16CBD10E">
            <wp:extent cx="1546860" cy="1462162"/>
            <wp:effectExtent l="0" t="0" r="0" b="5080"/>
            <wp:docPr id="613497478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497478" name="Picture 1" descr="A screenshot of a phon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55249" cy="1470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3287E" w14:textId="77777777" w:rsidR="005C066E" w:rsidRDefault="005C066E" w:rsidP="00C622ED">
      <w:pPr>
        <w:spacing w:line="360" w:lineRule="auto"/>
        <w:rPr>
          <w:rFonts w:asciiTheme="majorBidi" w:hAnsiTheme="majorBidi" w:cstheme="majorBidi"/>
        </w:rPr>
      </w:pPr>
    </w:p>
    <w:p w14:paraId="10868989" w14:textId="46634A1F" w:rsidR="001311E1" w:rsidRDefault="0078776F" w:rsidP="00C622ED">
      <w:pPr>
        <w:spacing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app will </w:t>
      </w:r>
      <w:r w:rsidR="004A5D7D">
        <w:rPr>
          <w:rFonts w:asciiTheme="majorBidi" w:hAnsiTheme="majorBidi" w:cstheme="majorBidi"/>
        </w:rPr>
        <w:t xml:space="preserve">also use some </w:t>
      </w:r>
      <w:r w:rsidR="006311D5">
        <w:rPr>
          <w:rFonts w:asciiTheme="majorBidi" w:hAnsiTheme="majorBidi" w:cstheme="majorBidi"/>
        </w:rPr>
        <w:t xml:space="preserve">graphic files that will be used as a logo and the background for the activity pages that </w:t>
      </w:r>
      <w:r w:rsidR="00655163">
        <w:rPr>
          <w:rFonts w:asciiTheme="majorBidi" w:hAnsiTheme="majorBidi" w:cstheme="majorBidi"/>
        </w:rPr>
        <w:t>will</w:t>
      </w:r>
      <w:r w:rsidR="006311D5">
        <w:rPr>
          <w:rFonts w:asciiTheme="majorBidi" w:hAnsiTheme="majorBidi" w:cstheme="majorBidi"/>
        </w:rPr>
        <w:t xml:space="preserve"> be generated </w:t>
      </w:r>
      <w:r w:rsidR="006C71C2">
        <w:rPr>
          <w:rFonts w:asciiTheme="majorBidi" w:hAnsiTheme="majorBidi" w:cstheme="majorBidi"/>
        </w:rPr>
        <w:t>by</w:t>
      </w:r>
      <w:r w:rsidR="006311D5">
        <w:rPr>
          <w:rFonts w:asciiTheme="majorBidi" w:hAnsiTheme="majorBidi" w:cstheme="majorBidi"/>
        </w:rPr>
        <w:t xml:space="preserve"> the </w:t>
      </w:r>
      <w:r w:rsidR="002452FB">
        <w:rPr>
          <w:rFonts w:asciiTheme="majorBidi" w:hAnsiTheme="majorBidi" w:cstheme="majorBidi"/>
        </w:rPr>
        <w:t xml:space="preserve">Asset Studio </w:t>
      </w:r>
      <w:r w:rsidR="006C71C2">
        <w:rPr>
          <w:rFonts w:asciiTheme="majorBidi" w:hAnsiTheme="majorBidi" w:cstheme="majorBidi"/>
        </w:rPr>
        <w:t>feature from the IDE.</w:t>
      </w:r>
      <w:r w:rsidR="00FE5EC4">
        <w:rPr>
          <w:rFonts w:asciiTheme="majorBidi" w:hAnsiTheme="majorBidi" w:cstheme="majorBidi"/>
        </w:rPr>
        <w:t xml:space="preserve"> The background for the view will </w:t>
      </w:r>
      <w:r w:rsidR="00FE5EC4">
        <w:rPr>
          <w:rFonts w:asciiTheme="majorBidi" w:hAnsiTheme="majorBidi" w:cstheme="majorBidi"/>
        </w:rPr>
        <w:lastRenderedPageBreak/>
        <w:t xml:space="preserve">be a vector file </w:t>
      </w:r>
      <w:r w:rsidR="00EB543B">
        <w:rPr>
          <w:rFonts w:asciiTheme="majorBidi" w:hAnsiTheme="majorBidi" w:cstheme="majorBidi"/>
        </w:rPr>
        <w:t xml:space="preserve">that could be easily resized to fit various screen sizes and </w:t>
      </w:r>
      <w:r w:rsidR="00655163">
        <w:rPr>
          <w:rFonts w:asciiTheme="majorBidi" w:hAnsiTheme="majorBidi" w:cstheme="majorBidi"/>
        </w:rPr>
        <w:t xml:space="preserve">a </w:t>
      </w:r>
      <w:proofErr w:type="gramStart"/>
      <w:r w:rsidR="00BD2F50">
        <w:rPr>
          <w:rFonts w:asciiTheme="majorBidi" w:hAnsiTheme="majorBidi" w:cstheme="majorBidi"/>
        </w:rPr>
        <w:t xml:space="preserve">tiny </w:t>
      </w:r>
      <w:r w:rsidR="0061041E">
        <w:rPr>
          <w:rFonts w:asciiTheme="majorBidi" w:hAnsiTheme="majorBidi" w:cstheme="majorBidi"/>
        </w:rPr>
        <w:t>.</w:t>
      </w:r>
      <w:proofErr w:type="spellStart"/>
      <w:r w:rsidR="00BD2F50">
        <w:rPr>
          <w:rFonts w:asciiTheme="majorBidi" w:hAnsiTheme="majorBidi" w:cstheme="majorBidi"/>
        </w:rPr>
        <w:t>webp</w:t>
      </w:r>
      <w:proofErr w:type="spellEnd"/>
      <w:proofErr w:type="gramEnd"/>
      <w:r w:rsidR="00BD2F50">
        <w:rPr>
          <w:rFonts w:asciiTheme="majorBidi" w:hAnsiTheme="majorBidi" w:cstheme="majorBidi"/>
        </w:rPr>
        <w:t xml:space="preserve"> app logo that will act as a</w:t>
      </w:r>
      <w:r w:rsidR="00655163">
        <w:rPr>
          <w:rFonts w:asciiTheme="majorBidi" w:hAnsiTheme="majorBidi" w:cstheme="majorBidi"/>
        </w:rPr>
        <w:t>n</w:t>
      </w:r>
      <w:r w:rsidR="00BD2F50">
        <w:rPr>
          <w:rFonts w:asciiTheme="majorBidi" w:hAnsiTheme="majorBidi" w:cstheme="majorBidi"/>
        </w:rPr>
        <w:t xml:space="preserve"> </w:t>
      </w:r>
      <w:r w:rsidR="00D83D06">
        <w:rPr>
          <w:rFonts w:asciiTheme="majorBidi" w:hAnsiTheme="majorBidi" w:cstheme="majorBidi"/>
        </w:rPr>
        <w:t>icon in the device</w:t>
      </w:r>
      <w:r w:rsidR="0061041E">
        <w:rPr>
          <w:rFonts w:asciiTheme="majorBidi" w:hAnsiTheme="majorBidi" w:cstheme="majorBidi"/>
        </w:rPr>
        <w:t>’</w:t>
      </w:r>
      <w:r w:rsidR="00D83D06">
        <w:rPr>
          <w:rFonts w:asciiTheme="majorBidi" w:hAnsiTheme="majorBidi" w:cstheme="majorBidi"/>
        </w:rPr>
        <w:t xml:space="preserve">s menu </w:t>
      </w:r>
      <w:r w:rsidR="005C066E">
        <w:rPr>
          <w:rFonts w:asciiTheme="majorBidi" w:hAnsiTheme="majorBidi" w:cstheme="majorBidi"/>
        </w:rPr>
        <w:t>and in the launch screen. For example:</w:t>
      </w:r>
    </w:p>
    <w:p w14:paraId="10D1EF9E" w14:textId="05D3CB6E" w:rsidR="002962B1" w:rsidRDefault="004026DD" w:rsidP="004664CB">
      <w:pPr>
        <w:spacing w:line="360" w:lineRule="auto"/>
        <w:jc w:val="center"/>
        <w:rPr>
          <w:rFonts w:asciiTheme="majorBidi" w:hAnsiTheme="majorBidi" w:cstheme="majorBidi"/>
        </w:rPr>
      </w:pPr>
      <w:r w:rsidRPr="004026DD">
        <w:rPr>
          <w:rFonts w:asciiTheme="majorBidi" w:hAnsiTheme="majorBidi" w:cstheme="majorBidi"/>
          <w:noProof/>
        </w:rPr>
        <w:drawing>
          <wp:inline distT="0" distB="0" distL="0" distR="0" wp14:anchorId="326FB3AD" wp14:editId="3D8FEEA9">
            <wp:extent cx="1409700" cy="1439800"/>
            <wp:effectExtent l="0" t="0" r="0" b="8255"/>
            <wp:docPr id="2098758369" name="Picture 1" descr="A blue box with arrows around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758369" name="Picture 1" descr="A blue box with arrows around it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13073" cy="144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64CB">
        <w:rPr>
          <w:rFonts w:asciiTheme="majorBidi" w:hAnsiTheme="majorBidi" w:cstheme="majorBidi"/>
        </w:rPr>
        <w:t xml:space="preserve"> </w:t>
      </w:r>
      <w:r w:rsidR="00266F03" w:rsidRPr="00266F03">
        <w:rPr>
          <w:rFonts w:asciiTheme="majorBidi" w:hAnsiTheme="majorBidi" w:cstheme="majorBidi"/>
          <w:noProof/>
        </w:rPr>
        <w:drawing>
          <wp:inline distT="0" distB="0" distL="0" distR="0" wp14:anchorId="09CB6AE0" wp14:editId="79872337">
            <wp:extent cx="2583180" cy="1444499"/>
            <wp:effectExtent l="0" t="0" r="7620" b="3810"/>
            <wp:docPr id="314522634" name="Picture 1" descr="A logo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522634" name="Picture 1" descr="A logo of a phon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95355" cy="1451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64CB">
        <w:rPr>
          <w:rFonts w:asciiTheme="majorBidi" w:hAnsiTheme="majorBidi" w:cstheme="majorBidi"/>
        </w:rPr>
        <w:t xml:space="preserve"> </w:t>
      </w:r>
      <w:r w:rsidR="00C03F27" w:rsidRPr="00C03F27">
        <w:rPr>
          <w:rFonts w:asciiTheme="majorBidi" w:hAnsiTheme="majorBidi" w:cstheme="majorBidi"/>
          <w:noProof/>
        </w:rPr>
        <w:drawing>
          <wp:inline distT="0" distB="0" distL="0" distR="0" wp14:anchorId="12050351" wp14:editId="46BA21C9">
            <wp:extent cx="1333500" cy="1447084"/>
            <wp:effectExtent l="0" t="0" r="0" b="1270"/>
            <wp:docPr id="783610089" name="Picture 1" descr="A logo with a green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610089" name="Picture 1" descr="A logo with a green logo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77891" cy="1495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7C32A" w14:textId="2FFD6FC1" w:rsidR="0058760D" w:rsidRDefault="0061041E" w:rsidP="0061041E">
      <w:pPr>
        <w:spacing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images will </w:t>
      </w:r>
      <w:r w:rsidR="00F167CC">
        <w:rPr>
          <w:rFonts w:asciiTheme="majorBidi" w:hAnsiTheme="majorBidi" w:cstheme="majorBidi"/>
        </w:rPr>
        <w:t xml:space="preserve">fit the chosen main app’s theme and will use the same </w:t>
      </w:r>
      <w:r w:rsidR="000C52B2">
        <w:rPr>
          <w:rFonts w:asciiTheme="majorBidi" w:hAnsiTheme="majorBidi" w:cstheme="majorBidi"/>
        </w:rPr>
        <w:t>colors as the app’s styling features to fit seamlessly within the app</w:t>
      </w:r>
      <w:r w:rsidR="00D97857">
        <w:rPr>
          <w:rFonts w:asciiTheme="majorBidi" w:hAnsiTheme="majorBidi" w:cstheme="majorBidi"/>
        </w:rPr>
        <w:t xml:space="preserve"> and comply with my customer’s requirements.</w:t>
      </w:r>
    </w:p>
    <w:p w14:paraId="29576A3B" w14:textId="7021E8EF" w:rsidR="00B510E1" w:rsidRDefault="005A5569" w:rsidP="007B2F64">
      <w:pPr>
        <w:spacing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y app is developed to run on </w:t>
      </w:r>
      <w:r w:rsidR="001308A4">
        <w:rPr>
          <w:rFonts w:asciiTheme="majorBidi" w:hAnsiTheme="majorBidi" w:cstheme="majorBidi"/>
        </w:rPr>
        <w:t xml:space="preserve">Android 7.0, Nougat </w:t>
      </w:r>
      <w:r w:rsidR="004A578B">
        <w:rPr>
          <w:rFonts w:asciiTheme="majorBidi" w:hAnsiTheme="majorBidi" w:cstheme="majorBidi"/>
        </w:rPr>
        <w:t>OS</w:t>
      </w:r>
      <w:r w:rsidR="001308A4">
        <w:rPr>
          <w:rFonts w:asciiTheme="majorBidi" w:hAnsiTheme="majorBidi" w:cstheme="majorBidi"/>
        </w:rPr>
        <w:t xml:space="preserve"> devices </w:t>
      </w:r>
      <w:r w:rsidR="00FA470A">
        <w:rPr>
          <w:rFonts w:asciiTheme="majorBidi" w:hAnsiTheme="majorBidi" w:cstheme="majorBidi"/>
        </w:rPr>
        <w:t xml:space="preserve">with the API 24 permission level and higher. This means </w:t>
      </w:r>
      <w:r w:rsidR="00F034A7">
        <w:rPr>
          <w:rFonts w:asciiTheme="majorBidi" w:hAnsiTheme="majorBidi" w:cstheme="majorBidi"/>
        </w:rPr>
        <w:t xml:space="preserve">that the app will work properly on </w:t>
      </w:r>
      <w:r w:rsidR="008D563E">
        <w:rPr>
          <w:rFonts w:asciiTheme="majorBidi" w:hAnsiTheme="majorBidi" w:cstheme="majorBidi"/>
        </w:rPr>
        <w:t>most (98</w:t>
      </w:r>
      <w:r w:rsidR="00793E3C">
        <w:rPr>
          <w:rFonts w:asciiTheme="majorBidi" w:hAnsiTheme="majorBidi" w:cstheme="majorBidi"/>
        </w:rPr>
        <w:t>%</w:t>
      </w:r>
      <w:r w:rsidR="008D563E">
        <w:rPr>
          <w:rFonts w:asciiTheme="majorBidi" w:hAnsiTheme="majorBidi" w:cstheme="majorBidi"/>
        </w:rPr>
        <w:t>) of the available Android devices on the market</w:t>
      </w:r>
      <w:r w:rsidR="00655163">
        <w:rPr>
          <w:rFonts w:asciiTheme="majorBidi" w:hAnsiTheme="majorBidi" w:cstheme="majorBidi"/>
        </w:rPr>
        <w:t>,</w:t>
      </w:r>
      <w:r w:rsidR="00793E3C">
        <w:rPr>
          <w:rFonts w:asciiTheme="majorBidi" w:hAnsiTheme="majorBidi" w:cstheme="majorBidi"/>
        </w:rPr>
        <w:t xml:space="preserve"> </w:t>
      </w:r>
      <w:r w:rsidR="004827BB">
        <w:rPr>
          <w:rFonts w:asciiTheme="majorBidi" w:hAnsiTheme="majorBidi" w:cstheme="majorBidi"/>
        </w:rPr>
        <w:t xml:space="preserve">targeted for </w:t>
      </w:r>
      <w:r w:rsidR="00793E3C">
        <w:rPr>
          <w:rFonts w:asciiTheme="majorBidi" w:hAnsiTheme="majorBidi" w:cstheme="majorBidi"/>
        </w:rPr>
        <w:t xml:space="preserve">both small and large screen </w:t>
      </w:r>
      <w:r w:rsidR="004827BB">
        <w:rPr>
          <w:rFonts w:asciiTheme="majorBidi" w:hAnsiTheme="majorBidi" w:cstheme="majorBidi"/>
        </w:rPr>
        <w:t>sizes</w:t>
      </w:r>
      <w:r w:rsidR="004A578B">
        <w:rPr>
          <w:rFonts w:asciiTheme="majorBidi" w:hAnsiTheme="majorBidi" w:cstheme="majorBidi"/>
        </w:rPr>
        <w:t>,</w:t>
      </w:r>
      <w:r w:rsidR="004827BB">
        <w:rPr>
          <w:rFonts w:asciiTheme="majorBidi" w:hAnsiTheme="majorBidi" w:cstheme="majorBidi"/>
        </w:rPr>
        <w:t xml:space="preserve"> with </w:t>
      </w:r>
      <w:r w:rsidR="00655163">
        <w:rPr>
          <w:rFonts w:asciiTheme="majorBidi" w:hAnsiTheme="majorBidi" w:cstheme="majorBidi"/>
        </w:rPr>
        <w:t xml:space="preserve">a </w:t>
      </w:r>
      <w:r w:rsidR="004827BB">
        <w:rPr>
          <w:rFonts w:asciiTheme="majorBidi" w:hAnsiTheme="majorBidi" w:cstheme="majorBidi"/>
        </w:rPr>
        <w:t>rotatable layout feature.</w:t>
      </w:r>
      <w:r w:rsidR="007B2F64">
        <w:rPr>
          <w:rFonts w:asciiTheme="majorBidi" w:hAnsiTheme="majorBidi" w:cstheme="majorBidi"/>
        </w:rPr>
        <w:t xml:space="preserve"> </w:t>
      </w:r>
      <w:r w:rsidR="007B2F64">
        <w:rPr>
          <w:rFonts w:asciiTheme="majorBidi" w:hAnsiTheme="majorBidi" w:cstheme="majorBidi"/>
        </w:rPr>
        <w:t>Hence, the code supports the latest libraries and contains no features that are deprecated in older versions and OSs.</w:t>
      </w:r>
    </w:p>
    <w:p w14:paraId="526813FD" w14:textId="28592F29" w:rsidR="00537F00" w:rsidRDefault="00FA470A" w:rsidP="00537F00">
      <w:pPr>
        <w:spacing w:line="360" w:lineRule="auto"/>
        <w:jc w:val="center"/>
        <w:rPr>
          <w:rFonts w:asciiTheme="majorBidi" w:hAnsiTheme="majorBidi" w:cstheme="majorBidi"/>
        </w:rPr>
      </w:pPr>
      <w:r w:rsidRPr="00FA470A">
        <w:rPr>
          <w:rFonts w:asciiTheme="majorBidi" w:hAnsiTheme="majorBidi" w:cstheme="majorBidi"/>
          <w:noProof/>
        </w:rPr>
        <w:drawing>
          <wp:inline distT="0" distB="0" distL="0" distR="0" wp14:anchorId="6C404EA7" wp14:editId="54B3D9BB">
            <wp:extent cx="3451860" cy="570595"/>
            <wp:effectExtent l="0" t="0" r="0" b="1270"/>
            <wp:docPr id="1245474595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474595" name="Picture 1" descr="A screenshot of a phone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56821" cy="58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A66" w14:textId="26DD5EEB" w:rsidR="0053327A" w:rsidRDefault="0053327A" w:rsidP="00956E24">
      <w:pPr>
        <w:spacing w:line="360" w:lineRule="auto"/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ith that said,</w:t>
      </w:r>
      <w:r w:rsidR="00C43C88">
        <w:rPr>
          <w:rFonts w:asciiTheme="majorBidi" w:hAnsiTheme="majorBidi" w:cstheme="majorBidi"/>
        </w:rPr>
        <w:t xml:space="preserve"> despite the app stores all its data in a private memory location both for its database and image </w:t>
      </w:r>
      <w:r w:rsidR="00083070">
        <w:rPr>
          <w:rFonts w:asciiTheme="majorBidi" w:hAnsiTheme="majorBidi" w:cstheme="majorBidi"/>
        </w:rPr>
        <w:t>storage location that is not accessible from using outside the app and are not exposed to other applications,</w:t>
      </w:r>
      <w:r>
        <w:rPr>
          <w:rFonts w:asciiTheme="majorBidi" w:hAnsiTheme="majorBidi" w:cstheme="majorBidi"/>
        </w:rPr>
        <w:t xml:space="preserve"> </w:t>
      </w:r>
      <w:r w:rsidR="00953B42">
        <w:rPr>
          <w:rFonts w:asciiTheme="majorBidi" w:hAnsiTheme="majorBidi" w:cstheme="majorBidi"/>
        </w:rPr>
        <w:t xml:space="preserve">some features include the usage of SMS sending from the device, </w:t>
      </w:r>
      <w:r w:rsidR="00C43C88">
        <w:rPr>
          <w:rFonts w:asciiTheme="majorBidi" w:hAnsiTheme="majorBidi" w:cstheme="majorBidi"/>
        </w:rPr>
        <w:t>notifications and camera usage</w:t>
      </w:r>
      <w:r w:rsidR="00083070">
        <w:rPr>
          <w:rFonts w:asciiTheme="majorBidi" w:hAnsiTheme="majorBidi" w:cstheme="majorBidi"/>
        </w:rPr>
        <w:t xml:space="preserve"> </w:t>
      </w:r>
      <w:r w:rsidR="0022360F">
        <w:rPr>
          <w:rFonts w:asciiTheme="majorBidi" w:hAnsiTheme="majorBidi" w:cstheme="majorBidi"/>
        </w:rPr>
        <w:t>still should be requested and granted by the user to ensure smooth usage and outstanding user experience.</w:t>
      </w:r>
      <w:r w:rsidR="007C1E96">
        <w:rPr>
          <w:rFonts w:asciiTheme="majorBidi" w:hAnsiTheme="majorBidi" w:cstheme="majorBidi"/>
        </w:rPr>
        <w:t xml:space="preserve"> Hence, the Manifest </w:t>
      </w:r>
      <w:r w:rsidR="004A578B">
        <w:rPr>
          <w:rFonts w:asciiTheme="majorBidi" w:hAnsiTheme="majorBidi" w:cstheme="majorBidi"/>
        </w:rPr>
        <w:t>asks</w:t>
      </w:r>
      <w:r w:rsidR="007C1E96">
        <w:rPr>
          <w:rFonts w:asciiTheme="majorBidi" w:hAnsiTheme="majorBidi" w:cstheme="majorBidi"/>
        </w:rPr>
        <w:t xml:space="preserve"> </w:t>
      </w:r>
      <w:r w:rsidR="000D218B">
        <w:rPr>
          <w:rFonts w:asciiTheme="majorBidi" w:hAnsiTheme="majorBidi" w:cstheme="majorBidi"/>
        </w:rPr>
        <w:t>permissions before allowing user</w:t>
      </w:r>
      <w:r w:rsidR="007C7036">
        <w:rPr>
          <w:rFonts w:asciiTheme="majorBidi" w:hAnsiTheme="majorBidi" w:cstheme="majorBidi"/>
        </w:rPr>
        <w:t xml:space="preserve">s the potentially “dangerous” </w:t>
      </w:r>
      <w:proofErr w:type="gramStart"/>
      <w:r w:rsidR="007C7036">
        <w:rPr>
          <w:rFonts w:asciiTheme="majorBidi" w:hAnsiTheme="majorBidi" w:cstheme="majorBidi"/>
        </w:rPr>
        <w:t>functionalities</w:t>
      </w:r>
      <w:r w:rsidR="004A578B">
        <w:rPr>
          <w:rFonts w:asciiTheme="majorBidi" w:hAnsiTheme="majorBidi" w:cstheme="majorBidi"/>
        </w:rPr>
        <w:t>,</w:t>
      </w:r>
      <w:r w:rsidR="007C7036">
        <w:rPr>
          <w:rFonts w:asciiTheme="majorBidi" w:hAnsiTheme="majorBidi" w:cstheme="majorBidi"/>
        </w:rPr>
        <w:t xml:space="preserve"> and</w:t>
      </w:r>
      <w:proofErr w:type="gramEnd"/>
      <w:r w:rsidR="007C7036">
        <w:rPr>
          <w:rFonts w:asciiTheme="majorBidi" w:hAnsiTheme="majorBidi" w:cstheme="majorBidi"/>
        </w:rPr>
        <w:t xml:space="preserve"> </w:t>
      </w:r>
      <w:r w:rsidR="006E755C">
        <w:rPr>
          <w:rFonts w:asciiTheme="majorBidi" w:hAnsiTheme="majorBidi" w:cstheme="majorBidi"/>
        </w:rPr>
        <w:t xml:space="preserve">yet allows limited app usage if such permissions </w:t>
      </w:r>
      <w:r w:rsidR="004A578B">
        <w:rPr>
          <w:rFonts w:asciiTheme="majorBidi" w:hAnsiTheme="majorBidi" w:cstheme="majorBidi"/>
        </w:rPr>
        <w:t>are</w:t>
      </w:r>
      <w:r w:rsidR="006E755C">
        <w:rPr>
          <w:rFonts w:asciiTheme="majorBidi" w:hAnsiTheme="majorBidi" w:cstheme="majorBidi"/>
        </w:rPr>
        <w:t xml:space="preserve"> denied.</w:t>
      </w:r>
      <w:r w:rsidR="009115E9">
        <w:rPr>
          <w:rFonts w:asciiTheme="majorBidi" w:hAnsiTheme="majorBidi" w:cstheme="majorBidi"/>
        </w:rPr>
        <w:t xml:space="preserve"> For example, the app asks </w:t>
      </w:r>
      <w:r w:rsidR="00C072C3">
        <w:rPr>
          <w:rFonts w:asciiTheme="majorBidi" w:hAnsiTheme="majorBidi" w:cstheme="majorBidi"/>
        </w:rPr>
        <w:t xml:space="preserve">the user permission to use </w:t>
      </w:r>
      <w:r w:rsidR="004A578B">
        <w:rPr>
          <w:rFonts w:asciiTheme="majorBidi" w:hAnsiTheme="majorBidi" w:cstheme="majorBidi"/>
        </w:rPr>
        <w:t>the device's</w:t>
      </w:r>
      <w:r w:rsidR="00C072C3">
        <w:rPr>
          <w:rFonts w:asciiTheme="majorBidi" w:hAnsiTheme="majorBidi" w:cstheme="majorBidi"/>
        </w:rPr>
        <w:t xml:space="preserve"> camera before taking </w:t>
      </w:r>
      <w:r w:rsidR="004A578B">
        <w:rPr>
          <w:rFonts w:asciiTheme="majorBidi" w:hAnsiTheme="majorBidi" w:cstheme="majorBidi"/>
        </w:rPr>
        <w:t xml:space="preserve">a </w:t>
      </w:r>
      <w:r w:rsidR="00C072C3">
        <w:rPr>
          <w:rFonts w:asciiTheme="majorBidi" w:hAnsiTheme="majorBidi" w:cstheme="majorBidi"/>
        </w:rPr>
        <w:t xml:space="preserve">picture of an item and adding it to the database </w:t>
      </w:r>
      <w:r w:rsidR="00F2793C">
        <w:rPr>
          <w:rFonts w:asciiTheme="majorBidi" w:hAnsiTheme="majorBidi" w:cstheme="majorBidi"/>
        </w:rPr>
        <w:t xml:space="preserve">(See </w:t>
      </w:r>
      <w:hyperlink w:anchor="Screenshot_1_d" w:history="1">
        <w:r w:rsidR="00A306E6">
          <w:rPr>
            <w:rStyle w:val="Hyperlink"/>
            <w:rFonts w:asciiTheme="majorBidi" w:hAnsiTheme="majorBidi" w:cstheme="majorBidi"/>
          </w:rPr>
          <w:t>S</w:t>
        </w:r>
        <w:r w:rsidR="00F2793C" w:rsidRPr="00872D16">
          <w:rPr>
            <w:rStyle w:val="Hyperlink"/>
            <w:rFonts w:asciiTheme="majorBidi" w:hAnsiTheme="majorBidi" w:cstheme="majorBidi"/>
          </w:rPr>
          <w:t>creenshot #1</w:t>
        </w:r>
        <w:r w:rsidR="00872D16" w:rsidRPr="00872D16">
          <w:rPr>
            <w:rStyle w:val="Hyperlink"/>
            <w:rFonts w:asciiTheme="majorBidi" w:hAnsiTheme="majorBidi" w:cstheme="majorBidi"/>
          </w:rPr>
          <w:t>.</w:t>
        </w:r>
        <w:r w:rsidR="00EA7164">
          <w:rPr>
            <w:rStyle w:val="Hyperlink"/>
            <w:rFonts w:asciiTheme="majorBidi" w:hAnsiTheme="majorBidi" w:cstheme="majorBidi"/>
          </w:rPr>
          <w:t>c</w:t>
        </w:r>
      </w:hyperlink>
      <w:r w:rsidR="00F2793C">
        <w:rPr>
          <w:rFonts w:asciiTheme="majorBidi" w:hAnsiTheme="majorBidi" w:cstheme="majorBidi"/>
        </w:rPr>
        <w:t>)</w:t>
      </w:r>
      <w:r w:rsidR="00874136">
        <w:rPr>
          <w:rFonts w:asciiTheme="majorBidi" w:hAnsiTheme="majorBidi" w:cstheme="majorBidi"/>
        </w:rPr>
        <w:t xml:space="preserve">. If a user </w:t>
      </w:r>
      <w:r w:rsidR="004A578B">
        <w:rPr>
          <w:rFonts w:asciiTheme="majorBidi" w:hAnsiTheme="majorBidi" w:cstheme="majorBidi"/>
        </w:rPr>
        <w:t>grants</w:t>
      </w:r>
      <w:r w:rsidR="00874136">
        <w:rPr>
          <w:rFonts w:asciiTheme="majorBidi" w:hAnsiTheme="majorBidi" w:cstheme="majorBidi"/>
        </w:rPr>
        <w:t xml:space="preserve"> </w:t>
      </w:r>
      <w:r w:rsidR="004A578B">
        <w:rPr>
          <w:rFonts w:asciiTheme="majorBidi" w:hAnsiTheme="majorBidi" w:cstheme="majorBidi"/>
        </w:rPr>
        <w:t>their</w:t>
      </w:r>
      <w:r w:rsidR="00874136">
        <w:rPr>
          <w:rFonts w:asciiTheme="majorBidi" w:hAnsiTheme="majorBidi" w:cstheme="majorBidi"/>
        </w:rPr>
        <w:t xml:space="preserve"> permission to use </w:t>
      </w:r>
      <w:r w:rsidR="00D664A3">
        <w:rPr>
          <w:rFonts w:asciiTheme="majorBidi" w:hAnsiTheme="majorBidi" w:cstheme="majorBidi"/>
        </w:rPr>
        <w:t xml:space="preserve">the camera, the </w:t>
      </w:r>
      <w:r w:rsidR="004A578B">
        <w:rPr>
          <w:rFonts w:asciiTheme="majorBidi" w:hAnsiTheme="majorBidi" w:cstheme="majorBidi"/>
        </w:rPr>
        <w:t>built-in</w:t>
      </w:r>
      <w:r w:rsidR="00D664A3">
        <w:rPr>
          <w:rFonts w:asciiTheme="majorBidi" w:hAnsiTheme="majorBidi" w:cstheme="majorBidi"/>
        </w:rPr>
        <w:t xml:space="preserve"> camera function will pop </w:t>
      </w:r>
      <w:r w:rsidR="004A578B">
        <w:rPr>
          <w:rFonts w:asciiTheme="majorBidi" w:hAnsiTheme="majorBidi" w:cstheme="majorBidi"/>
        </w:rPr>
        <w:t>up</w:t>
      </w:r>
      <w:r w:rsidR="00D664A3">
        <w:rPr>
          <w:rFonts w:asciiTheme="majorBidi" w:hAnsiTheme="majorBidi" w:cstheme="majorBidi"/>
        </w:rPr>
        <w:t xml:space="preserve"> to take the photo</w:t>
      </w:r>
      <w:r w:rsidR="004A578B">
        <w:rPr>
          <w:rFonts w:asciiTheme="majorBidi" w:hAnsiTheme="majorBidi" w:cstheme="majorBidi"/>
        </w:rPr>
        <w:t>;</w:t>
      </w:r>
      <w:r w:rsidR="00D664A3">
        <w:rPr>
          <w:rFonts w:asciiTheme="majorBidi" w:hAnsiTheme="majorBidi" w:cstheme="majorBidi"/>
        </w:rPr>
        <w:t xml:space="preserve"> otherwise, </w:t>
      </w:r>
      <w:r w:rsidR="00A306E6">
        <w:rPr>
          <w:rFonts w:asciiTheme="majorBidi" w:hAnsiTheme="majorBidi" w:cstheme="majorBidi"/>
        </w:rPr>
        <w:t>the app will skip this process and will not add the image to the given item. Similarly, the app will ask permission to send SMS messages (Screenshot #</w:t>
      </w:r>
      <w:proofErr w:type="gramStart"/>
      <w:r w:rsidR="00A306E6">
        <w:rPr>
          <w:rFonts w:asciiTheme="majorBidi" w:hAnsiTheme="majorBidi" w:cstheme="majorBidi"/>
        </w:rPr>
        <w:t>1.</w:t>
      </w:r>
      <w:r w:rsidR="00EA7164">
        <w:rPr>
          <w:rFonts w:asciiTheme="majorBidi" w:hAnsiTheme="majorBidi" w:cstheme="majorBidi"/>
        </w:rPr>
        <w:t>A</w:t>
      </w:r>
      <w:proofErr w:type="gramEnd"/>
      <w:r w:rsidR="00A306E6">
        <w:rPr>
          <w:rFonts w:asciiTheme="majorBidi" w:hAnsiTheme="majorBidi" w:cstheme="majorBidi"/>
        </w:rPr>
        <w:t>)</w:t>
      </w:r>
      <w:r w:rsidR="00EA7164">
        <w:rPr>
          <w:rFonts w:asciiTheme="majorBidi" w:hAnsiTheme="majorBidi" w:cstheme="majorBidi"/>
        </w:rPr>
        <w:t>, and display notification messages (Screenshot #</w:t>
      </w:r>
      <w:proofErr w:type="gramStart"/>
      <w:r w:rsidR="00EA7164">
        <w:rPr>
          <w:rFonts w:asciiTheme="majorBidi" w:hAnsiTheme="majorBidi" w:cstheme="majorBidi"/>
        </w:rPr>
        <w:t>1.B</w:t>
      </w:r>
      <w:proofErr w:type="gramEnd"/>
      <w:r w:rsidR="00EA7164">
        <w:rPr>
          <w:rFonts w:asciiTheme="majorBidi" w:hAnsiTheme="majorBidi" w:cstheme="majorBidi"/>
        </w:rPr>
        <w:t>).</w:t>
      </w:r>
      <w:r w:rsidR="00A306E6">
        <w:rPr>
          <w:rFonts w:asciiTheme="majorBidi" w:hAnsiTheme="majorBidi" w:cstheme="majorBidi"/>
        </w:rPr>
        <w:t xml:space="preserve"> </w:t>
      </w:r>
      <w:r w:rsidR="008D0F69">
        <w:rPr>
          <w:rFonts w:asciiTheme="majorBidi" w:hAnsiTheme="majorBidi" w:cstheme="majorBidi"/>
        </w:rPr>
        <w:t>Again, denying the SMS permissions will swap the flow</w:t>
      </w:r>
      <w:r w:rsidR="00D67D05">
        <w:rPr>
          <w:rFonts w:asciiTheme="majorBidi" w:hAnsiTheme="majorBidi" w:cstheme="majorBidi"/>
        </w:rPr>
        <w:t xml:space="preserve"> to use the internal notification channel if one </w:t>
      </w:r>
      <w:r w:rsidR="004A578B">
        <w:rPr>
          <w:rFonts w:asciiTheme="majorBidi" w:hAnsiTheme="majorBidi" w:cstheme="majorBidi"/>
        </w:rPr>
        <w:t xml:space="preserve">is </w:t>
      </w:r>
      <w:r w:rsidR="00D67D05">
        <w:rPr>
          <w:rFonts w:asciiTheme="majorBidi" w:hAnsiTheme="majorBidi" w:cstheme="majorBidi"/>
        </w:rPr>
        <w:t xml:space="preserve">available, </w:t>
      </w:r>
      <w:r w:rsidR="009265A0">
        <w:rPr>
          <w:rFonts w:asciiTheme="majorBidi" w:hAnsiTheme="majorBidi" w:cstheme="majorBidi"/>
        </w:rPr>
        <w:t>or remain silent, if the notification permissions are blocked as well.</w:t>
      </w:r>
      <w:r w:rsidR="00CF70CF">
        <w:rPr>
          <w:rFonts w:asciiTheme="majorBidi" w:hAnsiTheme="majorBidi" w:cstheme="majorBidi"/>
        </w:rPr>
        <w:t xml:space="preserve"> Declaring the required permissions inside the Manifest file will a</w:t>
      </w:r>
      <w:r w:rsidR="003B0264">
        <w:rPr>
          <w:rFonts w:asciiTheme="majorBidi" w:hAnsiTheme="majorBidi" w:cstheme="majorBidi"/>
        </w:rPr>
        <w:t xml:space="preserve">utomatically acknowledge Google Play of the </w:t>
      </w:r>
      <w:r w:rsidR="00337DCE">
        <w:rPr>
          <w:rFonts w:asciiTheme="majorBidi" w:hAnsiTheme="majorBidi" w:cstheme="majorBidi"/>
        </w:rPr>
        <w:t>requirements and permissions the app will use.</w:t>
      </w:r>
    </w:p>
    <w:p w14:paraId="036DA8D9" w14:textId="2B1ABDE5" w:rsidR="00AE03B4" w:rsidRDefault="00FF5A22" w:rsidP="00956E24">
      <w:pPr>
        <w:spacing w:line="360" w:lineRule="auto"/>
        <w:ind w:firstLine="7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</w:rPr>
        <w:lastRenderedPageBreak/>
        <w:t>Finally,</w:t>
      </w:r>
      <w:r w:rsidR="004E3612">
        <w:rPr>
          <w:rFonts w:asciiTheme="majorBidi" w:hAnsiTheme="majorBidi" w:cstheme="majorBidi"/>
        </w:rPr>
        <w:t xml:space="preserve"> </w:t>
      </w:r>
      <w:r w:rsidR="004A578B">
        <w:rPr>
          <w:rFonts w:asciiTheme="majorBidi" w:hAnsiTheme="majorBidi" w:cstheme="majorBidi"/>
        </w:rPr>
        <w:t>although</w:t>
      </w:r>
      <w:r w:rsidR="004E3612">
        <w:rPr>
          <w:rFonts w:asciiTheme="majorBidi" w:hAnsiTheme="majorBidi" w:cstheme="majorBidi"/>
        </w:rPr>
        <w:t xml:space="preserve"> the app will be </w:t>
      </w:r>
      <w:r w:rsidR="001B3C36">
        <w:rPr>
          <w:rFonts w:asciiTheme="majorBidi" w:hAnsiTheme="majorBidi" w:cstheme="majorBidi"/>
        </w:rPr>
        <w:t>downloadable for free from the Play Store,</w:t>
      </w:r>
      <w:r>
        <w:rPr>
          <w:rFonts w:asciiTheme="majorBidi" w:hAnsiTheme="majorBidi" w:cstheme="majorBidi"/>
        </w:rPr>
        <w:t xml:space="preserve"> no one works for free. </w:t>
      </w:r>
      <w:r w:rsidR="0076075F">
        <w:rPr>
          <w:rFonts w:asciiTheme="majorBidi" w:hAnsiTheme="majorBidi" w:cstheme="majorBidi"/>
        </w:rPr>
        <w:t xml:space="preserve">The app </w:t>
      </w:r>
      <w:r w:rsidR="004E3612">
        <w:rPr>
          <w:rFonts w:asciiTheme="majorBidi" w:hAnsiTheme="majorBidi" w:cstheme="majorBidi"/>
        </w:rPr>
        <w:t>wil</w:t>
      </w:r>
      <w:r w:rsidR="004A578B">
        <w:rPr>
          <w:rFonts w:asciiTheme="majorBidi" w:hAnsiTheme="majorBidi" w:cstheme="majorBidi"/>
        </w:rPr>
        <w:t>l</w:t>
      </w:r>
      <w:r w:rsidR="004E3612">
        <w:rPr>
          <w:rFonts w:asciiTheme="majorBidi" w:hAnsiTheme="majorBidi" w:cstheme="majorBidi"/>
        </w:rPr>
        <w:t xml:space="preserve"> support </w:t>
      </w:r>
      <w:r w:rsidR="009C317A">
        <w:rPr>
          <w:rFonts w:asciiTheme="majorBidi" w:hAnsiTheme="majorBidi" w:cstheme="majorBidi"/>
        </w:rPr>
        <w:t>special advertising placeholders such as pop</w:t>
      </w:r>
      <w:r w:rsidR="004A578B">
        <w:rPr>
          <w:rFonts w:asciiTheme="majorBidi" w:hAnsiTheme="majorBidi" w:cstheme="majorBidi"/>
        </w:rPr>
        <w:t>-</w:t>
      </w:r>
      <w:r w:rsidR="009C317A">
        <w:rPr>
          <w:rFonts w:asciiTheme="majorBidi" w:hAnsiTheme="majorBidi" w:cstheme="majorBidi"/>
        </w:rPr>
        <w:t xml:space="preserve">up messages and </w:t>
      </w:r>
      <w:proofErr w:type="gramStart"/>
      <w:r w:rsidR="009C317A">
        <w:rPr>
          <w:rFonts w:asciiTheme="majorBidi" w:hAnsiTheme="majorBidi" w:cstheme="majorBidi"/>
        </w:rPr>
        <w:t>full</w:t>
      </w:r>
      <w:r w:rsidR="004A578B">
        <w:rPr>
          <w:rFonts w:asciiTheme="majorBidi" w:hAnsiTheme="majorBidi" w:cstheme="majorBidi"/>
        </w:rPr>
        <w:t>-</w:t>
      </w:r>
      <w:r w:rsidR="00820D03">
        <w:rPr>
          <w:rFonts w:asciiTheme="majorBidi" w:hAnsiTheme="majorBidi" w:cstheme="majorBidi"/>
        </w:rPr>
        <w:t>screen</w:t>
      </w:r>
      <w:proofErr w:type="gramEnd"/>
      <w:r w:rsidR="00820D03">
        <w:rPr>
          <w:rFonts w:asciiTheme="majorBidi" w:hAnsiTheme="majorBidi" w:cstheme="majorBidi"/>
        </w:rPr>
        <w:t xml:space="preserve"> scaled graphical images that will act as leads to the </w:t>
      </w:r>
      <w:r w:rsidR="004A578B">
        <w:rPr>
          <w:rFonts w:asciiTheme="majorBidi" w:hAnsiTheme="majorBidi" w:cstheme="majorBidi"/>
        </w:rPr>
        <w:t>advertiser's</w:t>
      </w:r>
      <w:r w:rsidR="002854D8">
        <w:rPr>
          <w:rFonts w:asciiTheme="majorBidi" w:hAnsiTheme="majorBidi" w:cstheme="majorBidi"/>
        </w:rPr>
        <w:t xml:space="preserve"> websites. These features </w:t>
      </w:r>
      <w:r w:rsidR="00387D2D">
        <w:rPr>
          <w:rFonts w:asciiTheme="majorBidi" w:hAnsiTheme="majorBidi" w:cstheme="majorBidi"/>
        </w:rPr>
        <w:t xml:space="preserve">will allow the stakeholder to return the investment quickly and even sell the app </w:t>
      </w:r>
      <w:proofErr w:type="gramStart"/>
      <w:r w:rsidR="00387D2D">
        <w:rPr>
          <w:rFonts w:asciiTheme="majorBidi" w:hAnsiTheme="majorBidi" w:cstheme="majorBidi"/>
        </w:rPr>
        <w:t>in</w:t>
      </w:r>
      <w:proofErr w:type="gramEnd"/>
      <w:r w:rsidR="00387D2D">
        <w:rPr>
          <w:rFonts w:asciiTheme="majorBidi" w:hAnsiTheme="majorBidi" w:cstheme="majorBidi"/>
        </w:rPr>
        <w:t xml:space="preserve"> a later stage when more free and paid features will be delivered </w:t>
      </w:r>
      <w:r w:rsidR="003D093B">
        <w:rPr>
          <w:rFonts w:asciiTheme="majorBidi" w:hAnsiTheme="majorBidi" w:cstheme="majorBidi"/>
        </w:rPr>
        <w:t xml:space="preserve">and added with the next updates. </w:t>
      </w:r>
      <w:r w:rsidR="00B841AC">
        <w:rPr>
          <w:rFonts w:asciiTheme="majorBidi" w:hAnsiTheme="majorBidi" w:cstheme="majorBidi"/>
        </w:rPr>
        <w:t xml:space="preserve">As mentioned, the app will support free </w:t>
      </w:r>
      <w:r w:rsidR="00733ED4">
        <w:rPr>
          <w:rFonts w:asciiTheme="majorBidi" w:hAnsiTheme="majorBidi" w:cstheme="majorBidi"/>
        </w:rPr>
        <w:t xml:space="preserve">and paid features. Hence, </w:t>
      </w:r>
      <w:r w:rsidR="004C2DB5">
        <w:rPr>
          <w:rFonts w:asciiTheme="majorBidi" w:hAnsiTheme="majorBidi" w:cstheme="majorBidi"/>
        </w:rPr>
        <w:t xml:space="preserve">free users will have access to the app's basic features, while more advanced features can be unlocked as in-app purchases upon </w:t>
      </w:r>
      <w:r w:rsidR="00D27CF8">
        <w:rPr>
          <w:rFonts w:asciiTheme="majorBidi" w:hAnsiTheme="majorBidi" w:cstheme="majorBidi"/>
        </w:rPr>
        <w:t>payment</w:t>
      </w:r>
      <w:r w:rsidR="00757F01">
        <w:rPr>
          <w:rFonts w:asciiTheme="majorBidi" w:hAnsiTheme="majorBidi" w:cstheme="majorBidi"/>
        </w:rPr>
        <w:t>.</w:t>
      </w:r>
    </w:p>
    <w:p w14:paraId="15B7719C" w14:textId="77777777" w:rsidR="00E164DA" w:rsidRDefault="00E164DA" w:rsidP="00CE669D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29E7F15" w14:textId="247ACA81" w:rsidR="00444DB7" w:rsidRPr="00855C48" w:rsidRDefault="002A72D6" w:rsidP="00CE669D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55C48">
        <w:rPr>
          <w:rFonts w:asciiTheme="majorBidi" w:hAnsiTheme="majorBidi" w:cstheme="majorBidi"/>
          <w:b/>
          <w:bCs/>
          <w:sz w:val="24"/>
          <w:szCs w:val="24"/>
        </w:rPr>
        <w:t>Screenshots:</w:t>
      </w:r>
    </w:p>
    <w:p w14:paraId="478793EC" w14:textId="1649900C" w:rsidR="00D7397E" w:rsidRPr="00D7397E" w:rsidRDefault="002A72D6" w:rsidP="00E164DA">
      <w:pPr>
        <w:pStyle w:val="ListParagraph"/>
        <w:numPr>
          <w:ilvl w:val="0"/>
          <w:numId w:val="23"/>
        </w:numPr>
        <w:spacing w:line="360" w:lineRule="auto"/>
        <w:jc w:val="center"/>
        <w:rPr>
          <w:rFonts w:asciiTheme="majorBidi" w:hAnsiTheme="majorBidi" w:cstheme="majorBidi"/>
          <w:b/>
          <w:bCs/>
        </w:rPr>
      </w:pPr>
      <w:r w:rsidRPr="00D7397E">
        <w:rPr>
          <w:rFonts w:asciiTheme="majorBidi" w:hAnsiTheme="majorBidi" w:cstheme="majorBidi"/>
          <w:b/>
          <w:bCs/>
        </w:rPr>
        <w:t>Permissions</w:t>
      </w:r>
      <w:r w:rsidR="00872D16">
        <w:rPr>
          <w:rFonts w:asciiTheme="majorBidi" w:hAnsiTheme="majorBidi" w:cstheme="majorBidi"/>
          <w:b/>
          <w:bCs/>
        </w:rPr>
        <w:tab/>
        <w:t xml:space="preserve">       1. A</w:t>
      </w:r>
      <w:r w:rsidR="00872D16">
        <w:rPr>
          <w:rFonts w:asciiTheme="majorBidi" w:hAnsiTheme="majorBidi" w:cstheme="majorBidi"/>
          <w:b/>
          <w:bCs/>
        </w:rPr>
        <w:tab/>
      </w:r>
      <w:r w:rsidR="00872D16">
        <w:rPr>
          <w:rFonts w:asciiTheme="majorBidi" w:hAnsiTheme="majorBidi" w:cstheme="majorBidi"/>
          <w:b/>
          <w:bCs/>
        </w:rPr>
        <w:tab/>
        <w:t>1. B</w:t>
      </w:r>
      <w:r w:rsidR="00872D16">
        <w:rPr>
          <w:rFonts w:asciiTheme="majorBidi" w:hAnsiTheme="majorBidi" w:cstheme="majorBidi"/>
          <w:b/>
          <w:bCs/>
        </w:rPr>
        <w:tab/>
      </w:r>
      <w:r w:rsidR="00872D16">
        <w:rPr>
          <w:rFonts w:asciiTheme="majorBidi" w:hAnsiTheme="majorBidi" w:cstheme="majorBidi"/>
          <w:b/>
          <w:bCs/>
        </w:rPr>
        <w:tab/>
        <w:t xml:space="preserve">       1. C</w:t>
      </w:r>
    </w:p>
    <w:p w14:paraId="13F8D6BC" w14:textId="3E2776A3" w:rsidR="00AE03B4" w:rsidRDefault="002A72D6" w:rsidP="00E164DA">
      <w:pPr>
        <w:spacing w:line="360" w:lineRule="auto"/>
        <w:jc w:val="center"/>
        <w:rPr>
          <w:rFonts w:asciiTheme="majorBidi" w:hAnsiTheme="majorBidi" w:cstheme="majorBidi"/>
          <w:b/>
          <w:bCs/>
        </w:rPr>
      </w:pPr>
      <w:bookmarkStart w:id="0" w:name="Screenshot_1"/>
      <w:r w:rsidRPr="006D613C">
        <w:rPr>
          <w:rFonts w:asciiTheme="majorBidi" w:hAnsiTheme="majorBidi" w:cstheme="majorBidi"/>
          <w:noProof/>
        </w:rPr>
        <w:drawing>
          <wp:inline distT="0" distB="0" distL="0" distR="0" wp14:anchorId="2571D87B" wp14:editId="73FC6A66">
            <wp:extent cx="1158240" cy="2573867"/>
            <wp:effectExtent l="0" t="0" r="3810" b="0"/>
            <wp:docPr id="1333436364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496015" name="Picture 1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" cy="2573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 w:rsidR="00C22580" w:rsidRPr="00C22580">
        <w:rPr>
          <w:rFonts w:asciiTheme="majorBidi" w:hAnsiTheme="majorBidi" w:cstheme="majorBidi"/>
          <w:b/>
          <w:bCs/>
          <w:noProof/>
        </w:rPr>
        <w:drawing>
          <wp:inline distT="0" distB="0" distL="0" distR="0" wp14:anchorId="15D8C517" wp14:editId="0B451327">
            <wp:extent cx="1158240" cy="2573868"/>
            <wp:effectExtent l="0" t="0" r="3810" b="0"/>
            <wp:docPr id="918130623" name="Picture 3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130623" name="Picture 3" descr="A screenshot of a cha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" cy="257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22580">
        <w:rPr>
          <w:rFonts w:asciiTheme="majorBidi" w:hAnsiTheme="majorBidi" w:cstheme="majorBidi"/>
          <w:b/>
          <w:bCs/>
        </w:rPr>
        <w:t xml:space="preserve"> </w:t>
      </w:r>
      <w:r w:rsidR="00B44455" w:rsidRPr="00B44455">
        <w:rPr>
          <w:rFonts w:asciiTheme="majorBidi" w:hAnsiTheme="majorBidi" w:cstheme="majorBidi"/>
          <w:b/>
          <w:bCs/>
          <w:noProof/>
        </w:rPr>
        <w:drawing>
          <wp:inline distT="0" distB="0" distL="0" distR="0" wp14:anchorId="22D7B29B" wp14:editId="478D1AAC">
            <wp:extent cx="1161859" cy="2581910"/>
            <wp:effectExtent l="0" t="0" r="635" b="6350"/>
            <wp:docPr id="2078090499" name="Picture 4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090499" name="Picture 4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859" cy="258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4455">
        <w:rPr>
          <w:rFonts w:asciiTheme="majorBidi" w:hAnsiTheme="majorBidi" w:cstheme="majorBidi"/>
          <w:b/>
          <w:bCs/>
        </w:rPr>
        <w:t xml:space="preserve"> </w:t>
      </w:r>
      <w:bookmarkStart w:id="1" w:name="Screenshot_1_d"/>
      <w:r w:rsidR="00B44455" w:rsidRPr="00B44455">
        <w:rPr>
          <w:rFonts w:asciiTheme="majorBidi" w:hAnsiTheme="majorBidi" w:cstheme="majorBidi"/>
          <w:b/>
          <w:bCs/>
          <w:noProof/>
        </w:rPr>
        <w:drawing>
          <wp:inline distT="0" distB="0" distL="0" distR="0" wp14:anchorId="676118EE" wp14:editId="5493DCDE">
            <wp:extent cx="1160716" cy="2579370"/>
            <wp:effectExtent l="0" t="0" r="1905" b="0"/>
            <wp:docPr id="1003578595" name="Picture 5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578595" name="Picture 5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716" cy="257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14:paraId="72BC3702" w14:textId="64E1C551" w:rsidR="0048756B" w:rsidRDefault="009270D4" w:rsidP="0048756B">
      <w:pPr>
        <w:spacing w:line="360" w:lineRule="auto"/>
        <w:rPr>
          <w:rFonts w:asciiTheme="majorBidi" w:hAnsiTheme="majorBidi" w:cstheme="majorBidi"/>
          <w:b/>
          <w:bCs/>
        </w:rPr>
      </w:pPr>
      <w:proofErr w:type="gramStart"/>
      <w:r>
        <w:rPr>
          <w:rFonts w:asciiTheme="majorBidi" w:hAnsiTheme="majorBidi" w:cstheme="majorBidi"/>
          <w:b/>
          <w:bCs/>
        </w:rPr>
        <w:t>2</w:t>
      </w:r>
      <w:r w:rsidR="0048756B">
        <w:rPr>
          <w:rFonts w:asciiTheme="majorBidi" w:hAnsiTheme="majorBidi" w:cstheme="majorBidi"/>
          <w:b/>
          <w:bCs/>
        </w:rPr>
        <w:t xml:space="preserve"> .</w:t>
      </w:r>
      <w:proofErr w:type="gramEnd"/>
      <w:r w:rsidR="0048756B">
        <w:rPr>
          <w:rFonts w:asciiTheme="majorBidi" w:hAnsiTheme="majorBidi" w:cstheme="majorBidi"/>
          <w:b/>
          <w:bCs/>
        </w:rPr>
        <w:t xml:space="preserve"> Acknowledgement flags</w:t>
      </w:r>
      <w:r w:rsidR="00206A7F">
        <w:rPr>
          <w:rFonts w:asciiTheme="majorBidi" w:hAnsiTheme="majorBidi" w:cstheme="majorBidi"/>
          <w:b/>
          <w:bCs/>
        </w:rPr>
        <w:t xml:space="preserve"> and usage tips</w:t>
      </w:r>
    </w:p>
    <w:p w14:paraId="39974FB9" w14:textId="77777777" w:rsidR="0048756B" w:rsidRDefault="0048756B" w:rsidP="00E164DA">
      <w:pPr>
        <w:spacing w:line="360" w:lineRule="auto"/>
        <w:jc w:val="center"/>
        <w:rPr>
          <w:rFonts w:asciiTheme="majorBidi" w:hAnsiTheme="majorBidi" w:cstheme="majorBidi"/>
          <w:b/>
          <w:bCs/>
        </w:rPr>
      </w:pPr>
      <w:r w:rsidRPr="006811D3">
        <w:rPr>
          <w:rFonts w:asciiTheme="majorBidi" w:hAnsiTheme="majorBidi" w:cstheme="majorBidi"/>
          <w:b/>
          <w:bCs/>
          <w:noProof/>
        </w:rPr>
        <w:drawing>
          <wp:inline distT="0" distB="0" distL="0" distR="0" wp14:anchorId="7CDA39C1" wp14:editId="70F55D77">
            <wp:extent cx="2145895" cy="1310640"/>
            <wp:effectExtent l="0" t="0" r="6985" b="3810"/>
            <wp:docPr id="37338225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38225" name="Picture 1" descr="A screenshot of a phone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9346" cy="1324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2AF4D" w14:textId="77777777" w:rsidR="0048756B" w:rsidRDefault="0048756B" w:rsidP="00CE669D">
      <w:pPr>
        <w:spacing w:line="360" w:lineRule="auto"/>
        <w:rPr>
          <w:rFonts w:asciiTheme="majorBidi" w:hAnsiTheme="majorBidi" w:cstheme="majorBidi"/>
          <w:b/>
          <w:bCs/>
        </w:rPr>
      </w:pPr>
    </w:p>
    <w:p w14:paraId="0A42170B" w14:textId="77777777" w:rsidR="00E164DA" w:rsidRDefault="00E164DA" w:rsidP="00CE669D">
      <w:pPr>
        <w:spacing w:line="360" w:lineRule="auto"/>
        <w:rPr>
          <w:rFonts w:asciiTheme="majorBidi" w:hAnsiTheme="majorBidi" w:cstheme="majorBidi"/>
          <w:b/>
          <w:bCs/>
        </w:rPr>
      </w:pPr>
    </w:p>
    <w:p w14:paraId="0EAA3852" w14:textId="11A1E104" w:rsidR="00693C75" w:rsidRDefault="009270D4" w:rsidP="00CE669D">
      <w:pPr>
        <w:spacing w:line="36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3</w:t>
      </w:r>
      <w:r w:rsidR="00693C75">
        <w:rPr>
          <w:rFonts w:asciiTheme="majorBidi" w:hAnsiTheme="majorBidi" w:cstheme="majorBidi"/>
          <w:b/>
          <w:bCs/>
        </w:rPr>
        <w:t>. SMS functionality</w:t>
      </w:r>
      <w:r w:rsidR="00EF2BEA"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>4</w:t>
      </w:r>
      <w:r w:rsidR="00693C75">
        <w:rPr>
          <w:rFonts w:asciiTheme="majorBidi" w:hAnsiTheme="majorBidi" w:cstheme="majorBidi"/>
          <w:b/>
          <w:bCs/>
        </w:rPr>
        <w:t xml:space="preserve">. </w:t>
      </w:r>
      <w:r w:rsidR="00AA26B5">
        <w:rPr>
          <w:rFonts w:asciiTheme="majorBidi" w:hAnsiTheme="majorBidi" w:cstheme="majorBidi"/>
          <w:b/>
          <w:bCs/>
        </w:rPr>
        <w:t>Camera Functionality</w:t>
      </w:r>
      <w:r w:rsidR="001234EF">
        <w:rPr>
          <w:rFonts w:asciiTheme="majorBidi" w:hAnsiTheme="majorBidi" w:cstheme="majorBidi"/>
          <w:b/>
          <w:bCs/>
        </w:rPr>
        <w:t xml:space="preserve">   </w:t>
      </w:r>
      <w:r w:rsidR="00E64AED">
        <w:rPr>
          <w:rFonts w:asciiTheme="majorBidi" w:hAnsiTheme="majorBidi" w:cstheme="majorBidi"/>
          <w:b/>
          <w:bCs/>
        </w:rPr>
        <w:tab/>
      </w:r>
      <w:r w:rsidR="00E64AED"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>5</w:t>
      </w:r>
      <w:r w:rsidR="001234EF">
        <w:rPr>
          <w:rFonts w:asciiTheme="majorBidi" w:hAnsiTheme="majorBidi" w:cstheme="majorBidi"/>
          <w:b/>
          <w:bCs/>
        </w:rPr>
        <w:t>. Notifications</w:t>
      </w:r>
    </w:p>
    <w:p w14:paraId="040EDC46" w14:textId="7627BBC8" w:rsidR="000E4786" w:rsidRDefault="007D1264" w:rsidP="00E164DA">
      <w:pPr>
        <w:spacing w:line="360" w:lineRule="auto"/>
        <w:jc w:val="center"/>
        <w:rPr>
          <w:rFonts w:asciiTheme="majorBidi" w:hAnsiTheme="majorBidi" w:cstheme="majorBidi"/>
          <w:b/>
          <w:bCs/>
        </w:rPr>
      </w:pPr>
      <w:bookmarkStart w:id="2" w:name="Screenshot_2"/>
      <w:r w:rsidRPr="007D1264">
        <w:rPr>
          <w:rFonts w:asciiTheme="majorBidi" w:hAnsiTheme="majorBidi" w:cstheme="majorBidi"/>
          <w:b/>
          <w:bCs/>
          <w:noProof/>
        </w:rPr>
        <w:drawing>
          <wp:inline distT="0" distB="0" distL="0" distR="0" wp14:anchorId="337AFE1B" wp14:editId="2E38D017">
            <wp:extent cx="1138427" cy="2529840"/>
            <wp:effectExtent l="0" t="0" r="5080" b="3810"/>
            <wp:docPr id="1509289489" name="Picture 2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289489" name="Picture 2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8427" cy="252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"/>
      <w:r w:rsidR="00EF2BEA">
        <w:rPr>
          <w:rFonts w:asciiTheme="majorBidi" w:hAnsiTheme="majorBidi" w:cstheme="majorBidi"/>
          <w:b/>
          <w:bCs/>
        </w:rPr>
        <w:tab/>
      </w:r>
      <w:bookmarkStart w:id="3" w:name="Screenshot_3"/>
      <w:r w:rsidR="00AA26B5" w:rsidRPr="00AA26B5">
        <w:rPr>
          <w:rFonts w:asciiTheme="majorBidi" w:hAnsiTheme="majorBidi" w:cstheme="majorBidi"/>
          <w:b/>
          <w:bCs/>
          <w:noProof/>
        </w:rPr>
        <w:drawing>
          <wp:inline distT="0" distB="0" distL="0" distR="0" wp14:anchorId="7A0F1770" wp14:editId="303CF968">
            <wp:extent cx="1141857" cy="2537460"/>
            <wp:effectExtent l="0" t="0" r="1270" b="635"/>
            <wp:docPr id="33258827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857" cy="253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"/>
      <w:r w:rsidR="00EF2BEA">
        <w:rPr>
          <w:rFonts w:asciiTheme="majorBidi" w:hAnsiTheme="majorBidi" w:cstheme="majorBidi"/>
          <w:b/>
          <w:bCs/>
        </w:rPr>
        <w:tab/>
      </w:r>
      <w:r w:rsidR="001234EF">
        <w:rPr>
          <w:rFonts w:asciiTheme="majorBidi" w:hAnsiTheme="majorBidi" w:cstheme="majorBidi"/>
          <w:b/>
          <w:bCs/>
        </w:rPr>
        <w:t xml:space="preserve">      </w:t>
      </w:r>
      <w:r w:rsidR="001234EF" w:rsidRPr="001234EF">
        <w:rPr>
          <w:rFonts w:asciiTheme="majorBidi" w:hAnsiTheme="majorBidi" w:cstheme="majorBidi"/>
          <w:b/>
          <w:bCs/>
          <w:noProof/>
        </w:rPr>
        <w:drawing>
          <wp:inline distT="0" distB="0" distL="0" distR="0" wp14:anchorId="6E92ACF3" wp14:editId="69B718BD">
            <wp:extent cx="1137920" cy="2528713"/>
            <wp:effectExtent l="0" t="0" r="5080" b="5080"/>
            <wp:docPr id="430504115" name="Picture 7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504115" name="Picture 7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920" cy="2528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64AED">
        <w:rPr>
          <w:rFonts w:asciiTheme="majorBidi" w:hAnsiTheme="majorBidi" w:cstheme="majorBidi"/>
          <w:b/>
          <w:bCs/>
        </w:rPr>
        <w:t xml:space="preserve"> </w:t>
      </w:r>
      <w:r w:rsidR="001234EF">
        <w:rPr>
          <w:rFonts w:asciiTheme="majorBidi" w:hAnsiTheme="majorBidi" w:cstheme="majorBidi"/>
          <w:b/>
          <w:bCs/>
        </w:rPr>
        <w:t xml:space="preserve"> </w:t>
      </w:r>
      <w:r w:rsidR="00E64AED" w:rsidRPr="00E64AED">
        <w:rPr>
          <w:rFonts w:asciiTheme="majorBidi" w:hAnsiTheme="majorBidi" w:cstheme="majorBidi"/>
          <w:b/>
          <w:bCs/>
          <w:noProof/>
        </w:rPr>
        <w:drawing>
          <wp:inline distT="0" distB="0" distL="0" distR="0" wp14:anchorId="37F5E3F3" wp14:editId="2C0DD334">
            <wp:extent cx="1135380" cy="2523067"/>
            <wp:effectExtent l="0" t="0" r="7620" b="0"/>
            <wp:docPr id="2110688430" name="Picture 8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688430" name="Picture 8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913" cy="2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23953" w14:textId="77777777" w:rsidR="0048756B" w:rsidRDefault="0048756B" w:rsidP="00AE03B4">
      <w:pPr>
        <w:spacing w:line="360" w:lineRule="auto"/>
        <w:rPr>
          <w:rFonts w:asciiTheme="majorBidi" w:hAnsiTheme="majorBidi" w:cstheme="majorBidi"/>
          <w:b/>
          <w:bCs/>
        </w:rPr>
      </w:pPr>
    </w:p>
    <w:p w14:paraId="5C1A390A" w14:textId="2C6726A4" w:rsidR="008F1098" w:rsidRPr="00CE669D" w:rsidRDefault="008F1098" w:rsidP="00AE03B4">
      <w:pPr>
        <w:spacing w:line="360" w:lineRule="auto"/>
        <w:rPr>
          <w:rFonts w:asciiTheme="majorBidi" w:hAnsiTheme="majorBidi" w:cstheme="majorBidi"/>
          <w:b/>
          <w:bCs/>
        </w:rPr>
      </w:pPr>
      <w:r w:rsidRPr="00CE669D">
        <w:rPr>
          <w:rFonts w:asciiTheme="majorBidi" w:hAnsiTheme="majorBidi" w:cstheme="majorBidi"/>
          <w:b/>
          <w:bCs/>
        </w:rPr>
        <w:t>References</w:t>
      </w:r>
    </w:p>
    <w:p w14:paraId="0ED89266" w14:textId="2ACC1BE9" w:rsidR="00AD4290" w:rsidRDefault="00AD4290" w:rsidP="00D60F90">
      <w:pPr>
        <w:spacing w:line="480" w:lineRule="auto"/>
        <w:ind w:left="720"/>
        <w:rPr>
          <w:rFonts w:asciiTheme="majorBidi" w:hAnsiTheme="majorBidi" w:cstheme="majorBidi"/>
          <w:i/>
          <w:iCs/>
          <w:lang w:val="en-CA"/>
        </w:rPr>
      </w:pPr>
      <w:r w:rsidRPr="00AD4290">
        <w:rPr>
          <w:rFonts w:asciiTheme="majorBidi" w:hAnsiTheme="majorBidi" w:cstheme="majorBidi"/>
          <w:i/>
          <w:iCs/>
          <w:lang w:val="en-CA"/>
        </w:rPr>
        <w:t xml:space="preserve">Console, G. P. (n.d.). Release. Google Play Console. </w:t>
      </w:r>
      <w:hyperlink r:id="rId29" w:history="1">
        <w:r w:rsidRPr="00AD4290">
          <w:rPr>
            <w:rStyle w:val="Hyperlink"/>
            <w:rFonts w:asciiTheme="majorBidi" w:hAnsiTheme="majorBidi" w:cstheme="majorBidi"/>
            <w:i/>
            <w:iCs/>
            <w:lang w:val="en-CA"/>
          </w:rPr>
          <w:t>https://play.google.com/console/about/guides/releasewithconfidence/</w:t>
        </w:r>
      </w:hyperlink>
    </w:p>
    <w:p w14:paraId="5024BD81" w14:textId="750C7A89" w:rsidR="00207CF3" w:rsidRDefault="00207CF3" w:rsidP="00207CF3">
      <w:pPr>
        <w:spacing w:line="480" w:lineRule="auto"/>
        <w:ind w:left="720"/>
        <w:rPr>
          <w:rFonts w:asciiTheme="majorBidi" w:hAnsiTheme="majorBidi" w:cstheme="majorBidi"/>
          <w:i/>
          <w:iCs/>
          <w:lang w:val="en-CA"/>
        </w:rPr>
      </w:pPr>
      <w:r w:rsidRPr="00207CF3">
        <w:rPr>
          <w:rFonts w:asciiTheme="majorBidi" w:hAnsiTheme="majorBidi" w:cstheme="majorBidi"/>
          <w:i/>
          <w:iCs/>
          <w:lang w:val="en-CA"/>
        </w:rPr>
        <w:t xml:space="preserve">Console, G. P. (n.d.-a). Policy status. Google Play Console. </w:t>
      </w:r>
      <w:hyperlink r:id="rId30" w:history="1">
        <w:r w:rsidRPr="00207CF3">
          <w:rPr>
            <w:rStyle w:val="Hyperlink"/>
            <w:rFonts w:asciiTheme="majorBidi" w:hAnsiTheme="majorBidi" w:cstheme="majorBidi"/>
            <w:i/>
            <w:iCs/>
            <w:lang w:val="en-CA"/>
          </w:rPr>
          <w:t>https://play.google.com/console/about/policystatus/</w:t>
        </w:r>
      </w:hyperlink>
    </w:p>
    <w:p w14:paraId="4432E0BD" w14:textId="673D50C0" w:rsidR="00BE6C4F" w:rsidRDefault="00BE6C4F" w:rsidP="00BE6C4F">
      <w:pPr>
        <w:spacing w:line="480" w:lineRule="auto"/>
        <w:ind w:left="720"/>
        <w:rPr>
          <w:rFonts w:asciiTheme="majorBidi" w:hAnsiTheme="majorBidi" w:cstheme="majorBidi"/>
          <w:i/>
          <w:iCs/>
          <w:lang w:val="en-CA"/>
        </w:rPr>
      </w:pPr>
      <w:r w:rsidRPr="00BE6C4F">
        <w:rPr>
          <w:rFonts w:asciiTheme="majorBidi" w:hAnsiTheme="majorBidi" w:cstheme="majorBidi"/>
          <w:i/>
          <w:iCs/>
          <w:lang w:val="en-CA"/>
        </w:rPr>
        <w:t xml:space="preserve">Firebase test lab. (n.d.). Firebase. </w:t>
      </w:r>
      <w:hyperlink r:id="rId31" w:history="1">
        <w:r w:rsidRPr="00BE6C4F">
          <w:rPr>
            <w:rStyle w:val="Hyperlink"/>
            <w:rFonts w:asciiTheme="majorBidi" w:hAnsiTheme="majorBidi" w:cstheme="majorBidi"/>
            <w:i/>
            <w:iCs/>
            <w:lang w:val="en-CA"/>
          </w:rPr>
          <w:t>https://firebase.google.com/docs/test-lab</w:t>
        </w:r>
      </w:hyperlink>
    </w:p>
    <w:p w14:paraId="652CD24D" w14:textId="0ABD735E" w:rsidR="00081EE6" w:rsidRDefault="00081EE6" w:rsidP="00081EE6">
      <w:pPr>
        <w:spacing w:line="480" w:lineRule="auto"/>
        <w:ind w:left="720"/>
        <w:rPr>
          <w:rFonts w:asciiTheme="majorBidi" w:hAnsiTheme="majorBidi" w:cstheme="majorBidi"/>
          <w:i/>
          <w:iCs/>
          <w:lang w:val="en-CA"/>
        </w:rPr>
      </w:pPr>
      <w:r w:rsidRPr="00081EE6">
        <w:rPr>
          <w:rFonts w:asciiTheme="majorBidi" w:hAnsiTheme="majorBidi" w:cstheme="majorBidi"/>
          <w:i/>
          <w:iCs/>
          <w:lang w:val="en-CA"/>
        </w:rPr>
        <w:t xml:space="preserve">Hughart, N. (2024, September 21). 10 Effective ways to Monetize Mobile Apps | </w:t>
      </w:r>
      <w:proofErr w:type="spellStart"/>
      <w:r w:rsidRPr="00081EE6">
        <w:rPr>
          <w:rFonts w:asciiTheme="majorBidi" w:hAnsiTheme="majorBidi" w:cstheme="majorBidi"/>
          <w:i/>
          <w:iCs/>
          <w:lang w:val="en-CA"/>
        </w:rPr>
        <w:t>BuildFire</w:t>
      </w:r>
      <w:proofErr w:type="spellEnd"/>
      <w:r w:rsidRPr="00081EE6">
        <w:rPr>
          <w:rFonts w:asciiTheme="majorBidi" w:hAnsiTheme="majorBidi" w:cstheme="majorBidi"/>
          <w:i/>
          <w:iCs/>
          <w:lang w:val="en-CA"/>
        </w:rPr>
        <w:t xml:space="preserve">. </w:t>
      </w:r>
      <w:proofErr w:type="spellStart"/>
      <w:r w:rsidRPr="00081EE6">
        <w:rPr>
          <w:rFonts w:asciiTheme="majorBidi" w:hAnsiTheme="majorBidi" w:cstheme="majorBidi"/>
          <w:i/>
          <w:iCs/>
          <w:lang w:val="en-CA"/>
        </w:rPr>
        <w:t>Buildfire</w:t>
      </w:r>
      <w:proofErr w:type="spellEnd"/>
      <w:r w:rsidRPr="00081EE6">
        <w:rPr>
          <w:rFonts w:asciiTheme="majorBidi" w:hAnsiTheme="majorBidi" w:cstheme="majorBidi"/>
          <w:i/>
          <w:iCs/>
          <w:lang w:val="en-CA"/>
        </w:rPr>
        <w:t xml:space="preserve">. </w:t>
      </w:r>
      <w:hyperlink r:id="rId32" w:history="1">
        <w:r w:rsidR="00E36254" w:rsidRPr="00081EE6">
          <w:rPr>
            <w:rStyle w:val="Hyperlink"/>
            <w:rFonts w:asciiTheme="majorBidi" w:hAnsiTheme="majorBidi" w:cstheme="majorBidi"/>
            <w:i/>
            <w:iCs/>
            <w:lang w:val="en-CA"/>
          </w:rPr>
          <w:t>https://buildfire.com/ways-monetize-mobile-app/</w:t>
        </w:r>
      </w:hyperlink>
    </w:p>
    <w:p w14:paraId="450FB471" w14:textId="77777777" w:rsidR="00E36254" w:rsidRDefault="00CE669D" w:rsidP="00D60F90">
      <w:pPr>
        <w:spacing w:line="480" w:lineRule="auto"/>
        <w:ind w:left="720"/>
        <w:rPr>
          <w:rFonts w:asciiTheme="majorBidi" w:hAnsiTheme="majorBidi" w:cstheme="majorBidi"/>
        </w:rPr>
      </w:pPr>
      <w:r w:rsidRPr="00D60F90">
        <w:rPr>
          <w:rFonts w:asciiTheme="majorBidi" w:hAnsiTheme="majorBidi" w:cstheme="majorBidi"/>
          <w:i/>
          <w:iCs/>
        </w:rPr>
        <w:t>Mobile | UI Design</w:t>
      </w:r>
      <w:r w:rsidRPr="00D60F90">
        <w:rPr>
          <w:rFonts w:asciiTheme="majorBidi" w:hAnsiTheme="majorBidi" w:cstheme="majorBidi"/>
        </w:rPr>
        <w:t xml:space="preserve">. (n.d.). Android Developers. </w:t>
      </w:r>
      <w:hyperlink r:id="rId33" w:history="1">
        <w:r w:rsidRPr="00D60F90">
          <w:rPr>
            <w:rStyle w:val="Hyperlink"/>
            <w:rFonts w:asciiTheme="majorBidi" w:hAnsiTheme="majorBidi" w:cstheme="majorBidi"/>
          </w:rPr>
          <w:t>https://developer.android.com/design/ui/mobile</w:t>
        </w:r>
      </w:hyperlink>
    </w:p>
    <w:p w14:paraId="69E08832" w14:textId="1AF09E26" w:rsidR="004F6FC5" w:rsidRPr="00D60F90" w:rsidRDefault="00C007C0" w:rsidP="00D60F90">
      <w:pPr>
        <w:spacing w:line="480" w:lineRule="auto"/>
        <w:ind w:left="720"/>
        <w:rPr>
          <w:rFonts w:asciiTheme="majorBidi" w:hAnsiTheme="majorBidi" w:cstheme="majorBidi"/>
          <w:lang w:val="en-CA"/>
        </w:rPr>
      </w:pPr>
      <w:r w:rsidRPr="00D60F90">
        <w:rPr>
          <w:rFonts w:asciiTheme="majorBidi" w:hAnsiTheme="majorBidi" w:cstheme="majorBidi"/>
          <w:lang w:val="en-CA"/>
        </w:rPr>
        <w:t xml:space="preserve">Toyo, I. (2015, October 8). </w:t>
      </w:r>
      <w:r w:rsidRPr="00D60F90">
        <w:rPr>
          <w:rFonts w:asciiTheme="majorBidi" w:hAnsiTheme="majorBidi" w:cstheme="majorBidi"/>
          <w:i/>
          <w:iCs/>
          <w:lang w:val="en-CA"/>
        </w:rPr>
        <w:t>Export your app from Android Studio</w:t>
      </w:r>
      <w:r w:rsidRPr="00D60F90">
        <w:rPr>
          <w:rFonts w:asciiTheme="majorBidi" w:hAnsiTheme="majorBidi" w:cstheme="majorBidi"/>
          <w:lang w:val="en-CA"/>
        </w:rPr>
        <w:t xml:space="preserve">. </w:t>
      </w:r>
      <w:hyperlink r:id="rId34" w:history="1">
        <w:r w:rsidRPr="00D60F90">
          <w:rPr>
            <w:rStyle w:val="Hyperlink"/>
            <w:rFonts w:asciiTheme="majorBidi" w:hAnsiTheme="majorBidi" w:cstheme="majorBidi"/>
            <w:lang w:val="en-CA"/>
          </w:rPr>
          <w:t>https://android-coffee.com/export-your-app-from-android-studio/</w:t>
        </w:r>
      </w:hyperlink>
    </w:p>
    <w:sectPr w:rsidR="004F6FC5" w:rsidRPr="00D60F90" w:rsidSect="00F20525">
      <w:headerReference w:type="default" r:id="rId35"/>
      <w:footerReference w:type="even" r:id="rId36"/>
      <w:footerReference w:type="default" r:id="rId3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D3DCD9" w14:textId="77777777" w:rsidR="008C1797" w:rsidRDefault="008C1797" w:rsidP="002F3F84">
      <w:r>
        <w:separator/>
      </w:r>
    </w:p>
  </w:endnote>
  <w:endnote w:type="continuationSeparator" w:id="0">
    <w:p w14:paraId="3CAD2D6D" w14:textId="77777777" w:rsidR="008C1797" w:rsidRDefault="008C1797" w:rsidP="002F3F84">
      <w:r>
        <w:continuationSeparator/>
      </w:r>
    </w:p>
  </w:endnote>
  <w:endnote w:type="continuationNotice" w:id="1">
    <w:p w14:paraId="5ADA62BF" w14:textId="77777777" w:rsidR="008C1797" w:rsidRDefault="008C17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5F350" w14:textId="77777777" w:rsidR="008C1797" w:rsidRDefault="008C1797" w:rsidP="002F3F84">
      <w:r>
        <w:separator/>
      </w:r>
    </w:p>
  </w:footnote>
  <w:footnote w:type="continuationSeparator" w:id="0">
    <w:p w14:paraId="5AE876FB" w14:textId="77777777" w:rsidR="008C1797" w:rsidRDefault="008C1797" w:rsidP="002F3F84">
      <w:r>
        <w:continuationSeparator/>
      </w:r>
    </w:p>
  </w:footnote>
  <w:footnote w:type="continuationNotice" w:id="1">
    <w:p w14:paraId="0505A977" w14:textId="77777777" w:rsidR="008C1797" w:rsidRDefault="008C179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77777777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40E25"/>
    <w:multiLevelType w:val="hybridMultilevel"/>
    <w:tmpl w:val="F1F4D04A"/>
    <w:lvl w:ilvl="0" w:tplc="332EE8DC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aj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D5E6C"/>
    <w:multiLevelType w:val="multilevel"/>
    <w:tmpl w:val="5AF84C4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7C0743"/>
    <w:multiLevelType w:val="hybridMultilevel"/>
    <w:tmpl w:val="2EBC6030"/>
    <w:lvl w:ilvl="0" w:tplc="B322B20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aj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44FA1"/>
    <w:multiLevelType w:val="hybridMultilevel"/>
    <w:tmpl w:val="F2787E96"/>
    <w:lvl w:ilvl="0" w:tplc="4B1025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5857ED"/>
    <w:multiLevelType w:val="multilevel"/>
    <w:tmpl w:val="B04845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233A87"/>
    <w:multiLevelType w:val="multilevel"/>
    <w:tmpl w:val="3D66DB2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3A6927"/>
    <w:multiLevelType w:val="multilevel"/>
    <w:tmpl w:val="8A0C620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8335E4E"/>
    <w:multiLevelType w:val="hybridMultilevel"/>
    <w:tmpl w:val="369ED200"/>
    <w:lvl w:ilvl="0" w:tplc="1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F7D87"/>
    <w:multiLevelType w:val="hybridMultilevel"/>
    <w:tmpl w:val="FB102970"/>
    <w:lvl w:ilvl="0" w:tplc="36C69CC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1F5B5E"/>
    <w:multiLevelType w:val="multilevel"/>
    <w:tmpl w:val="C394A09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DCA3364"/>
    <w:multiLevelType w:val="hybridMultilevel"/>
    <w:tmpl w:val="8ADCB08A"/>
    <w:lvl w:ilvl="0" w:tplc="21D09BB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A0202"/>
    <w:multiLevelType w:val="hybridMultilevel"/>
    <w:tmpl w:val="B666196A"/>
    <w:lvl w:ilvl="0" w:tplc="946448C8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39020F1"/>
    <w:multiLevelType w:val="hybridMultilevel"/>
    <w:tmpl w:val="241C9DFA"/>
    <w:lvl w:ilvl="0" w:tplc="1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E508C6"/>
    <w:multiLevelType w:val="hybridMultilevel"/>
    <w:tmpl w:val="01A6BF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F7DEE"/>
    <w:multiLevelType w:val="multilevel"/>
    <w:tmpl w:val="D652A58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DB31DF2"/>
    <w:multiLevelType w:val="hybridMultilevel"/>
    <w:tmpl w:val="06262002"/>
    <w:lvl w:ilvl="0" w:tplc="5178D4E6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aj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0E40888"/>
    <w:multiLevelType w:val="hybridMultilevel"/>
    <w:tmpl w:val="5A0857D2"/>
    <w:lvl w:ilvl="0" w:tplc="A1D633C4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5212DA"/>
    <w:multiLevelType w:val="hybridMultilevel"/>
    <w:tmpl w:val="BF20E3A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EE6592"/>
    <w:multiLevelType w:val="hybridMultilevel"/>
    <w:tmpl w:val="39E42C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D44BEC"/>
    <w:multiLevelType w:val="hybridMultilevel"/>
    <w:tmpl w:val="D4C2AC04"/>
    <w:lvl w:ilvl="0" w:tplc="C296A3B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717371C"/>
    <w:multiLevelType w:val="multilevel"/>
    <w:tmpl w:val="E358426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958198F"/>
    <w:multiLevelType w:val="hybridMultilevel"/>
    <w:tmpl w:val="8E304DDA"/>
    <w:lvl w:ilvl="0" w:tplc="02EA4182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98E3CE3"/>
    <w:multiLevelType w:val="hybridMultilevel"/>
    <w:tmpl w:val="4476E46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5059186">
    <w:abstractNumId w:val="5"/>
  </w:num>
  <w:num w:numId="2" w16cid:durableId="1834449347">
    <w:abstractNumId w:val="6"/>
  </w:num>
  <w:num w:numId="3" w16cid:durableId="56244978">
    <w:abstractNumId w:val="1"/>
  </w:num>
  <w:num w:numId="4" w16cid:durableId="600770436">
    <w:abstractNumId w:val="21"/>
  </w:num>
  <w:num w:numId="5" w16cid:durableId="1768963790">
    <w:abstractNumId w:val="8"/>
  </w:num>
  <w:num w:numId="6" w16cid:durableId="77021822">
    <w:abstractNumId w:val="15"/>
  </w:num>
  <w:num w:numId="7" w16cid:durableId="1721592444">
    <w:abstractNumId w:val="2"/>
  </w:num>
  <w:num w:numId="8" w16cid:durableId="173033728">
    <w:abstractNumId w:val="11"/>
  </w:num>
  <w:num w:numId="9" w16cid:durableId="366301338">
    <w:abstractNumId w:val="19"/>
  </w:num>
  <w:num w:numId="10" w16cid:durableId="1324703000">
    <w:abstractNumId w:val="7"/>
  </w:num>
  <w:num w:numId="11" w16cid:durableId="1150975124">
    <w:abstractNumId w:val="12"/>
  </w:num>
  <w:num w:numId="12" w16cid:durableId="2078815795">
    <w:abstractNumId w:val="10"/>
  </w:num>
  <w:num w:numId="13" w16cid:durableId="283000741">
    <w:abstractNumId w:val="13"/>
  </w:num>
  <w:num w:numId="14" w16cid:durableId="1049035847">
    <w:abstractNumId w:val="16"/>
  </w:num>
  <w:num w:numId="15" w16cid:durableId="1996452041">
    <w:abstractNumId w:val="3"/>
  </w:num>
  <w:num w:numId="16" w16cid:durableId="1586913602">
    <w:abstractNumId w:val="17"/>
  </w:num>
  <w:num w:numId="17" w16cid:durableId="324475398">
    <w:abstractNumId w:val="0"/>
  </w:num>
  <w:num w:numId="18" w16cid:durableId="986055639">
    <w:abstractNumId w:val="4"/>
  </w:num>
  <w:num w:numId="19" w16cid:durableId="1231888510">
    <w:abstractNumId w:val="20"/>
  </w:num>
  <w:num w:numId="20" w16cid:durableId="109934283">
    <w:abstractNumId w:val="14"/>
  </w:num>
  <w:num w:numId="21" w16cid:durableId="747001082">
    <w:abstractNumId w:val="9"/>
  </w:num>
  <w:num w:numId="22" w16cid:durableId="511073413">
    <w:abstractNumId w:val="18"/>
  </w:num>
  <w:num w:numId="23" w16cid:durableId="24244910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31CB"/>
    <w:rsid w:val="00003AF2"/>
    <w:rsid w:val="00003C40"/>
    <w:rsid w:val="00003C60"/>
    <w:rsid w:val="00004421"/>
    <w:rsid w:val="00004B5B"/>
    <w:rsid w:val="0000530C"/>
    <w:rsid w:val="000065B7"/>
    <w:rsid w:val="00006D08"/>
    <w:rsid w:val="00007B3B"/>
    <w:rsid w:val="00007D18"/>
    <w:rsid w:val="00010A21"/>
    <w:rsid w:val="00010B8A"/>
    <w:rsid w:val="000114A2"/>
    <w:rsid w:val="00011747"/>
    <w:rsid w:val="0001335E"/>
    <w:rsid w:val="00013989"/>
    <w:rsid w:val="000147F5"/>
    <w:rsid w:val="000161B4"/>
    <w:rsid w:val="00016E81"/>
    <w:rsid w:val="00016F48"/>
    <w:rsid w:val="00016FEA"/>
    <w:rsid w:val="0001705F"/>
    <w:rsid w:val="00017224"/>
    <w:rsid w:val="0001740D"/>
    <w:rsid w:val="00020066"/>
    <w:rsid w:val="00020365"/>
    <w:rsid w:val="000205A8"/>
    <w:rsid w:val="000212DC"/>
    <w:rsid w:val="00021DFF"/>
    <w:rsid w:val="00021E10"/>
    <w:rsid w:val="00021F4B"/>
    <w:rsid w:val="000237D7"/>
    <w:rsid w:val="00025C05"/>
    <w:rsid w:val="00026571"/>
    <w:rsid w:val="000265CD"/>
    <w:rsid w:val="0002666E"/>
    <w:rsid w:val="00026E6B"/>
    <w:rsid w:val="00026E99"/>
    <w:rsid w:val="0002749E"/>
    <w:rsid w:val="00027672"/>
    <w:rsid w:val="000302C9"/>
    <w:rsid w:val="000312C0"/>
    <w:rsid w:val="00031501"/>
    <w:rsid w:val="00032A6D"/>
    <w:rsid w:val="00032AA9"/>
    <w:rsid w:val="0003380E"/>
    <w:rsid w:val="00033AD7"/>
    <w:rsid w:val="00033CA2"/>
    <w:rsid w:val="00033DDA"/>
    <w:rsid w:val="000354E3"/>
    <w:rsid w:val="00035713"/>
    <w:rsid w:val="00035E2A"/>
    <w:rsid w:val="00036300"/>
    <w:rsid w:val="00036AEB"/>
    <w:rsid w:val="0003704B"/>
    <w:rsid w:val="0003752C"/>
    <w:rsid w:val="0003798F"/>
    <w:rsid w:val="00040A1C"/>
    <w:rsid w:val="00040C54"/>
    <w:rsid w:val="000420B8"/>
    <w:rsid w:val="000422A6"/>
    <w:rsid w:val="00042CC9"/>
    <w:rsid w:val="00042FFD"/>
    <w:rsid w:val="0004334F"/>
    <w:rsid w:val="00043F02"/>
    <w:rsid w:val="00044AEB"/>
    <w:rsid w:val="00044CFD"/>
    <w:rsid w:val="0004664D"/>
    <w:rsid w:val="00046F79"/>
    <w:rsid w:val="00047A6C"/>
    <w:rsid w:val="000504D1"/>
    <w:rsid w:val="00050561"/>
    <w:rsid w:val="0005139C"/>
    <w:rsid w:val="000519EE"/>
    <w:rsid w:val="000520F9"/>
    <w:rsid w:val="00052476"/>
    <w:rsid w:val="00052502"/>
    <w:rsid w:val="00052584"/>
    <w:rsid w:val="000529C4"/>
    <w:rsid w:val="00053480"/>
    <w:rsid w:val="00053ACF"/>
    <w:rsid w:val="00054AED"/>
    <w:rsid w:val="000556C3"/>
    <w:rsid w:val="0005661D"/>
    <w:rsid w:val="00056746"/>
    <w:rsid w:val="00056D15"/>
    <w:rsid w:val="00057534"/>
    <w:rsid w:val="0005772C"/>
    <w:rsid w:val="000578EA"/>
    <w:rsid w:val="00057A41"/>
    <w:rsid w:val="00060509"/>
    <w:rsid w:val="000614CE"/>
    <w:rsid w:val="00061BB6"/>
    <w:rsid w:val="00061CC4"/>
    <w:rsid w:val="00062FF1"/>
    <w:rsid w:val="00063522"/>
    <w:rsid w:val="00063CF3"/>
    <w:rsid w:val="000643B1"/>
    <w:rsid w:val="00064478"/>
    <w:rsid w:val="0006459B"/>
    <w:rsid w:val="00064609"/>
    <w:rsid w:val="00064ABB"/>
    <w:rsid w:val="0006610B"/>
    <w:rsid w:val="00066386"/>
    <w:rsid w:val="00067331"/>
    <w:rsid w:val="00071933"/>
    <w:rsid w:val="00071E3F"/>
    <w:rsid w:val="00072702"/>
    <w:rsid w:val="000732AC"/>
    <w:rsid w:val="000732D7"/>
    <w:rsid w:val="0007374A"/>
    <w:rsid w:val="0007410E"/>
    <w:rsid w:val="00075227"/>
    <w:rsid w:val="00075228"/>
    <w:rsid w:val="00075810"/>
    <w:rsid w:val="00075895"/>
    <w:rsid w:val="00076513"/>
    <w:rsid w:val="00076F04"/>
    <w:rsid w:val="00077BCA"/>
    <w:rsid w:val="00077DE3"/>
    <w:rsid w:val="00080541"/>
    <w:rsid w:val="00080687"/>
    <w:rsid w:val="00080B74"/>
    <w:rsid w:val="0008175F"/>
    <w:rsid w:val="00081EE6"/>
    <w:rsid w:val="0008270C"/>
    <w:rsid w:val="000829AB"/>
    <w:rsid w:val="00083070"/>
    <w:rsid w:val="00083F7F"/>
    <w:rsid w:val="00084352"/>
    <w:rsid w:val="00084C3D"/>
    <w:rsid w:val="00087491"/>
    <w:rsid w:val="00090424"/>
    <w:rsid w:val="00090734"/>
    <w:rsid w:val="000907B0"/>
    <w:rsid w:val="00092CB8"/>
    <w:rsid w:val="00092F05"/>
    <w:rsid w:val="00094C28"/>
    <w:rsid w:val="0009601C"/>
    <w:rsid w:val="0009684B"/>
    <w:rsid w:val="00096CC4"/>
    <w:rsid w:val="000976B3"/>
    <w:rsid w:val="000A04E9"/>
    <w:rsid w:val="000A0694"/>
    <w:rsid w:val="000A0961"/>
    <w:rsid w:val="000A1531"/>
    <w:rsid w:val="000A1A33"/>
    <w:rsid w:val="000A2049"/>
    <w:rsid w:val="000A318B"/>
    <w:rsid w:val="000A33D2"/>
    <w:rsid w:val="000A3607"/>
    <w:rsid w:val="000A3FD6"/>
    <w:rsid w:val="000A4023"/>
    <w:rsid w:val="000A47AD"/>
    <w:rsid w:val="000A4CDA"/>
    <w:rsid w:val="000A511A"/>
    <w:rsid w:val="000A54AF"/>
    <w:rsid w:val="000A685D"/>
    <w:rsid w:val="000A6A9C"/>
    <w:rsid w:val="000B0369"/>
    <w:rsid w:val="000B05B1"/>
    <w:rsid w:val="000B0680"/>
    <w:rsid w:val="000B15E6"/>
    <w:rsid w:val="000B1C08"/>
    <w:rsid w:val="000B2D3F"/>
    <w:rsid w:val="000B3A08"/>
    <w:rsid w:val="000B5704"/>
    <w:rsid w:val="000B5974"/>
    <w:rsid w:val="000B6543"/>
    <w:rsid w:val="000B679B"/>
    <w:rsid w:val="000B702A"/>
    <w:rsid w:val="000C05A8"/>
    <w:rsid w:val="000C0C8D"/>
    <w:rsid w:val="000C0D34"/>
    <w:rsid w:val="000C14B5"/>
    <w:rsid w:val="000C1F34"/>
    <w:rsid w:val="000C27B8"/>
    <w:rsid w:val="000C2E5F"/>
    <w:rsid w:val="000C52B2"/>
    <w:rsid w:val="000C5E40"/>
    <w:rsid w:val="000C5F92"/>
    <w:rsid w:val="000C6133"/>
    <w:rsid w:val="000C61F5"/>
    <w:rsid w:val="000C63A8"/>
    <w:rsid w:val="000C6B46"/>
    <w:rsid w:val="000C6D5B"/>
    <w:rsid w:val="000C718D"/>
    <w:rsid w:val="000D09B4"/>
    <w:rsid w:val="000D218B"/>
    <w:rsid w:val="000D21A8"/>
    <w:rsid w:val="000D2A1B"/>
    <w:rsid w:val="000D3A8E"/>
    <w:rsid w:val="000D453F"/>
    <w:rsid w:val="000D4B1E"/>
    <w:rsid w:val="000D6EB0"/>
    <w:rsid w:val="000D7C7A"/>
    <w:rsid w:val="000E1359"/>
    <w:rsid w:val="000E14CE"/>
    <w:rsid w:val="000E14DB"/>
    <w:rsid w:val="000E1CE8"/>
    <w:rsid w:val="000E247B"/>
    <w:rsid w:val="000E2786"/>
    <w:rsid w:val="000E2789"/>
    <w:rsid w:val="000E2A2E"/>
    <w:rsid w:val="000E2FF7"/>
    <w:rsid w:val="000E3616"/>
    <w:rsid w:val="000E3E48"/>
    <w:rsid w:val="000E43EB"/>
    <w:rsid w:val="000E45C6"/>
    <w:rsid w:val="000E4786"/>
    <w:rsid w:val="000E4999"/>
    <w:rsid w:val="000E4CF3"/>
    <w:rsid w:val="000E559D"/>
    <w:rsid w:val="000E640D"/>
    <w:rsid w:val="000E6B56"/>
    <w:rsid w:val="000E754C"/>
    <w:rsid w:val="000F031A"/>
    <w:rsid w:val="000F0918"/>
    <w:rsid w:val="000F1031"/>
    <w:rsid w:val="000F10CE"/>
    <w:rsid w:val="000F178C"/>
    <w:rsid w:val="000F1FAD"/>
    <w:rsid w:val="000F288F"/>
    <w:rsid w:val="000F2D30"/>
    <w:rsid w:val="000F2ED2"/>
    <w:rsid w:val="000F466F"/>
    <w:rsid w:val="000F664B"/>
    <w:rsid w:val="000F681E"/>
    <w:rsid w:val="000F70A9"/>
    <w:rsid w:val="000F7ED0"/>
    <w:rsid w:val="00100C44"/>
    <w:rsid w:val="00100E9B"/>
    <w:rsid w:val="001019EA"/>
    <w:rsid w:val="001045F1"/>
    <w:rsid w:val="001045FB"/>
    <w:rsid w:val="00104DE7"/>
    <w:rsid w:val="00105006"/>
    <w:rsid w:val="001062A7"/>
    <w:rsid w:val="001062DD"/>
    <w:rsid w:val="0010642A"/>
    <w:rsid w:val="0010649D"/>
    <w:rsid w:val="00107104"/>
    <w:rsid w:val="0010774E"/>
    <w:rsid w:val="00107A9F"/>
    <w:rsid w:val="001110D6"/>
    <w:rsid w:val="0011143A"/>
    <w:rsid w:val="001115FA"/>
    <w:rsid w:val="00111895"/>
    <w:rsid w:val="00112154"/>
    <w:rsid w:val="00113667"/>
    <w:rsid w:val="001148D0"/>
    <w:rsid w:val="00114A0C"/>
    <w:rsid w:val="00114A32"/>
    <w:rsid w:val="0011628C"/>
    <w:rsid w:val="00116AC8"/>
    <w:rsid w:val="001178B9"/>
    <w:rsid w:val="001178F7"/>
    <w:rsid w:val="00120DBE"/>
    <w:rsid w:val="00121226"/>
    <w:rsid w:val="0012134B"/>
    <w:rsid w:val="00121EB3"/>
    <w:rsid w:val="00122ED3"/>
    <w:rsid w:val="001234EF"/>
    <w:rsid w:val="001240EF"/>
    <w:rsid w:val="00125FE0"/>
    <w:rsid w:val="00125FEF"/>
    <w:rsid w:val="00126B0E"/>
    <w:rsid w:val="001308A4"/>
    <w:rsid w:val="00130BE9"/>
    <w:rsid w:val="00130C5C"/>
    <w:rsid w:val="00130CB2"/>
    <w:rsid w:val="00131134"/>
    <w:rsid w:val="001311E1"/>
    <w:rsid w:val="00131354"/>
    <w:rsid w:val="0013182C"/>
    <w:rsid w:val="00131B54"/>
    <w:rsid w:val="00132470"/>
    <w:rsid w:val="00132EC0"/>
    <w:rsid w:val="00133109"/>
    <w:rsid w:val="00133BEA"/>
    <w:rsid w:val="00134AAD"/>
    <w:rsid w:val="00134D16"/>
    <w:rsid w:val="001359E3"/>
    <w:rsid w:val="00135FF1"/>
    <w:rsid w:val="00136CBF"/>
    <w:rsid w:val="001404FB"/>
    <w:rsid w:val="0014061E"/>
    <w:rsid w:val="001407F3"/>
    <w:rsid w:val="00140D2B"/>
    <w:rsid w:val="001416A3"/>
    <w:rsid w:val="00141A43"/>
    <w:rsid w:val="00141BA9"/>
    <w:rsid w:val="00142661"/>
    <w:rsid w:val="001432EA"/>
    <w:rsid w:val="00145176"/>
    <w:rsid w:val="00145203"/>
    <w:rsid w:val="0014523F"/>
    <w:rsid w:val="00145A68"/>
    <w:rsid w:val="00146A02"/>
    <w:rsid w:val="00146AC5"/>
    <w:rsid w:val="00146FFD"/>
    <w:rsid w:val="00150AB5"/>
    <w:rsid w:val="00150F37"/>
    <w:rsid w:val="00150F43"/>
    <w:rsid w:val="00150FDE"/>
    <w:rsid w:val="001515CA"/>
    <w:rsid w:val="00151E85"/>
    <w:rsid w:val="0015299D"/>
    <w:rsid w:val="00152C0B"/>
    <w:rsid w:val="00153B5F"/>
    <w:rsid w:val="00154318"/>
    <w:rsid w:val="00154458"/>
    <w:rsid w:val="00155016"/>
    <w:rsid w:val="00155FBD"/>
    <w:rsid w:val="0015659F"/>
    <w:rsid w:val="00157121"/>
    <w:rsid w:val="00160170"/>
    <w:rsid w:val="001602D1"/>
    <w:rsid w:val="0016043D"/>
    <w:rsid w:val="0016077F"/>
    <w:rsid w:val="001607DC"/>
    <w:rsid w:val="0016136B"/>
    <w:rsid w:val="0016310D"/>
    <w:rsid w:val="00163A07"/>
    <w:rsid w:val="00164243"/>
    <w:rsid w:val="0016475A"/>
    <w:rsid w:val="001650C9"/>
    <w:rsid w:val="00165302"/>
    <w:rsid w:val="00165E64"/>
    <w:rsid w:val="0016644D"/>
    <w:rsid w:val="00167238"/>
    <w:rsid w:val="001673AC"/>
    <w:rsid w:val="00167B7D"/>
    <w:rsid w:val="00170525"/>
    <w:rsid w:val="0017054F"/>
    <w:rsid w:val="00170A11"/>
    <w:rsid w:val="00170EB8"/>
    <w:rsid w:val="001716FB"/>
    <w:rsid w:val="001724F0"/>
    <w:rsid w:val="001735F3"/>
    <w:rsid w:val="001739FE"/>
    <w:rsid w:val="00173CC0"/>
    <w:rsid w:val="001748DE"/>
    <w:rsid w:val="00174A59"/>
    <w:rsid w:val="00174C38"/>
    <w:rsid w:val="001750C5"/>
    <w:rsid w:val="001757E2"/>
    <w:rsid w:val="00176D56"/>
    <w:rsid w:val="00176E26"/>
    <w:rsid w:val="00176F5C"/>
    <w:rsid w:val="001778C5"/>
    <w:rsid w:val="001801F4"/>
    <w:rsid w:val="0018094F"/>
    <w:rsid w:val="0018199F"/>
    <w:rsid w:val="001819A8"/>
    <w:rsid w:val="00181E4B"/>
    <w:rsid w:val="001833AB"/>
    <w:rsid w:val="00183D0B"/>
    <w:rsid w:val="0018439C"/>
    <w:rsid w:val="00184811"/>
    <w:rsid w:val="00184973"/>
    <w:rsid w:val="001858C2"/>
    <w:rsid w:val="00187548"/>
    <w:rsid w:val="00187EC5"/>
    <w:rsid w:val="001904EB"/>
    <w:rsid w:val="001906C6"/>
    <w:rsid w:val="00191FBE"/>
    <w:rsid w:val="00192DD2"/>
    <w:rsid w:val="001937E5"/>
    <w:rsid w:val="00194C30"/>
    <w:rsid w:val="00195381"/>
    <w:rsid w:val="00196361"/>
    <w:rsid w:val="0019666A"/>
    <w:rsid w:val="00196DF5"/>
    <w:rsid w:val="00196EA2"/>
    <w:rsid w:val="00197AE7"/>
    <w:rsid w:val="001A0889"/>
    <w:rsid w:val="001A1132"/>
    <w:rsid w:val="001A1BC1"/>
    <w:rsid w:val="001A21BF"/>
    <w:rsid w:val="001A2593"/>
    <w:rsid w:val="001A2EDF"/>
    <w:rsid w:val="001A31BA"/>
    <w:rsid w:val="001A33B4"/>
    <w:rsid w:val="001A381D"/>
    <w:rsid w:val="001A399E"/>
    <w:rsid w:val="001A3C2C"/>
    <w:rsid w:val="001A4570"/>
    <w:rsid w:val="001A458B"/>
    <w:rsid w:val="001A480D"/>
    <w:rsid w:val="001A4DC2"/>
    <w:rsid w:val="001A5547"/>
    <w:rsid w:val="001A60D9"/>
    <w:rsid w:val="001A6E7A"/>
    <w:rsid w:val="001A72BB"/>
    <w:rsid w:val="001A74A4"/>
    <w:rsid w:val="001A788C"/>
    <w:rsid w:val="001A7A72"/>
    <w:rsid w:val="001B036B"/>
    <w:rsid w:val="001B1CE7"/>
    <w:rsid w:val="001B2564"/>
    <w:rsid w:val="001B2F20"/>
    <w:rsid w:val="001B3C36"/>
    <w:rsid w:val="001B580C"/>
    <w:rsid w:val="001B6227"/>
    <w:rsid w:val="001B62E5"/>
    <w:rsid w:val="001B664F"/>
    <w:rsid w:val="001B69D0"/>
    <w:rsid w:val="001B7F66"/>
    <w:rsid w:val="001C05FF"/>
    <w:rsid w:val="001C10BE"/>
    <w:rsid w:val="001C13AB"/>
    <w:rsid w:val="001C1C01"/>
    <w:rsid w:val="001C1F0A"/>
    <w:rsid w:val="001C2459"/>
    <w:rsid w:val="001C2AC7"/>
    <w:rsid w:val="001C2E7E"/>
    <w:rsid w:val="001C3216"/>
    <w:rsid w:val="001C4366"/>
    <w:rsid w:val="001C46B7"/>
    <w:rsid w:val="001C55A7"/>
    <w:rsid w:val="001C6162"/>
    <w:rsid w:val="001D027C"/>
    <w:rsid w:val="001D07FC"/>
    <w:rsid w:val="001D0826"/>
    <w:rsid w:val="001D0EA2"/>
    <w:rsid w:val="001D18C3"/>
    <w:rsid w:val="001D1B7D"/>
    <w:rsid w:val="001D3AF7"/>
    <w:rsid w:val="001D3CDB"/>
    <w:rsid w:val="001D4411"/>
    <w:rsid w:val="001D4A5F"/>
    <w:rsid w:val="001D4EC7"/>
    <w:rsid w:val="001D5CF9"/>
    <w:rsid w:val="001D675A"/>
    <w:rsid w:val="001D7923"/>
    <w:rsid w:val="001E06CE"/>
    <w:rsid w:val="001E0E00"/>
    <w:rsid w:val="001E13C6"/>
    <w:rsid w:val="001E19AA"/>
    <w:rsid w:val="001E1DA4"/>
    <w:rsid w:val="001E2358"/>
    <w:rsid w:val="001E26C3"/>
    <w:rsid w:val="001E2BC4"/>
    <w:rsid w:val="001E3DFD"/>
    <w:rsid w:val="001E446E"/>
    <w:rsid w:val="001E5399"/>
    <w:rsid w:val="001E53C5"/>
    <w:rsid w:val="001E56D7"/>
    <w:rsid w:val="001E601B"/>
    <w:rsid w:val="001E61B7"/>
    <w:rsid w:val="001E664A"/>
    <w:rsid w:val="001E66E7"/>
    <w:rsid w:val="001E7F00"/>
    <w:rsid w:val="001F347C"/>
    <w:rsid w:val="001F4654"/>
    <w:rsid w:val="001F5823"/>
    <w:rsid w:val="001F5861"/>
    <w:rsid w:val="001F6017"/>
    <w:rsid w:val="001F6363"/>
    <w:rsid w:val="001F64C9"/>
    <w:rsid w:val="001F6F76"/>
    <w:rsid w:val="001F73E6"/>
    <w:rsid w:val="001F78C9"/>
    <w:rsid w:val="002001DF"/>
    <w:rsid w:val="00200214"/>
    <w:rsid w:val="002008E4"/>
    <w:rsid w:val="00200E40"/>
    <w:rsid w:val="00202893"/>
    <w:rsid w:val="0020357D"/>
    <w:rsid w:val="00203AC6"/>
    <w:rsid w:val="00203B9E"/>
    <w:rsid w:val="0020547D"/>
    <w:rsid w:val="00205775"/>
    <w:rsid w:val="00206784"/>
    <w:rsid w:val="002069CB"/>
    <w:rsid w:val="00206A7F"/>
    <w:rsid w:val="00206B3B"/>
    <w:rsid w:val="00206C52"/>
    <w:rsid w:val="00206F18"/>
    <w:rsid w:val="002079DF"/>
    <w:rsid w:val="00207CF3"/>
    <w:rsid w:val="0021027E"/>
    <w:rsid w:val="002107A8"/>
    <w:rsid w:val="002109E9"/>
    <w:rsid w:val="00211801"/>
    <w:rsid w:val="00212270"/>
    <w:rsid w:val="00212918"/>
    <w:rsid w:val="00212E23"/>
    <w:rsid w:val="00212EC7"/>
    <w:rsid w:val="002138DD"/>
    <w:rsid w:val="00214004"/>
    <w:rsid w:val="0021413E"/>
    <w:rsid w:val="00214CD3"/>
    <w:rsid w:val="00214F42"/>
    <w:rsid w:val="00215642"/>
    <w:rsid w:val="002157A3"/>
    <w:rsid w:val="00215CEF"/>
    <w:rsid w:val="002169F5"/>
    <w:rsid w:val="00217095"/>
    <w:rsid w:val="002170A3"/>
    <w:rsid w:val="00217F2D"/>
    <w:rsid w:val="00217F43"/>
    <w:rsid w:val="002207C5"/>
    <w:rsid w:val="00220976"/>
    <w:rsid w:val="00221686"/>
    <w:rsid w:val="0022206F"/>
    <w:rsid w:val="002230D1"/>
    <w:rsid w:val="00223220"/>
    <w:rsid w:val="0022360F"/>
    <w:rsid w:val="00224212"/>
    <w:rsid w:val="00225095"/>
    <w:rsid w:val="00225B98"/>
    <w:rsid w:val="00225BE2"/>
    <w:rsid w:val="00226203"/>
    <w:rsid w:val="00226890"/>
    <w:rsid w:val="00226919"/>
    <w:rsid w:val="00226D38"/>
    <w:rsid w:val="00227D2A"/>
    <w:rsid w:val="0023052E"/>
    <w:rsid w:val="00230C00"/>
    <w:rsid w:val="0023159F"/>
    <w:rsid w:val="00231A10"/>
    <w:rsid w:val="002331F6"/>
    <w:rsid w:val="00234FC3"/>
    <w:rsid w:val="00235FB2"/>
    <w:rsid w:val="00236685"/>
    <w:rsid w:val="00236E58"/>
    <w:rsid w:val="00241CA7"/>
    <w:rsid w:val="00241CD8"/>
    <w:rsid w:val="00242302"/>
    <w:rsid w:val="002423EE"/>
    <w:rsid w:val="002425CB"/>
    <w:rsid w:val="00242A12"/>
    <w:rsid w:val="00242CCE"/>
    <w:rsid w:val="0024318E"/>
    <w:rsid w:val="00243562"/>
    <w:rsid w:val="00243A41"/>
    <w:rsid w:val="00244A50"/>
    <w:rsid w:val="0024513E"/>
    <w:rsid w:val="002452FB"/>
    <w:rsid w:val="0024559C"/>
    <w:rsid w:val="0024699B"/>
    <w:rsid w:val="00247FE8"/>
    <w:rsid w:val="00250101"/>
    <w:rsid w:val="00251964"/>
    <w:rsid w:val="00252491"/>
    <w:rsid w:val="002524AF"/>
    <w:rsid w:val="00252718"/>
    <w:rsid w:val="002527F5"/>
    <w:rsid w:val="00253EAB"/>
    <w:rsid w:val="00256385"/>
    <w:rsid w:val="00261C54"/>
    <w:rsid w:val="00261DCB"/>
    <w:rsid w:val="00262551"/>
    <w:rsid w:val="00262D50"/>
    <w:rsid w:val="00263CC4"/>
    <w:rsid w:val="00264F86"/>
    <w:rsid w:val="00264FB0"/>
    <w:rsid w:val="002658BD"/>
    <w:rsid w:val="00266758"/>
    <w:rsid w:val="00266F03"/>
    <w:rsid w:val="002671EC"/>
    <w:rsid w:val="00267494"/>
    <w:rsid w:val="0026762B"/>
    <w:rsid w:val="002676FC"/>
    <w:rsid w:val="00267B8D"/>
    <w:rsid w:val="002712C7"/>
    <w:rsid w:val="0027143D"/>
    <w:rsid w:val="002715D2"/>
    <w:rsid w:val="00271C18"/>
    <w:rsid w:val="00271E26"/>
    <w:rsid w:val="00272674"/>
    <w:rsid w:val="00272B95"/>
    <w:rsid w:val="0027357D"/>
    <w:rsid w:val="00273F13"/>
    <w:rsid w:val="00274B98"/>
    <w:rsid w:val="00275393"/>
    <w:rsid w:val="00275562"/>
    <w:rsid w:val="002761C9"/>
    <w:rsid w:val="002778D5"/>
    <w:rsid w:val="002801C5"/>
    <w:rsid w:val="00280746"/>
    <w:rsid w:val="00280F1E"/>
    <w:rsid w:val="00281033"/>
    <w:rsid w:val="00281DF1"/>
    <w:rsid w:val="00282B49"/>
    <w:rsid w:val="00282C5A"/>
    <w:rsid w:val="00282E20"/>
    <w:rsid w:val="00283077"/>
    <w:rsid w:val="00283498"/>
    <w:rsid w:val="00283B7F"/>
    <w:rsid w:val="00284B9D"/>
    <w:rsid w:val="002854B7"/>
    <w:rsid w:val="002854D8"/>
    <w:rsid w:val="00285CFA"/>
    <w:rsid w:val="002872C2"/>
    <w:rsid w:val="00287ACE"/>
    <w:rsid w:val="002907F4"/>
    <w:rsid w:val="00290865"/>
    <w:rsid w:val="002916EC"/>
    <w:rsid w:val="00291CE5"/>
    <w:rsid w:val="0029242C"/>
    <w:rsid w:val="00293EC1"/>
    <w:rsid w:val="002946A4"/>
    <w:rsid w:val="002951EA"/>
    <w:rsid w:val="002953D6"/>
    <w:rsid w:val="00295CF2"/>
    <w:rsid w:val="002962B1"/>
    <w:rsid w:val="00296482"/>
    <w:rsid w:val="00296E0E"/>
    <w:rsid w:val="00297EF1"/>
    <w:rsid w:val="002A1020"/>
    <w:rsid w:val="002A1480"/>
    <w:rsid w:val="002A1786"/>
    <w:rsid w:val="002A1D13"/>
    <w:rsid w:val="002A24CB"/>
    <w:rsid w:val="002A2DF3"/>
    <w:rsid w:val="002A3198"/>
    <w:rsid w:val="002A35C0"/>
    <w:rsid w:val="002A5A70"/>
    <w:rsid w:val="002A72D6"/>
    <w:rsid w:val="002B0081"/>
    <w:rsid w:val="002B00BE"/>
    <w:rsid w:val="002B07C2"/>
    <w:rsid w:val="002B14D3"/>
    <w:rsid w:val="002B1BE5"/>
    <w:rsid w:val="002B3222"/>
    <w:rsid w:val="002B3B41"/>
    <w:rsid w:val="002B3F52"/>
    <w:rsid w:val="002B479D"/>
    <w:rsid w:val="002B48A5"/>
    <w:rsid w:val="002B4C2F"/>
    <w:rsid w:val="002B6070"/>
    <w:rsid w:val="002B6633"/>
    <w:rsid w:val="002B6ED6"/>
    <w:rsid w:val="002B7B9C"/>
    <w:rsid w:val="002B7C5B"/>
    <w:rsid w:val="002C0C27"/>
    <w:rsid w:val="002C0F65"/>
    <w:rsid w:val="002C2435"/>
    <w:rsid w:val="002C2894"/>
    <w:rsid w:val="002C345A"/>
    <w:rsid w:val="002C35EE"/>
    <w:rsid w:val="002C370D"/>
    <w:rsid w:val="002C3798"/>
    <w:rsid w:val="002C38A5"/>
    <w:rsid w:val="002C3EC3"/>
    <w:rsid w:val="002C4FD3"/>
    <w:rsid w:val="002C76C6"/>
    <w:rsid w:val="002C7963"/>
    <w:rsid w:val="002D052F"/>
    <w:rsid w:val="002D0730"/>
    <w:rsid w:val="002D0A69"/>
    <w:rsid w:val="002D163F"/>
    <w:rsid w:val="002D174C"/>
    <w:rsid w:val="002D1CF1"/>
    <w:rsid w:val="002D26E9"/>
    <w:rsid w:val="002D3165"/>
    <w:rsid w:val="002D41B0"/>
    <w:rsid w:val="002D42A5"/>
    <w:rsid w:val="002D4A94"/>
    <w:rsid w:val="002D58F6"/>
    <w:rsid w:val="002D5A05"/>
    <w:rsid w:val="002D5B35"/>
    <w:rsid w:val="002D5DE1"/>
    <w:rsid w:val="002D631F"/>
    <w:rsid w:val="002D6AA9"/>
    <w:rsid w:val="002D6DFB"/>
    <w:rsid w:val="002D79BF"/>
    <w:rsid w:val="002DA730"/>
    <w:rsid w:val="002E1B43"/>
    <w:rsid w:val="002E3397"/>
    <w:rsid w:val="002E521E"/>
    <w:rsid w:val="002E5E0E"/>
    <w:rsid w:val="002E6CA3"/>
    <w:rsid w:val="002E6D83"/>
    <w:rsid w:val="002E7DF7"/>
    <w:rsid w:val="002F1440"/>
    <w:rsid w:val="002F16A5"/>
    <w:rsid w:val="002F1C56"/>
    <w:rsid w:val="002F1FB9"/>
    <w:rsid w:val="002F2C0A"/>
    <w:rsid w:val="002F3B7F"/>
    <w:rsid w:val="002F3F84"/>
    <w:rsid w:val="002F4A3E"/>
    <w:rsid w:val="002F4E55"/>
    <w:rsid w:val="002F66BE"/>
    <w:rsid w:val="002F66FC"/>
    <w:rsid w:val="002F68B9"/>
    <w:rsid w:val="002F7275"/>
    <w:rsid w:val="002F7E9F"/>
    <w:rsid w:val="0030170B"/>
    <w:rsid w:val="003023E7"/>
    <w:rsid w:val="0030269C"/>
    <w:rsid w:val="003026D1"/>
    <w:rsid w:val="00302C2A"/>
    <w:rsid w:val="00302D9A"/>
    <w:rsid w:val="00303651"/>
    <w:rsid w:val="00303908"/>
    <w:rsid w:val="00303CF9"/>
    <w:rsid w:val="00304918"/>
    <w:rsid w:val="003049BA"/>
    <w:rsid w:val="00310164"/>
    <w:rsid w:val="00310849"/>
    <w:rsid w:val="00311ADA"/>
    <w:rsid w:val="00313718"/>
    <w:rsid w:val="003137F0"/>
    <w:rsid w:val="0031621C"/>
    <w:rsid w:val="003163D9"/>
    <w:rsid w:val="00317E98"/>
    <w:rsid w:val="00321D27"/>
    <w:rsid w:val="003221D7"/>
    <w:rsid w:val="00322A2E"/>
    <w:rsid w:val="00322C43"/>
    <w:rsid w:val="0032371F"/>
    <w:rsid w:val="0032411E"/>
    <w:rsid w:val="003242BF"/>
    <w:rsid w:val="00324EC1"/>
    <w:rsid w:val="00324F7A"/>
    <w:rsid w:val="0032618B"/>
    <w:rsid w:val="0032740C"/>
    <w:rsid w:val="0032744C"/>
    <w:rsid w:val="003303EE"/>
    <w:rsid w:val="00330762"/>
    <w:rsid w:val="0033076E"/>
    <w:rsid w:val="00330EBD"/>
    <w:rsid w:val="00331F09"/>
    <w:rsid w:val="003320A7"/>
    <w:rsid w:val="00332633"/>
    <w:rsid w:val="00332B8F"/>
    <w:rsid w:val="00332C06"/>
    <w:rsid w:val="00332F29"/>
    <w:rsid w:val="0033329A"/>
    <w:rsid w:val="00334355"/>
    <w:rsid w:val="00335D39"/>
    <w:rsid w:val="0033672A"/>
    <w:rsid w:val="00337616"/>
    <w:rsid w:val="00337B69"/>
    <w:rsid w:val="00337DCE"/>
    <w:rsid w:val="00340145"/>
    <w:rsid w:val="00340AD7"/>
    <w:rsid w:val="00340F7A"/>
    <w:rsid w:val="00340FEF"/>
    <w:rsid w:val="003427DE"/>
    <w:rsid w:val="0034285E"/>
    <w:rsid w:val="003429F6"/>
    <w:rsid w:val="003432B7"/>
    <w:rsid w:val="00343A27"/>
    <w:rsid w:val="00343BB9"/>
    <w:rsid w:val="0034456D"/>
    <w:rsid w:val="003447A7"/>
    <w:rsid w:val="00344D97"/>
    <w:rsid w:val="00345986"/>
    <w:rsid w:val="00345F53"/>
    <w:rsid w:val="003464FF"/>
    <w:rsid w:val="003473A7"/>
    <w:rsid w:val="00347612"/>
    <w:rsid w:val="00347D32"/>
    <w:rsid w:val="003513D7"/>
    <w:rsid w:val="003514F4"/>
    <w:rsid w:val="003517A4"/>
    <w:rsid w:val="00352244"/>
    <w:rsid w:val="00352FD0"/>
    <w:rsid w:val="0035415A"/>
    <w:rsid w:val="0035558A"/>
    <w:rsid w:val="003559CF"/>
    <w:rsid w:val="003563A9"/>
    <w:rsid w:val="00360642"/>
    <w:rsid w:val="00360B11"/>
    <w:rsid w:val="00363270"/>
    <w:rsid w:val="00363288"/>
    <w:rsid w:val="00363D29"/>
    <w:rsid w:val="00364B38"/>
    <w:rsid w:val="0036789A"/>
    <w:rsid w:val="003720A9"/>
    <w:rsid w:val="003726AD"/>
    <w:rsid w:val="0037270C"/>
    <w:rsid w:val="00372C59"/>
    <w:rsid w:val="0037310A"/>
    <w:rsid w:val="0037344C"/>
    <w:rsid w:val="003740A2"/>
    <w:rsid w:val="003744A0"/>
    <w:rsid w:val="003749AA"/>
    <w:rsid w:val="00374AC4"/>
    <w:rsid w:val="00374C07"/>
    <w:rsid w:val="00375F27"/>
    <w:rsid w:val="00377319"/>
    <w:rsid w:val="00377CC7"/>
    <w:rsid w:val="00380D9E"/>
    <w:rsid w:val="00382418"/>
    <w:rsid w:val="00382468"/>
    <w:rsid w:val="003826A0"/>
    <w:rsid w:val="00383088"/>
    <w:rsid w:val="00383527"/>
    <w:rsid w:val="00383A63"/>
    <w:rsid w:val="003846FA"/>
    <w:rsid w:val="00384DC4"/>
    <w:rsid w:val="00385208"/>
    <w:rsid w:val="003855F5"/>
    <w:rsid w:val="00385BD8"/>
    <w:rsid w:val="003875CD"/>
    <w:rsid w:val="00387A6A"/>
    <w:rsid w:val="00387B5B"/>
    <w:rsid w:val="00387CEA"/>
    <w:rsid w:val="00387D2D"/>
    <w:rsid w:val="003910E3"/>
    <w:rsid w:val="003919F2"/>
    <w:rsid w:val="00392C3D"/>
    <w:rsid w:val="00393181"/>
    <w:rsid w:val="00393537"/>
    <w:rsid w:val="00393B80"/>
    <w:rsid w:val="00393D9D"/>
    <w:rsid w:val="00394345"/>
    <w:rsid w:val="00395656"/>
    <w:rsid w:val="0039595C"/>
    <w:rsid w:val="00396AC3"/>
    <w:rsid w:val="00397598"/>
    <w:rsid w:val="003A0408"/>
    <w:rsid w:val="003A07ED"/>
    <w:rsid w:val="003A0BF9"/>
    <w:rsid w:val="003A218C"/>
    <w:rsid w:val="003A2E53"/>
    <w:rsid w:val="003A2F8A"/>
    <w:rsid w:val="003A4425"/>
    <w:rsid w:val="003A47B3"/>
    <w:rsid w:val="003A48B0"/>
    <w:rsid w:val="003A4ACB"/>
    <w:rsid w:val="003A506E"/>
    <w:rsid w:val="003A5B4A"/>
    <w:rsid w:val="003A65D7"/>
    <w:rsid w:val="003A69A4"/>
    <w:rsid w:val="003A6CDC"/>
    <w:rsid w:val="003B0264"/>
    <w:rsid w:val="003B1A92"/>
    <w:rsid w:val="003B1F71"/>
    <w:rsid w:val="003B2798"/>
    <w:rsid w:val="003B2A38"/>
    <w:rsid w:val="003B4D34"/>
    <w:rsid w:val="003B4E8B"/>
    <w:rsid w:val="003B51CE"/>
    <w:rsid w:val="003B68BA"/>
    <w:rsid w:val="003B7429"/>
    <w:rsid w:val="003B7AF6"/>
    <w:rsid w:val="003C00A6"/>
    <w:rsid w:val="003C04DF"/>
    <w:rsid w:val="003C067A"/>
    <w:rsid w:val="003C1495"/>
    <w:rsid w:val="003C1CBA"/>
    <w:rsid w:val="003C1D6C"/>
    <w:rsid w:val="003C2AE6"/>
    <w:rsid w:val="003C2D14"/>
    <w:rsid w:val="003C36DE"/>
    <w:rsid w:val="003C469F"/>
    <w:rsid w:val="003C4FCD"/>
    <w:rsid w:val="003C522D"/>
    <w:rsid w:val="003C53CD"/>
    <w:rsid w:val="003C5909"/>
    <w:rsid w:val="003C5E3D"/>
    <w:rsid w:val="003C6A11"/>
    <w:rsid w:val="003C77C8"/>
    <w:rsid w:val="003C7D46"/>
    <w:rsid w:val="003D08DC"/>
    <w:rsid w:val="003D093B"/>
    <w:rsid w:val="003D1EFF"/>
    <w:rsid w:val="003D2E9E"/>
    <w:rsid w:val="003D3265"/>
    <w:rsid w:val="003D3CA5"/>
    <w:rsid w:val="003D402A"/>
    <w:rsid w:val="003D52AB"/>
    <w:rsid w:val="003D5314"/>
    <w:rsid w:val="003D56B0"/>
    <w:rsid w:val="003D5887"/>
    <w:rsid w:val="003D5918"/>
    <w:rsid w:val="003D610D"/>
    <w:rsid w:val="003D6423"/>
    <w:rsid w:val="003D6584"/>
    <w:rsid w:val="003D6871"/>
    <w:rsid w:val="003D69BA"/>
    <w:rsid w:val="003D724A"/>
    <w:rsid w:val="003D7590"/>
    <w:rsid w:val="003D7C88"/>
    <w:rsid w:val="003E1D01"/>
    <w:rsid w:val="003E34F6"/>
    <w:rsid w:val="003E399D"/>
    <w:rsid w:val="003E48D6"/>
    <w:rsid w:val="003E4FEC"/>
    <w:rsid w:val="003E5350"/>
    <w:rsid w:val="003E59AB"/>
    <w:rsid w:val="003E62B2"/>
    <w:rsid w:val="003E65AE"/>
    <w:rsid w:val="003E6B96"/>
    <w:rsid w:val="003E6EA7"/>
    <w:rsid w:val="003E7A5F"/>
    <w:rsid w:val="003E7B9A"/>
    <w:rsid w:val="003E7BA1"/>
    <w:rsid w:val="003F0698"/>
    <w:rsid w:val="003F12DD"/>
    <w:rsid w:val="003F1E5E"/>
    <w:rsid w:val="003F20A3"/>
    <w:rsid w:val="003F32E7"/>
    <w:rsid w:val="003F3F40"/>
    <w:rsid w:val="003F4787"/>
    <w:rsid w:val="003F5E69"/>
    <w:rsid w:val="003F658D"/>
    <w:rsid w:val="003F6654"/>
    <w:rsid w:val="003F695D"/>
    <w:rsid w:val="003F748A"/>
    <w:rsid w:val="003F77F9"/>
    <w:rsid w:val="003F79F7"/>
    <w:rsid w:val="004005E5"/>
    <w:rsid w:val="004007DD"/>
    <w:rsid w:val="00400DCB"/>
    <w:rsid w:val="00401347"/>
    <w:rsid w:val="0040141C"/>
    <w:rsid w:val="004026DD"/>
    <w:rsid w:val="0040327B"/>
    <w:rsid w:val="00404A10"/>
    <w:rsid w:val="00404AAD"/>
    <w:rsid w:val="00405300"/>
    <w:rsid w:val="00405848"/>
    <w:rsid w:val="004060F8"/>
    <w:rsid w:val="004061DD"/>
    <w:rsid w:val="004065EF"/>
    <w:rsid w:val="00406B31"/>
    <w:rsid w:val="004079F2"/>
    <w:rsid w:val="004103CB"/>
    <w:rsid w:val="004107A5"/>
    <w:rsid w:val="00410D99"/>
    <w:rsid w:val="00411D08"/>
    <w:rsid w:val="00411EB1"/>
    <w:rsid w:val="004133F4"/>
    <w:rsid w:val="0041379D"/>
    <w:rsid w:val="00413873"/>
    <w:rsid w:val="0041397A"/>
    <w:rsid w:val="00414D36"/>
    <w:rsid w:val="0041578F"/>
    <w:rsid w:val="00415D76"/>
    <w:rsid w:val="00415F2B"/>
    <w:rsid w:val="00416BE2"/>
    <w:rsid w:val="004174E0"/>
    <w:rsid w:val="00420833"/>
    <w:rsid w:val="004208AF"/>
    <w:rsid w:val="00421057"/>
    <w:rsid w:val="00422601"/>
    <w:rsid w:val="004233EA"/>
    <w:rsid w:val="0042387A"/>
    <w:rsid w:val="004247E1"/>
    <w:rsid w:val="00424E2C"/>
    <w:rsid w:val="004261A9"/>
    <w:rsid w:val="00426F18"/>
    <w:rsid w:val="00427283"/>
    <w:rsid w:val="00427EEC"/>
    <w:rsid w:val="0043023B"/>
    <w:rsid w:val="0043064A"/>
    <w:rsid w:val="00431155"/>
    <w:rsid w:val="004316CE"/>
    <w:rsid w:val="00432B76"/>
    <w:rsid w:val="004333E0"/>
    <w:rsid w:val="00433960"/>
    <w:rsid w:val="00433F9F"/>
    <w:rsid w:val="00434522"/>
    <w:rsid w:val="0043459E"/>
    <w:rsid w:val="004346A3"/>
    <w:rsid w:val="00434BFF"/>
    <w:rsid w:val="00435BA3"/>
    <w:rsid w:val="004361EE"/>
    <w:rsid w:val="00437372"/>
    <w:rsid w:val="00440144"/>
    <w:rsid w:val="004404A6"/>
    <w:rsid w:val="0044077F"/>
    <w:rsid w:val="00441622"/>
    <w:rsid w:val="004418EE"/>
    <w:rsid w:val="004425B0"/>
    <w:rsid w:val="0044312F"/>
    <w:rsid w:val="00443BC5"/>
    <w:rsid w:val="00443D3A"/>
    <w:rsid w:val="00444577"/>
    <w:rsid w:val="00444745"/>
    <w:rsid w:val="00444DB7"/>
    <w:rsid w:val="00445443"/>
    <w:rsid w:val="00445D28"/>
    <w:rsid w:val="004468E0"/>
    <w:rsid w:val="00446C0E"/>
    <w:rsid w:val="00446FFF"/>
    <w:rsid w:val="00450A2E"/>
    <w:rsid w:val="00450C49"/>
    <w:rsid w:val="00451210"/>
    <w:rsid w:val="00451582"/>
    <w:rsid w:val="00451587"/>
    <w:rsid w:val="00451BBE"/>
    <w:rsid w:val="00452E4D"/>
    <w:rsid w:val="00453683"/>
    <w:rsid w:val="00454B0A"/>
    <w:rsid w:val="00454D16"/>
    <w:rsid w:val="004554C2"/>
    <w:rsid w:val="00455EEB"/>
    <w:rsid w:val="00456292"/>
    <w:rsid w:val="00457AB3"/>
    <w:rsid w:val="00457B9F"/>
    <w:rsid w:val="00457DCD"/>
    <w:rsid w:val="00460394"/>
    <w:rsid w:val="004608C6"/>
    <w:rsid w:val="004609FD"/>
    <w:rsid w:val="00460DE5"/>
    <w:rsid w:val="0046151B"/>
    <w:rsid w:val="00462244"/>
    <w:rsid w:val="00462477"/>
    <w:rsid w:val="0046281F"/>
    <w:rsid w:val="00462A78"/>
    <w:rsid w:val="00462B0F"/>
    <w:rsid w:val="00462F70"/>
    <w:rsid w:val="0046320F"/>
    <w:rsid w:val="00463279"/>
    <w:rsid w:val="00463B25"/>
    <w:rsid w:val="00463C6E"/>
    <w:rsid w:val="0046594A"/>
    <w:rsid w:val="004660BA"/>
    <w:rsid w:val="004664CB"/>
    <w:rsid w:val="00466662"/>
    <w:rsid w:val="00466B86"/>
    <w:rsid w:val="00466F9F"/>
    <w:rsid w:val="00467554"/>
    <w:rsid w:val="004679CE"/>
    <w:rsid w:val="00471A9A"/>
    <w:rsid w:val="00473B25"/>
    <w:rsid w:val="0047420C"/>
    <w:rsid w:val="00474992"/>
    <w:rsid w:val="004749FB"/>
    <w:rsid w:val="00474CF3"/>
    <w:rsid w:val="0047544F"/>
    <w:rsid w:val="00475D6C"/>
    <w:rsid w:val="00477E25"/>
    <w:rsid w:val="00477FA2"/>
    <w:rsid w:val="0048009E"/>
    <w:rsid w:val="004800DD"/>
    <w:rsid w:val="004802CA"/>
    <w:rsid w:val="0048186F"/>
    <w:rsid w:val="00481872"/>
    <w:rsid w:val="00481E92"/>
    <w:rsid w:val="004823AF"/>
    <w:rsid w:val="004827BB"/>
    <w:rsid w:val="00483752"/>
    <w:rsid w:val="00484298"/>
    <w:rsid w:val="00484441"/>
    <w:rsid w:val="004847C2"/>
    <w:rsid w:val="00484BBE"/>
    <w:rsid w:val="00485402"/>
    <w:rsid w:val="00487095"/>
    <w:rsid w:val="0048756B"/>
    <w:rsid w:val="00491A0B"/>
    <w:rsid w:val="00491CBE"/>
    <w:rsid w:val="004959CF"/>
    <w:rsid w:val="004959EF"/>
    <w:rsid w:val="00495EE1"/>
    <w:rsid w:val="004968A6"/>
    <w:rsid w:val="00496BA6"/>
    <w:rsid w:val="004A24BA"/>
    <w:rsid w:val="004A2A1E"/>
    <w:rsid w:val="004A47D6"/>
    <w:rsid w:val="004A500D"/>
    <w:rsid w:val="004A578B"/>
    <w:rsid w:val="004A5D7D"/>
    <w:rsid w:val="004A73D2"/>
    <w:rsid w:val="004B0D49"/>
    <w:rsid w:val="004B2F78"/>
    <w:rsid w:val="004B31ED"/>
    <w:rsid w:val="004B3518"/>
    <w:rsid w:val="004B370C"/>
    <w:rsid w:val="004B3A70"/>
    <w:rsid w:val="004B3B08"/>
    <w:rsid w:val="004B3BDD"/>
    <w:rsid w:val="004B45C8"/>
    <w:rsid w:val="004B4796"/>
    <w:rsid w:val="004B5614"/>
    <w:rsid w:val="004B59B7"/>
    <w:rsid w:val="004B5AE0"/>
    <w:rsid w:val="004B643F"/>
    <w:rsid w:val="004B687B"/>
    <w:rsid w:val="004B6A90"/>
    <w:rsid w:val="004C0784"/>
    <w:rsid w:val="004C1830"/>
    <w:rsid w:val="004C2DB5"/>
    <w:rsid w:val="004C3D4A"/>
    <w:rsid w:val="004C3F71"/>
    <w:rsid w:val="004C4E40"/>
    <w:rsid w:val="004C5D2C"/>
    <w:rsid w:val="004C6A82"/>
    <w:rsid w:val="004C6C0D"/>
    <w:rsid w:val="004D047B"/>
    <w:rsid w:val="004D04A4"/>
    <w:rsid w:val="004D0E62"/>
    <w:rsid w:val="004D17F7"/>
    <w:rsid w:val="004D1DF6"/>
    <w:rsid w:val="004D2055"/>
    <w:rsid w:val="004D2E31"/>
    <w:rsid w:val="004D3190"/>
    <w:rsid w:val="004D3394"/>
    <w:rsid w:val="004D4292"/>
    <w:rsid w:val="004D476B"/>
    <w:rsid w:val="004D48B0"/>
    <w:rsid w:val="004D78BD"/>
    <w:rsid w:val="004E0139"/>
    <w:rsid w:val="004E059D"/>
    <w:rsid w:val="004E064E"/>
    <w:rsid w:val="004E1809"/>
    <w:rsid w:val="004E293D"/>
    <w:rsid w:val="004E337B"/>
    <w:rsid w:val="004E3612"/>
    <w:rsid w:val="004E59EC"/>
    <w:rsid w:val="004E6708"/>
    <w:rsid w:val="004E68B8"/>
    <w:rsid w:val="004F0679"/>
    <w:rsid w:val="004F08BD"/>
    <w:rsid w:val="004F0956"/>
    <w:rsid w:val="004F2723"/>
    <w:rsid w:val="004F3064"/>
    <w:rsid w:val="004F409D"/>
    <w:rsid w:val="004F4234"/>
    <w:rsid w:val="004F455E"/>
    <w:rsid w:val="004F4B2E"/>
    <w:rsid w:val="004F4ECA"/>
    <w:rsid w:val="004F5C9C"/>
    <w:rsid w:val="004F60C6"/>
    <w:rsid w:val="004F6A40"/>
    <w:rsid w:val="004F6A73"/>
    <w:rsid w:val="004F6F6D"/>
    <w:rsid w:val="004F6FC5"/>
    <w:rsid w:val="005008A1"/>
    <w:rsid w:val="00501034"/>
    <w:rsid w:val="005012D5"/>
    <w:rsid w:val="005017C9"/>
    <w:rsid w:val="00501837"/>
    <w:rsid w:val="00502236"/>
    <w:rsid w:val="00502292"/>
    <w:rsid w:val="00502C6C"/>
    <w:rsid w:val="00502C70"/>
    <w:rsid w:val="00502E2F"/>
    <w:rsid w:val="005031D5"/>
    <w:rsid w:val="005034DE"/>
    <w:rsid w:val="00503A78"/>
    <w:rsid w:val="005041A5"/>
    <w:rsid w:val="00504C1C"/>
    <w:rsid w:val="00506317"/>
    <w:rsid w:val="00506C3E"/>
    <w:rsid w:val="00506DD9"/>
    <w:rsid w:val="0050734F"/>
    <w:rsid w:val="00507486"/>
    <w:rsid w:val="005108FF"/>
    <w:rsid w:val="00511C77"/>
    <w:rsid w:val="00512162"/>
    <w:rsid w:val="00512D0F"/>
    <w:rsid w:val="00513530"/>
    <w:rsid w:val="0051386A"/>
    <w:rsid w:val="00513B1B"/>
    <w:rsid w:val="0051409A"/>
    <w:rsid w:val="005141CA"/>
    <w:rsid w:val="005149B7"/>
    <w:rsid w:val="0051574F"/>
    <w:rsid w:val="00515A3A"/>
    <w:rsid w:val="00516371"/>
    <w:rsid w:val="00516454"/>
    <w:rsid w:val="005166D6"/>
    <w:rsid w:val="00517159"/>
    <w:rsid w:val="0051772E"/>
    <w:rsid w:val="00517D41"/>
    <w:rsid w:val="005203EE"/>
    <w:rsid w:val="005209B1"/>
    <w:rsid w:val="0052137F"/>
    <w:rsid w:val="00521520"/>
    <w:rsid w:val="00522199"/>
    <w:rsid w:val="0052249C"/>
    <w:rsid w:val="005224DA"/>
    <w:rsid w:val="00522FC1"/>
    <w:rsid w:val="00523478"/>
    <w:rsid w:val="00524299"/>
    <w:rsid w:val="005249D0"/>
    <w:rsid w:val="005249F0"/>
    <w:rsid w:val="005258AE"/>
    <w:rsid w:val="00525AFB"/>
    <w:rsid w:val="00526D7F"/>
    <w:rsid w:val="005278A8"/>
    <w:rsid w:val="00527A05"/>
    <w:rsid w:val="0053061D"/>
    <w:rsid w:val="005309D2"/>
    <w:rsid w:val="00530CE6"/>
    <w:rsid w:val="00531139"/>
    <w:rsid w:val="00531187"/>
    <w:rsid w:val="00531541"/>
    <w:rsid w:val="00531D52"/>
    <w:rsid w:val="00531E32"/>
    <w:rsid w:val="00531FBF"/>
    <w:rsid w:val="00532A24"/>
    <w:rsid w:val="00532E5F"/>
    <w:rsid w:val="005330A9"/>
    <w:rsid w:val="0053327A"/>
    <w:rsid w:val="00534190"/>
    <w:rsid w:val="0053440F"/>
    <w:rsid w:val="00534984"/>
    <w:rsid w:val="00534E2C"/>
    <w:rsid w:val="005360E5"/>
    <w:rsid w:val="005362AB"/>
    <w:rsid w:val="005373C1"/>
    <w:rsid w:val="00537F00"/>
    <w:rsid w:val="00537FD4"/>
    <w:rsid w:val="00540336"/>
    <w:rsid w:val="00540B0C"/>
    <w:rsid w:val="00540B0E"/>
    <w:rsid w:val="00540B6D"/>
    <w:rsid w:val="00540CCC"/>
    <w:rsid w:val="00541031"/>
    <w:rsid w:val="00541035"/>
    <w:rsid w:val="00541CA0"/>
    <w:rsid w:val="0054211A"/>
    <w:rsid w:val="0054307D"/>
    <w:rsid w:val="00543675"/>
    <w:rsid w:val="005436F2"/>
    <w:rsid w:val="00544AC4"/>
    <w:rsid w:val="005455AF"/>
    <w:rsid w:val="0054573E"/>
    <w:rsid w:val="00545BDF"/>
    <w:rsid w:val="00546D23"/>
    <w:rsid w:val="005479D5"/>
    <w:rsid w:val="00547A12"/>
    <w:rsid w:val="00550188"/>
    <w:rsid w:val="00550A89"/>
    <w:rsid w:val="0055190B"/>
    <w:rsid w:val="00552737"/>
    <w:rsid w:val="0055281E"/>
    <w:rsid w:val="00552A33"/>
    <w:rsid w:val="00552FE2"/>
    <w:rsid w:val="005531FD"/>
    <w:rsid w:val="00553A8A"/>
    <w:rsid w:val="00553AF2"/>
    <w:rsid w:val="005553AA"/>
    <w:rsid w:val="005560B9"/>
    <w:rsid w:val="0055616E"/>
    <w:rsid w:val="00556453"/>
    <w:rsid w:val="00556507"/>
    <w:rsid w:val="00556F96"/>
    <w:rsid w:val="00557117"/>
    <w:rsid w:val="00557E66"/>
    <w:rsid w:val="00560E26"/>
    <w:rsid w:val="005629F4"/>
    <w:rsid w:val="00562B88"/>
    <w:rsid w:val="00562EB7"/>
    <w:rsid w:val="00563F4D"/>
    <w:rsid w:val="00564261"/>
    <w:rsid w:val="005644FC"/>
    <w:rsid w:val="00564D5C"/>
    <w:rsid w:val="00566DC3"/>
    <w:rsid w:val="00566DFB"/>
    <w:rsid w:val="005679DF"/>
    <w:rsid w:val="005704DA"/>
    <w:rsid w:val="00570E2B"/>
    <w:rsid w:val="00571A01"/>
    <w:rsid w:val="00571BAB"/>
    <w:rsid w:val="00571D05"/>
    <w:rsid w:val="00572A50"/>
    <w:rsid w:val="005739F3"/>
    <w:rsid w:val="00573BCA"/>
    <w:rsid w:val="0057565B"/>
    <w:rsid w:val="00575AB9"/>
    <w:rsid w:val="00575FEC"/>
    <w:rsid w:val="00576BAD"/>
    <w:rsid w:val="005774CB"/>
    <w:rsid w:val="005778E6"/>
    <w:rsid w:val="00580106"/>
    <w:rsid w:val="0058064D"/>
    <w:rsid w:val="005812EB"/>
    <w:rsid w:val="00582BCB"/>
    <w:rsid w:val="00583274"/>
    <w:rsid w:val="00583D2A"/>
    <w:rsid w:val="0058426A"/>
    <w:rsid w:val="005843A6"/>
    <w:rsid w:val="0058528C"/>
    <w:rsid w:val="005857B3"/>
    <w:rsid w:val="00586007"/>
    <w:rsid w:val="005864AD"/>
    <w:rsid w:val="005869C0"/>
    <w:rsid w:val="00587067"/>
    <w:rsid w:val="0058760D"/>
    <w:rsid w:val="00587FC0"/>
    <w:rsid w:val="00590C7C"/>
    <w:rsid w:val="00591672"/>
    <w:rsid w:val="0059167C"/>
    <w:rsid w:val="0059236F"/>
    <w:rsid w:val="00593BD5"/>
    <w:rsid w:val="00594DED"/>
    <w:rsid w:val="00594FF8"/>
    <w:rsid w:val="0059604C"/>
    <w:rsid w:val="00596871"/>
    <w:rsid w:val="00596E4C"/>
    <w:rsid w:val="00596E5F"/>
    <w:rsid w:val="00597539"/>
    <w:rsid w:val="0059764E"/>
    <w:rsid w:val="005A01C4"/>
    <w:rsid w:val="005A0DB2"/>
    <w:rsid w:val="005A2461"/>
    <w:rsid w:val="005A2E4F"/>
    <w:rsid w:val="005A31AC"/>
    <w:rsid w:val="005A3462"/>
    <w:rsid w:val="005A3CC4"/>
    <w:rsid w:val="005A48E4"/>
    <w:rsid w:val="005A4F7C"/>
    <w:rsid w:val="005A513D"/>
    <w:rsid w:val="005A5569"/>
    <w:rsid w:val="005A5C9B"/>
    <w:rsid w:val="005A5EEE"/>
    <w:rsid w:val="005A6070"/>
    <w:rsid w:val="005A6204"/>
    <w:rsid w:val="005A62BE"/>
    <w:rsid w:val="005A655C"/>
    <w:rsid w:val="005A6B6D"/>
    <w:rsid w:val="005A6D08"/>
    <w:rsid w:val="005A7041"/>
    <w:rsid w:val="005A71C2"/>
    <w:rsid w:val="005A7C7F"/>
    <w:rsid w:val="005A7EFB"/>
    <w:rsid w:val="005B18E1"/>
    <w:rsid w:val="005B2E80"/>
    <w:rsid w:val="005B3296"/>
    <w:rsid w:val="005B32DC"/>
    <w:rsid w:val="005B3594"/>
    <w:rsid w:val="005B5755"/>
    <w:rsid w:val="005B5B15"/>
    <w:rsid w:val="005B63DD"/>
    <w:rsid w:val="005B6556"/>
    <w:rsid w:val="005B6F1D"/>
    <w:rsid w:val="005B6F50"/>
    <w:rsid w:val="005B71BF"/>
    <w:rsid w:val="005B76EE"/>
    <w:rsid w:val="005B77F3"/>
    <w:rsid w:val="005B7EE4"/>
    <w:rsid w:val="005C066E"/>
    <w:rsid w:val="005C0A2F"/>
    <w:rsid w:val="005C10A8"/>
    <w:rsid w:val="005C1878"/>
    <w:rsid w:val="005C1EFC"/>
    <w:rsid w:val="005C1F08"/>
    <w:rsid w:val="005C1F13"/>
    <w:rsid w:val="005C2DC4"/>
    <w:rsid w:val="005C5930"/>
    <w:rsid w:val="005C593C"/>
    <w:rsid w:val="005C618F"/>
    <w:rsid w:val="005C6BF6"/>
    <w:rsid w:val="005C7036"/>
    <w:rsid w:val="005C7229"/>
    <w:rsid w:val="005C79F2"/>
    <w:rsid w:val="005D0294"/>
    <w:rsid w:val="005D10A3"/>
    <w:rsid w:val="005D1410"/>
    <w:rsid w:val="005D1A3E"/>
    <w:rsid w:val="005D2095"/>
    <w:rsid w:val="005D2347"/>
    <w:rsid w:val="005D25B3"/>
    <w:rsid w:val="005D3220"/>
    <w:rsid w:val="005D37B1"/>
    <w:rsid w:val="005D53B3"/>
    <w:rsid w:val="005D567B"/>
    <w:rsid w:val="005D5B8F"/>
    <w:rsid w:val="005D69C5"/>
    <w:rsid w:val="005D6B16"/>
    <w:rsid w:val="005D6F75"/>
    <w:rsid w:val="005D7468"/>
    <w:rsid w:val="005D7A68"/>
    <w:rsid w:val="005E0B14"/>
    <w:rsid w:val="005E15D8"/>
    <w:rsid w:val="005E16D0"/>
    <w:rsid w:val="005E2065"/>
    <w:rsid w:val="005E264A"/>
    <w:rsid w:val="005E29D7"/>
    <w:rsid w:val="005E2F7B"/>
    <w:rsid w:val="005E3623"/>
    <w:rsid w:val="005E3DF5"/>
    <w:rsid w:val="005E3E79"/>
    <w:rsid w:val="005E42FF"/>
    <w:rsid w:val="005E4744"/>
    <w:rsid w:val="005E487A"/>
    <w:rsid w:val="005E4F70"/>
    <w:rsid w:val="005E595D"/>
    <w:rsid w:val="005E640F"/>
    <w:rsid w:val="005E73B4"/>
    <w:rsid w:val="005E7A0E"/>
    <w:rsid w:val="005F01EB"/>
    <w:rsid w:val="005F295D"/>
    <w:rsid w:val="005F2EF6"/>
    <w:rsid w:val="005F3BFE"/>
    <w:rsid w:val="005F4E08"/>
    <w:rsid w:val="005F574E"/>
    <w:rsid w:val="005F6069"/>
    <w:rsid w:val="005F6187"/>
    <w:rsid w:val="005F61AC"/>
    <w:rsid w:val="005F62A8"/>
    <w:rsid w:val="005F6822"/>
    <w:rsid w:val="005F6CC1"/>
    <w:rsid w:val="005F7071"/>
    <w:rsid w:val="005F7214"/>
    <w:rsid w:val="006010EA"/>
    <w:rsid w:val="00601654"/>
    <w:rsid w:val="006019DA"/>
    <w:rsid w:val="006020D9"/>
    <w:rsid w:val="006039DA"/>
    <w:rsid w:val="00603CAF"/>
    <w:rsid w:val="0060432D"/>
    <w:rsid w:val="00607C31"/>
    <w:rsid w:val="0061041E"/>
    <w:rsid w:val="0061131E"/>
    <w:rsid w:val="00611E39"/>
    <w:rsid w:val="0061200E"/>
    <w:rsid w:val="00612642"/>
    <w:rsid w:val="006158B5"/>
    <w:rsid w:val="00615FA9"/>
    <w:rsid w:val="006164AD"/>
    <w:rsid w:val="006166B4"/>
    <w:rsid w:val="00616B21"/>
    <w:rsid w:val="0061726B"/>
    <w:rsid w:val="00617BE4"/>
    <w:rsid w:val="00617E60"/>
    <w:rsid w:val="00620514"/>
    <w:rsid w:val="006211A8"/>
    <w:rsid w:val="0062134F"/>
    <w:rsid w:val="00621607"/>
    <w:rsid w:val="00621979"/>
    <w:rsid w:val="00621E55"/>
    <w:rsid w:val="006247A3"/>
    <w:rsid w:val="00624BEB"/>
    <w:rsid w:val="00625F99"/>
    <w:rsid w:val="006261B5"/>
    <w:rsid w:val="00626B3A"/>
    <w:rsid w:val="0062730B"/>
    <w:rsid w:val="00627BF3"/>
    <w:rsid w:val="006303A3"/>
    <w:rsid w:val="006311D5"/>
    <w:rsid w:val="006313D3"/>
    <w:rsid w:val="0063174A"/>
    <w:rsid w:val="00631F34"/>
    <w:rsid w:val="0063246B"/>
    <w:rsid w:val="00633225"/>
    <w:rsid w:val="00633268"/>
    <w:rsid w:val="006336EE"/>
    <w:rsid w:val="006337E1"/>
    <w:rsid w:val="00633D58"/>
    <w:rsid w:val="00633F2E"/>
    <w:rsid w:val="00634C6E"/>
    <w:rsid w:val="006364A8"/>
    <w:rsid w:val="00636640"/>
    <w:rsid w:val="0063756A"/>
    <w:rsid w:val="0063785D"/>
    <w:rsid w:val="00640389"/>
    <w:rsid w:val="006406DE"/>
    <w:rsid w:val="00641939"/>
    <w:rsid w:val="00641EBA"/>
    <w:rsid w:val="00641F78"/>
    <w:rsid w:val="00644A98"/>
    <w:rsid w:val="006470CD"/>
    <w:rsid w:val="006472AD"/>
    <w:rsid w:val="006501AC"/>
    <w:rsid w:val="00650368"/>
    <w:rsid w:val="006505E4"/>
    <w:rsid w:val="0065161D"/>
    <w:rsid w:val="0065234F"/>
    <w:rsid w:val="0065354E"/>
    <w:rsid w:val="00653766"/>
    <w:rsid w:val="00654110"/>
    <w:rsid w:val="0065423C"/>
    <w:rsid w:val="006542AA"/>
    <w:rsid w:val="00654404"/>
    <w:rsid w:val="006546DD"/>
    <w:rsid w:val="00654829"/>
    <w:rsid w:val="00654E82"/>
    <w:rsid w:val="00654F7D"/>
    <w:rsid w:val="00655163"/>
    <w:rsid w:val="0065521A"/>
    <w:rsid w:val="00655862"/>
    <w:rsid w:val="006558AB"/>
    <w:rsid w:val="00655E4C"/>
    <w:rsid w:val="0065645C"/>
    <w:rsid w:val="0065666C"/>
    <w:rsid w:val="00656F67"/>
    <w:rsid w:val="0065762A"/>
    <w:rsid w:val="00657AC8"/>
    <w:rsid w:val="00657EE6"/>
    <w:rsid w:val="0066053C"/>
    <w:rsid w:val="00660CFC"/>
    <w:rsid w:val="0066283D"/>
    <w:rsid w:val="00662B8A"/>
    <w:rsid w:val="0066397A"/>
    <w:rsid w:val="00663E41"/>
    <w:rsid w:val="00663F7B"/>
    <w:rsid w:val="006641B5"/>
    <w:rsid w:val="006642BB"/>
    <w:rsid w:val="0066443E"/>
    <w:rsid w:val="00664FA0"/>
    <w:rsid w:val="00665B22"/>
    <w:rsid w:val="00666A2A"/>
    <w:rsid w:val="00666F11"/>
    <w:rsid w:val="00667C28"/>
    <w:rsid w:val="006714CA"/>
    <w:rsid w:val="00671867"/>
    <w:rsid w:val="00672B0F"/>
    <w:rsid w:val="00672C9A"/>
    <w:rsid w:val="006731BF"/>
    <w:rsid w:val="00673651"/>
    <w:rsid w:val="00673FF0"/>
    <w:rsid w:val="00675354"/>
    <w:rsid w:val="006776E7"/>
    <w:rsid w:val="00677926"/>
    <w:rsid w:val="00677D93"/>
    <w:rsid w:val="006811D3"/>
    <w:rsid w:val="00681229"/>
    <w:rsid w:val="00681B62"/>
    <w:rsid w:val="00681BF2"/>
    <w:rsid w:val="00681CD8"/>
    <w:rsid w:val="006830CD"/>
    <w:rsid w:val="00684302"/>
    <w:rsid w:val="00684366"/>
    <w:rsid w:val="0068479D"/>
    <w:rsid w:val="006849C6"/>
    <w:rsid w:val="00685EB2"/>
    <w:rsid w:val="00687EE9"/>
    <w:rsid w:val="00691074"/>
    <w:rsid w:val="00692FDE"/>
    <w:rsid w:val="00693AF1"/>
    <w:rsid w:val="00693C75"/>
    <w:rsid w:val="00694652"/>
    <w:rsid w:val="006955A1"/>
    <w:rsid w:val="006971B4"/>
    <w:rsid w:val="0069730B"/>
    <w:rsid w:val="00697B18"/>
    <w:rsid w:val="006A0761"/>
    <w:rsid w:val="006A0BB2"/>
    <w:rsid w:val="006A15A5"/>
    <w:rsid w:val="006A170E"/>
    <w:rsid w:val="006A18FE"/>
    <w:rsid w:val="006A1C7B"/>
    <w:rsid w:val="006A2353"/>
    <w:rsid w:val="006A2A2D"/>
    <w:rsid w:val="006A2DFE"/>
    <w:rsid w:val="006A328E"/>
    <w:rsid w:val="006A3D6E"/>
    <w:rsid w:val="006A3D82"/>
    <w:rsid w:val="006A3DA2"/>
    <w:rsid w:val="006A3DBD"/>
    <w:rsid w:val="006A4840"/>
    <w:rsid w:val="006A4985"/>
    <w:rsid w:val="006A4CEF"/>
    <w:rsid w:val="006A4EC0"/>
    <w:rsid w:val="006A5BF6"/>
    <w:rsid w:val="006A5F91"/>
    <w:rsid w:val="006A60ED"/>
    <w:rsid w:val="006A680F"/>
    <w:rsid w:val="006A6DA3"/>
    <w:rsid w:val="006B0CA0"/>
    <w:rsid w:val="006B185C"/>
    <w:rsid w:val="006B193E"/>
    <w:rsid w:val="006B1972"/>
    <w:rsid w:val="006B203E"/>
    <w:rsid w:val="006B21AA"/>
    <w:rsid w:val="006B2A2D"/>
    <w:rsid w:val="006B305F"/>
    <w:rsid w:val="006B4410"/>
    <w:rsid w:val="006B648A"/>
    <w:rsid w:val="006B654D"/>
    <w:rsid w:val="006B66FE"/>
    <w:rsid w:val="006B6791"/>
    <w:rsid w:val="006B75EE"/>
    <w:rsid w:val="006B7DD1"/>
    <w:rsid w:val="006C0C91"/>
    <w:rsid w:val="006C17DF"/>
    <w:rsid w:val="006C1915"/>
    <w:rsid w:val="006C197D"/>
    <w:rsid w:val="006C23C2"/>
    <w:rsid w:val="006C3269"/>
    <w:rsid w:val="006C3B14"/>
    <w:rsid w:val="006C3D17"/>
    <w:rsid w:val="006C5CA5"/>
    <w:rsid w:val="006C6390"/>
    <w:rsid w:val="006C669D"/>
    <w:rsid w:val="006C71C2"/>
    <w:rsid w:val="006C7499"/>
    <w:rsid w:val="006C7989"/>
    <w:rsid w:val="006D13D2"/>
    <w:rsid w:val="006D169D"/>
    <w:rsid w:val="006D1C20"/>
    <w:rsid w:val="006D35B1"/>
    <w:rsid w:val="006D522B"/>
    <w:rsid w:val="006D5370"/>
    <w:rsid w:val="006D613C"/>
    <w:rsid w:val="006D6219"/>
    <w:rsid w:val="006D621E"/>
    <w:rsid w:val="006D6833"/>
    <w:rsid w:val="006D7322"/>
    <w:rsid w:val="006D73D5"/>
    <w:rsid w:val="006E1143"/>
    <w:rsid w:val="006E13F3"/>
    <w:rsid w:val="006E263B"/>
    <w:rsid w:val="006E29C0"/>
    <w:rsid w:val="006E3099"/>
    <w:rsid w:val="006E3111"/>
    <w:rsid w:val="006E4BF1"/>
    <w:rsid w:val="006E510F"/>
    <w:rsid w:val="006E5125"/>
    <w:rsid w:val="006E512B"/>
    <w:rsid w:val="006E605E"/>
    <w:rsid w:val="006E6373"/>
    <w:rsid w:val="006E6542"/>
    <w:rsid w:val="006E6A92"/>
    <w:rsid w:val="006E755C"/>
    <w:rsid w:val="006E7BBA"/>
    <w:rsid w:val="006E7F5E"/>
    <w:rsid w:val="006F044B"/>
    <w:rsid w:val="006F0810"/>
    <w:rsid w:val="006F0EDC"/>
    <w:rsid w:val="006F0F73"/>
    <w:rsid w:val="006F16C4"/>
    <w:rsid w:val="006F195E"/>
    <w:rsid w:val="006F20EA"/>
    <w:rsid w:val="006F2D08"/>
    <w:rsid w:val="006F2F77"/>
    <w:rsid w:val="006F31CB"/>
    <w:rsid w:val="006F3313"/>
    <w:rsid w:val="006F33ED"/>
    <w:rsid w:val="006F3B5F"/>
    <w:rsid w:val="006F5056"/>
    <w:rsid w:val="006F5832"/>
    <w:rsid w:val="006F5ABA"/>
    <w:rsid w:val="006F6DE7"/>
    <w:rsid w:val="006F71EB"/>
    <w:rsid w:val="006F728E"/>
    <w:rsid w:val="006F76A7"/>
    <w:rsid w:val="006F7B80"/>
    <w:rsid w:val="006F7FC3"/>
    <w:rsid w:val="00700D10"/>
    <w:rsid w:val="0070141C"/>
    <w:rsid w:val="007019A2"/>
    <w:rsid w:val="00701A84"/>
    <w:rsid w:val="00702290"/>
    <w:rsid w:val="007023E7"/>
    <w:rsid w:val="007026D2"/>
    <w:rsid w:val="007033DB"/>
    <w:rsid w:val="00703459"/>
    <w:rsid w:val="007044FC"/>
    <w:rsid w:val="007046B0"/>
    <w:rsid w:val="00704AF1"/>
    <w:rsid w:val="00704BD9"/>
    <w:rsid w:val="00705616"/>
    <w:rsid w:val="00705D42"/>
    <w:rsid w:val="007066A0"/>
    <w:rsid w:val="0070693C"/>
    <w:rsid w:val="0070698C"/>
    <w:rsid w:val="00710B68"/>
    <w:rsid w:val="00711492"/>
    <w:rsid w:val="0071199F"/>
    <w:rsid w:val="00711FA9"/>
    <w:rsid w:val="00712BCF"/>
    <w:rsid w:val="0071378B"/>
    <w:rsid w:val="007138DD"/>
    <w:rsid w:val="00713C80"/>
    <w:rsid w:val="0071405B"/>
    <w:rsid w:val="0071499F"/>
    <w:rsid w:val="00714D5F"/>
    <w:rsid w:val="007157AF"/>
    <w:rsid w:val="00715874"/>
    <w:rsid w:val="00715A01"/>
    <w:rsid w:val="00715A4E"/>
    <w:rsid w:val="00715FAC"/>
    <w:rsid w:val="00716BA3"/>
    <w:rsid w:val="007172CF"/>
    <w:rsid w:val="00717EFB"/>
    <w:rsid w:val="00717EFD"/>
    <w:rsid w:val="007205AF"/>
    <w:rsid w:val="00720904"/>
    <w:rsid w:val="00720A31"/>
    <w:rsid w:val="00723054"/>
    <w:rsid w:val="007242C1"/>
    <w:rsid w:val="0072574C"/>
    <w:rsid w:val="0072594C"/>
    <w:rsid w:val="0072623B"/>
    <w:rsid w:val="0072773D"/>
    <w:rsid w:val="007277A6"/>
    <w:rsid w:val="00730A27"/>
    <w:rsid w:val="00730B3B"/>
    <w:rsid w:val="00731AC9"/>
    <w:rsid w:val="00731B8B"/>
    <w:rsid w:val="007324EE"/>
    <w:rsid w:val="00733EB4"/>
    <w:rsid w:val="00733ED4"/>
    <w:rsid w:val="00733F1B"/>
    <w:rsid w:val="00734BA8"/>
    <w:rsid w:val="00734F67"/>
    <w:rsid w:val="00736100"/>
    <w:rsid w:val="00736AC1"/>
    <w:rsid w:val="00737747"/>
    <w:rsid w:val="0073784B"/>
    <w:rsid w:val="007406D1"/>
    <w:rsid w:val="007415E6"/>
    <w:rsid w:val="00741885"/>
    <w:rsid w:val="007429DB"/>
    <w:rsid w:val="007436EE"/>
    <w:rsid w:val="0074426F"/>
    <w:rsid w:val="00744666"/>
    <w:rsid w:val="00745DC5"/>
    <w:rsid w:val="007460C5"/>
    <w:rsid w:val="00747ED6"/>
    <w:rsid w:val="007505EE"/>
    <w:rsid w:val="00750C3A"/>
    <w:rsid w:val="0075165A"/>
    <w:rsid w:val="00751928"/>
    <w:rsid w:val="00753A97"/>
    <w:rsid w:val="00753B19"/>
    <w:rsid w:val="00753E25"/>
    <w:rsid w:val="007542D5"/>
    <w:rsid w:val="007549CF"/>
    <w:rsid w:val="00754D8F"/>
    <w:rsid w:val="0075541F"/>
    <w:rsid w:val="00756D80"/>
    <w:rsid w:val="007573B3"/>
    <w:rsid w:val="00757F01"/>
    <w:rsid w:val="00760100"/>
    <w:rsid w:val="007605DF"/>
    <w:rsid w:val="0076075F"/>
    <w:rsid w:val="007617B2"/>
    <w:rsid w:val="00761B04"/>
    <w:rsid w:val="00761D4D"/>
    <w:rsid w:val="00763EE0"/>
    <w:rsid w:val="007653D8"/>
    <w:rsid w:val="00765CB5"/>
    <w:rsid w:val="00765D74"/>
    <w:rsid w:val="007671BC"/>
    <w:rsid w:val="0076720E"/>
    <w:rsid w:val="00770862"/>
    <w:rsid w:val="00771D57"/>
    <w:rsid w:val="00776757"/>
    <w:rsid w:val="007774F2"/>
    <w:rsid w:val="007777E9"/>
    <w:rsid w:val="00777FE9"/>
    <w:rsid w:val="007801DE"/>
    <w:rsid w:val="0078046E"/>
    <w:rsid w:val="00780AEA"/>
    <w:rsid w:val="0078164B"/>
    <w:rsid w:val="007818B5"/>
    <w:rsid w:val="00781B7B"/>
    <w:rsid w:val="00781E1C"/>
    <w:rsid w:val="0078206B"/>
    <w:rsid w:val="00782923"/>
    <w:rsid w:val="00783FC8"/>
    <w:rsid w:val="00784241"/>
    <w:rsid w:val="00784500"/>
    <w:rsid w:val="0078454E"/>
    <w:rsid w:val="007845A6"/>
    <w:rsid w:val="00784E4E"/>
    <w:rsid w:val="00785171"/>
    <w:rsid w:val="00785389"/>
    <w:rsid w:val="00787573"/>
    <w:rsid w:val="0078776F"/>
    <w:rsid w:val="00791933"/>
    <w:rsid w:val="007926AD"/>
    <w:rsid w:val="0079346D"/>
    <w:rsid w:val="00793E3C"/>
    <w:rsid w:val="00793ED5"/>
    <w:rsid w:val="00794626"/>
    <w:rsid w:val="00794C56"/>
    <w:rsid w:val="00795CDE"/>
    <w:rsid w:val="00796409"/>
    <w:rsid w:val="00796F1E"/>
    <w:rsid w:val="00797653"/>
    <w:rsid w:val="007A05BA"/>
    <w:rsid w:val="007A21C4"/>
    <w:rsid w:val="007A22B6"/>
    <w:rsid w:val="007A2969"/>
    <w:rsid w:val="007A3218"/>
    <w:rsid w:val="007A3DD5"/>
    <w:rsid w:val="007A5245"/>
    <w:rsid w:val="007A5E36"/>
    <w:rsid w:val="007A6089"/>
    <w:rsid w:val="007A61D3"/>
    <w:rsid w:val="007A6C61"/>
    <w:rsid w:val="007A6D34"/>
    <w:rsid w:val="007B015F"/>
    <w:rsid w:val="007B0462"/>
    <w:rsid w:val="007B0A7E"/>
    <w:rsid w:val="007B0C83"/>
    <w:rsid w:val="007B1210"/>
    <w:rsid w:val="007B1E89"/>
    <w:rsid w:val="007B1F15"/>
    <w:rsid w:val="007B2323"/>
    <w:rsid w:val="007B287E"/>
    <w:rsid w:val="007B2F64"/>
    <w:rsid w:val="007B325B"/>
    <w:rsid w:val="007B4AE5"/>
    <w:rsid w:val="007B4E9E"/>
    <w:rsid w:val="007B50F0"/>
    <w:rsid w:val="007B515C"/>
    <w:rsid w:val="007B546E"/>
    <w:rsid w:val="007B5704"/>
    <w:rsid w:val="007B64F1"/>
    <w:rsid w:val="007B6575"/>
    <w:rsid w:val="007B6B2D"/>
    <w:rsid w:val="007C086E"/>
    <w:rsid w:val="007C12F3"/>
    <w:rsid w:val="007C19B1"/>
    <w:rsid w:val="007C1E96"/>
    <w:rsid w:val="007C2336"/>
    <w:rsid w:val="007C2399"/>
    <w:rsid w:val="007C27FA"/>
    <w:rsid w:val="007C3056"/>
    <w:rsid w:val="007C488E"/>
    <w:rsid w:val="007C4B05"/>
    <w:rsid w:val="007C4CA8"/>
    <w:rsid w:val="007C6427"/>
    <w:rsid w:val="007C65F5"/>
    <w:rsid w:val="007C7036"/>
    <w:rsid w:val="007C7C5B"/>
    <w:rsid w:val="007D0033"/>
    <w:rsid w:val="007D082B"/>
    <w:rsid w:val="007D085A"/>
    <w:rsid w:val="007D0F5B"/>
    <w:rsid w:val="007D1264"/>
    <w:rsid w:val="007D1476"/>
    <w:rsid w:val="007D1C71"/>
    <w:rsid w:val="007D1E39"/>
    <w:rsid w:val="007D284B"/>
    <w:rsid w:val="007D4CAE"/>
    <w:rsid w:val="007D5663"/>
    <w:rsid w:val="007D56A0"/>
    <w:rsid w:val="007D58DE"/>
    <w:rsid w:val="007D7DDB"/>
    <w:rsid w:val="007E00B8"/>
    <w:rsid w:val="007E2B4C"/>
    <w:rsid w:val="007E2FB1"/>
    <w:rsid w:val="007E3CFA"/>
    <w:rsid w:val="007E45B9"/>
    <w:rsid w:val="007E4E4C"/>
    <w:rsid w:val="007E5CA9"/>
    <w:rsid w:val="007E5EA6"/>
    <w:rsid w:val="007E69B9"/>
    <w:rsid w:val="007E6F92"/>
    <w:rsid w:val="007E7C49"/>
    <w:rsid w:val="007F06FA"/>
    <w:rsid w:val="007F0ECD"/>
    <w:rsid w:val="007F135D"/>
    <w:rsid w:val="007F32E9"/>
    <w:rsid w:val="007F3CC2"/>
    <w:rsid w:val="007F4E1A"/>
    <w:rsid w:val="007F7277"/>
    <w:rsid w:val="0080022C"/>
    <w:rsid w:val="00800436"/>
    <w:rsid w:val="00801580"/>
    <w:rsid w:val="00801F57"/>
    <w:rsid w:val="008021E1"/>
    <w:rsid w:val="0080229F"/>
    <w:rsid w:val="00802916"/>
    <w:rsid w:val="00803D81"/>
    <w:rsid w:val="00804090"/>
    <w:rsid w:val="008053B7"/>
    <w:rsid w:val="008053FD"/>
    <w:rsid w:val="00805AC9"/>
    <w:rsid w:val="00807362"/>
    <w:rsid w:val="00807A48"/>
    <w:rsid w:val="0081020A"/>
    <w:rsid w:val="00811600"/>
    <w:rsid w:val="00811A78"/>
    <w:rsid w:val="00812410"/>
    <w:rsid w:val="00812F75"/>
    <w:rsid w:val="00813971"/>
    <w:rsid w:val="00814328"/>
    <w:rsid w:val="0081469B"/>
    <w:rsid w:val="0081480F"/>
    <w:rsid w:val="0081499D"/>
    <w:rsid w:val="00815319"/>
    <w:rsid w:val="0081573A"/>
    <w:rsid w:val="008162CD"/>
    <w:rsid w:val="008165D4"/>
    <w:rsid w:val="008173DE"/>
    <w:rsid w:val="00817575"/>
    <w:rsid w:val="00817EEE"/>
    <w:rsid w:val="00820D03"/>
    <w:rsid w:val="00820EA7"/>
    <w:rsid w:val="008217AD"/>
    <w:rsid w:val="00821F22"/>
    <w:rsid w:val="0082218E"/>
    <w:rsid w:val="0082251F"/>
    <w:rsid w:val="00822763"/>
    <w:rsid w:val="0082319C"/>
    <w:rsid w:val="008232B6"/>
    <w:rsid w:val="00823823"/>
    <w:rsid w:val="00823A68"/>
    <w:rsid w:val="00823AF0"/>
    <w:rsid w:val="00823EB8"/>
    <w:rsid w:val="00824997"/>
    <w:rsid w:val="00824D8A"/>
    <w:rsid w:val="00824D90"/>
    <w:rsid w:val="00824F39"/>
    <w:rsid w:val="00825E0E"/>
    <w:rsid w:val="00826075"/>
    <w:rsid w:val="0082622A"/>
    <w:rsid w:val="00826360"/>
    <w:rsid w:val="00826A6D"/>
    <w:rsid w:val="00826C3C"/>
    <w:rsid w:val="0082746F"/>
    <w:rsid w:val="008275E8"/>
    <w:rsid w:val="00830D69"/>
    <w:rsid w:val="00831087"/>
    <w:rsid w:val="008314B8"/>
    <w:rsid w:val="00831E31"/>
    <w:rsid w:val="0083365D"/>
    <w:rsid w:val="008336EF"/>
    <w:rsid w:val="00833A33"/>
    <w:rsid w:val="00833BCA"/>
    <w:rsid w:val="00834437"/>
    <w:rsid w:val="00834676"/>
    <w:rsid w:val="00835047"/>
    <w:rsid w:val="008353DF"/>
    <w:rsid w:val="00835C12"/>
    <w:rsid w:val="0083737A"/>
    <w:rsid w:val="00837A28"/>
    <w:rsid w:val="00840A62"/>
    <w:rsid w:val="00840AAC"/>
    <w:rsid w:val="00841A7B"/>
    <w:rsid w:val="00841BCB"/>
    <w:rsid w:val="008420F8"/>
    <w:rsid w:val="00842C24"/>
    <w:rsid w:val="00843225"/>
    <w:rsid w:val="00843C8F"/>
    <w:rsid w:val="00844851"/>
    <w:rsid w:val="0084563F"/>
    <w:rsid w:val="008459E7"/>
    <w:rsid w:val="00845F30"/>
    <w:rsid w:val="008463F3"/>
    <w:rsid w:val="008464BD"/>
    <w:rsid w:val="00846A52"/>
    <w:rsid w:val="00846B59"/>
    <w:rsid w:val="00847345"/>
    <w:rsid w:val="00847593"/>
    <w:rsid w:val="00851EAE"/>
    <w:rsid w:val="00853C0E"/>
    <w:rsid w:val="0085433F"/>
    <w:rsid w:val="00855509"/>
    <w:rsid w:val="00855C48"/>
    <w:rsid w:val="00856E6E"/>
    <w:rsid w:val="00856E98"/>
    <w:rsid w:val="0085717C"/>
    <w:rsid w:val="0085763D"/>
    <w:rsid w:val="00857FFE"/>
    <w:rsid w:val="00860A90"/>
    <w:rsid w:val="00861724"/>
    <w:rsid w:val="00861819"/>
    <w:rsid w:val="00861907"/>
    <w:rsid w:val="00861D95"/>
    <w:rsid w:val="00861EC1"/>
    <w:rsid w:val="00863D1B"/>
    <w:rsid w:val="00865DD6"/>
    <w:rsid w:val="0086634A"/>
    <w:rsid w:val="00866362"/>
    <w:rsid w:val="00866D4B"/>
    <w:rsid w:val="00867594"/>
    <w:rsid w:val="00870851"/>
    <w:rsid w:val="008709EC"/>
    <w:rsid w:val="00870EF6"/>
    <w:rsid w:val="008710DF"/>
    <w:rsid w:val="00871A9C"/>
    <w:rsid w:val="00871CAF"/>
    <w:rsid w:val="0087262B"/>
    <w:rsid w:val="00872D16"/>
    <w:rsid w:val="00874136"/>
    <w:rsid w:val="00874C2F"/>
    <w:rsid w:val="00874D42"/>
    <w:rsid w:val="00875210"/>
    <w:rsid w:val="008752D5"/>
    <w:rsid w:val="0087550B"/>
    <w:rsid w:val="00875A77"/>
    <w:rsid w:val="00875D1C"/>
    <w:rsid w:val="00875D80"/>
    <w:rsid w:val="008763EB"/>
    <w:rsid w:val="00876716"/>
    <w:rsid w:val="0087677F"/>
    <w:rsid w:val="00876E53"/>
    <w:rsid w:val="0088072B"/>
    <w:rsid w:val="00880E32"/>
    <w:rsid w:val="00881E6E"/>
    <w:rsid w:val="00881F65"/>
    <w:rsid w:val="00882A15"/>
    <w:rsid w:val="00882A21"/>
    <w:rsid w:val="00882AF6"/>
    <w:rsid w:val="00882B94"/>
    <w:rsid w:val="00882C28"/>
    <w:rsid w:val="0088315B"/>
    <w:rsid w:val="00883193"/>
    <w:rsid w:val="008831D2"/>
    <w:rsid w:val="00883406"/>
    <w:rsid w:val="00884363"/>
    <w:rsid w:val="00884979"/>
    <w:rsid w:val="00886057"/>
    <w:rsid w:val="0088679F"/>
    <w:rsid w:val="0089012F"/>
    <w:rsid w:val="008906F8"/>
    <w:rsid w:val="00891932"/>
    <w:rsid w:val="008921E1"/>
    <w:rsid w:val="00892205"/>
    <w:rsid w:val="00892332"/>
    <w:rsid w:val="00894385"/>
    <w:rsid w:val="008949AE"/>
    <w:rsid w:val="008963B2"/>
    <w:rsid w:val="0089685A"/>
    <w:rsid w:val="00897489"/>
    <w:rsid w:val="008974C3"/>
    <w:rsid w:val="008976EC"/>
    <w:rsid w:val="00897FDB"/>
    <w:rsid w:val="008A04D5"/>
    <w:rsid w:val="008A0748"/>
    <w:rsid w:val="008A0DDE"/>
    <w:rsid w:val="008A15E5"/>
    <w:rsid w:val="008A16EE"/>
    <w:rsid w:val="008A1875"/>
    <w:rsid w:val="008A1D76"/>
    <w:rsid w:val="008A279B"/>
    <w:rsid w:val="008A33CA"/>
    <w:rsid w:val="008A4A8F"/>
    <w:rsid w:val="008A4D65"/>
    <w:rsid w:val="008A5A99"/>
    <w:rsid w:val="008A5AB5"/>
    <w:rsid w:val="008A5FD4"/>
    <w:rsid w:val="008A62D8"/>
    <w:rsid w:val="008A6539"/>
    <w:rsid w:val="008A7814"/>
    <w:rsid w:val="008B0DCB"/>
    <w:rsid w:val="008B1238"/>
    <w:rsid w:val="008B16B7"/>
    <w:rsid w:val="008B1D5A"/>
    <w:rsid w:val="008B365D"/>
    <w:rsid w:val="008B3BD8"/>
    <w:rsid w:val="008B3D6E"/>
    <w:rsid w:val="008B4312"/>
    <w:rsid w:val="008B46B6"/>
    <w:rsid w:val="008B50F7"/>
    <w:rsid w:val="008B5902"/>
    <w:rsid w:val="008B59F4"/>
    <w:rsid w:val="008B6352"/>
    <w:rsid w:val="008B7792"/>
    <w:rsid w:val="008C0B20"/>
    <w:rsid w:val="008C0C55"/>
    <w:rsid w:val="008C1797"/>
    <w:rsid w:val="008C2A5D"/>
    <w:rsid w:val="008C307D"/>
    <w:rsid w:val="008C3A00"/>
    <w:rsid w:val="008C5314"/>
    <w:rsid w:val="008C559E"/>
    <w:rsid w:val="008C58D7"/>
    <w:rsid w:val="008C59E5"/>
    <w:rsid w:val="008C5D58"/>
    <w:rsid w:val="008C5F5E"/>
    <w:rsid w:val="008C5FE6"/>
    <w:rsid w:val="008C63AE"/>
    <w:rsid w:val="008C6686"/>
    <w:rsid w:val="008C6776"/>
    <w:rsid w:val="008C6EBA"/>
    <w:rsid w:val="008C7268"/>
    <w:rsid w:val="008C751A"/>
    <w:rsid w:val="008C7E48"/>
    <w:rsid w:val="008D000E"/>
    <w:rsid w:val="008D0763"/>
    <w:rsid w:val="008D07B0"/>
    <w:rsid w:val="008D096A"/>
    <w:rsid w:val="008D0BB6"/>
    <w:rsid w:val="008D0F69"/>
    <w:rsid w:val="008D1085"/>
    <w:rsid w:val="008D2122"/>
    <w:rsid w:val="008D2438"/>
    <w:rsid w:val="008D4114"/>
    <w:rsid w:val="008D44EB"/>
    <w:rsid w:val="008D4807"/>
    <w:rsid w:val="008D482F"/>
    <w:rsid w:val="008D563E"/>
    <w:rsid w:val="008D58C3"/>
    <w:rsid w:val="008D59B3"/>
    <w:rsid w:val="008D72F0"/>
    <w:rsid w:val="008D7FD5"/>
    <w:rsid w:val="008E1A8F"/>
    <w:rsid w:val="008E2ED2"/>
    <w:rsid w:val="008E3DFC"/>
    <w:rsid w:val="008E4822"/>
    <w:rsid w:val="008E5D28"/>
    <w:rsid w:val="008E651C"/>
    <w:rsid w:val="008E6E9A"/>
    <w:rsid w:val="008E7710"/>
    <w:rsid w:val="008E7AF4"/>
    <w:rsid w:val="008E7E10"/>
    <w:rsid w:val="008F030C"/>
    <w:rsid w:val="008F0418"/>
    <w:rsid w:val="008F0DE2"/>
    <w:rsid w:val="008F1098"/>
    <w:rsid w:val="008F12E9"/>
    <w:rsid w:val="008F169D"/>
    <w:rsid w:val="008F26B4"/>
    <w:rsid w:val="008F367A"/>
    <w:rsid w:val="008F3828"/>
    <w:rsid w:val="008F4035"/>
    <w:rsid w:val="008F48FE"/>
    <w:rsid w:val="008F4955"/>
    <w:rsid w:val="008F4A2B"/>
    <w:rsid w:val="008F4FE3"/>
    <w:rsid w:val="008F53CF"/>
    <w:rsid w:val="008F57B5"/>
    <w:rsid w:val="008F5880"/>
    <w:rsid w:val="008F5904"/>
    <w:rsid w:val="008F5B1F"/>
    <w:rsid w:val="008F6541"/>
    <w:rsid w:val="008F733E"/>
    <w:rsid w:val="008F7829"/>
    <w:rsid w:val="008F79A3"/>
    <w:rsid w:val="009002D4"/>
    <w:rsid w:val="00900945"/>
    <w:rsid w:val="00900EC9"/>
    <w:rsid w:val="0090104E"/>
    <w:rsid w:val="009011D7"/>
    <w:rsid w:val="0090186D"/>
    <w:rsid w:val="009018C6"/>
    <w:rsid w:val="00902C46"/>
    <w:rsid w:val="009040B0"/>
    <w:rsid w:val="00904295"/>
    <w:rsid w:val="009049BB"/>
    <w:rsid w:val="009054AF"/>
    <w:rsid w:val="00906586"/>
    <w:rsid w:val="00906FFB"/>
    <w:rsid w:val="00910422"/>
    <w:rsid w:val="00911188"/>
    <w:rsid w:val="009115E9"/>
    <w:rsid w:val="009125D5"/>
    <w:rsid w:val="00912E11"/>
    <w:rsid w:val="00913295"/>
    <w:rsid w:val="009136D7"/>
    <w:rsid w:val="00913706"/>
    <w:rsid w:val="00913AE9"/>
    <w:rsid w:val="00914DB7"/>
    <w:rsid w:val="00914F27"/>
    <w:rsid w:val="00916186"/>
    <w:rsid w:val="0091621C"/>
    <w:rsid w:val="00916BDF"/>
    <w:rsid w:val="00920036"/>
    <w:rsid w:val="00920672"/>
    <w:rsid w:val="009207E0"/>
    <w:rsid w:val="00920D03"/>
    <w:rsid w:val="0092166F"/>
    <w:rsid w:val="00921901"/>
    <w:rsid w:val="00921C2E"/>
    <w:rsid w:val="00921CED"/>
    <w:rsid w:val="00923082"/>
    <w:rsid w:val="00923A4C"/>
    <w:rsid w:val="00923A77"/>
    <w:rsid w:val="00923E52"/>
    <w:rsid w:val="009265A0"/>
    <w:rsid w:val="0092665E"/>
    <w:rsid w:val="009270D4"/>
    <w:rsid w:val="009279EB"/>
    <w:rsid w:val="009309DA"/>
    <w:rsid w:val="00931F0D"/>
    <w:rsid w:val="00931F87"/>
    <w:rsid w:val="00932158"/>
    <w:rsid w:val="00932D12"/>
    <w:rsid w:val="00933DB9"/>
    <w:rsid w:val="0093470D"/>
    <w:rsid w:val="00934DFD"/>
    <w:rsid w:val="00934F40"/>
    <w:rsid w:val="009351A3"/>
    <w:rsid w:val="009352EC"/>
    <w:rsid w:val="009358A1"/>
    <w:rsid w:val="0093632D"/>
    <w:rsid w:val="00936B40"/>
    <w:rsid w:val="00937C14"/>
    <w:rsid w:val="009409A2"/>
    <w:rsid w:val="00940B1A"/>
    <w:rsid w:val="00941506"/>
    <w:rsid w:val="00941717"/>
    <w:rsid w:val="009424E4"/>
    <w:rsid w:val="0094276D"/>
    <w:rsid w:val="009428B6"/>
    <w:rsid w:val="00943409"/>
    <w:rsid w:val="009446A8"/>
    <w:rsid w:val="00944D65"/>
    <w:rsid w:val="00945FCD"/>
    <w:rsid w:val="00946A1D"/>
    <w:rsid w:val="00947786"/>
    <w:rsid w:val="0095029C"/>
    <w:rsid w:val="009503D5"/>
    <w:rsid w:val="00950B9E"/>
    <w:rsid w:val="009516D8"/>
    <w:rsid w:val="00951710"/>
    <w:rsid w:val="00952F3E"/>
    <w:rsid w:val="00953179"/>
    <w:rsid w:val="00953B42"/>
    <w:rsid w:val="00954571"/>
    <w:rsid w:val="009547B7"/>
    <w:rsid w:val="009560D3"/>
    <w:rsid w:val="00956E24"/>
    <w:rsid w:val="0095763A"/>
    <w:rsid w:val="009602BF"/>
    <w:rsid w:val="0096052A"/>
    <w:rsid w:val="00960905"/>
    <w:rsid w:val="00960C1C"/>
    <w:rsid w:val="00962CC0"/>
    <w:rsid w:val="00964102"/>
    <w:rsid w:val="00964E68"/>
    <w:rsid w:val="00965501"/>
    <w:rsid w:val="00965BE2"/>
    <w:rsid w:val="0096639A"/>
    <w:rsid w:val="00966538"/>
    <w:rsid w:val="009673B9"/>
    <w:rsid w:val="00967428"/>
    <w:rsid w:val="009675C2"/>
    <w:rsid w:val="00967AF0"/>
    <w:rsid w:val="00967BE0"/>
    <w:rsid w:val="0097053D"/>
    <w:rsid w:val="00971147"/>
    <w:rsid w:val="00971323"/>
    <w:rsid w:val="009714E8"/>
    <w:rsid w:val="00971BE6"/>
    <w:rsid w:val="00972695"/>
    <w:rsid w:val="00972A4A"/>
    <w:rsid w:val="00974821"/>
    <w:rsid w:val="0097487B"/>
    <w:rsid w:val="00974936"/>
    <w:rsid w:val="0097493A"/>
    <w:rsid w:val="00974AE3"/>
    <w:rsid w:val="009762B9"/>
    <w:rsid w:val="0097659C"/>
    <w:rsid w:val="00976C46"/>
    <w:rsid w:val="00976CA2"/>
    <w:rsid w:val="009774F3"/>
    <w:rsid w:val="009806F9"/>
    <w:rsid w:val="00980C59"/>
    <w:rsid w:val="0098200A"/>
    <w:rsid w:val="009835B8"/>
    <w:rsid w:val="00984D2C"/>
    <w:rsid w:val="00985428"/>
    <w:rsid w:val="00985BCE"/>
    <w:rsid w:val="0098629B"/>
    <w:rsid w:val="00986653"/>
    <w:rsid w:val="00986EF6"/>
    <w:rsid w:val="009904A5"/>
    <w:rsid w:val="009914D6"/>
    <w:rsid w:val="0099194B"/>
    <w:rsid w:val="00992067"/>
    <w:rsid w:val="0099221C"/>
    <w:rsid w:val="00992371"/>
    <w:rsid w:val="009930F1"/>
    <w:rsid w:val="00993E73"/>
    <w:rsid w:val="0099461B"/>
    <w:rsid w:val="009953AE"/>
    <w:rsid w:val="00995FD2"/>
    <w:rsid w:val="00997EEA"/>
    <w:rsid w:val="00997F3D"/>
    <w:rsid w:val="009A324A"/>
    <w:rsid w:val="009A3691"/>
    <w:rsid w:val="009A3C74"/>
    <w:rsid w:val="009A48BF"/>
    <w:rsid w:val="009A4D1F"/>
    <w:rsid w:val="009A4DE1"/>
    <w:rsid w:val="009A5CDC"/>
    <w:rsid w:val="009A5D95"/>
    <w:rsid w:val="009A6D1E"/>
    <w:rsid w:val="009A76FB"/>
    <w:rsid w:val="009A77AC"/>
    <w:rsid w:val="009B00B1"/>
    <w:rsid w:val="009B0296"/>
    <w:rsid w:val="009B0671"/>
    <w:rsid w:val="009B0AA5"/>
    <w:rsid w:val="009B1165"/>
    <w:rsid w:val="009B134F"/>
    <w:rsid w:val="009B1496"/>
    <w:rsid w:val="009B3A9A"/>
    <w:rsid w:val="009B3F78"/>
    <w:rsid w:val="009B4B85"/>
    <w:rsid w:val="009B56EE"/>
    <w:rsid w:val="009B719F"/>
    <w:rsid w:val="009B73C3"/>
    <w:rsid w:val="009C0C4E"/>
    <w:rsid w:val="009C0CDD"/>
    <w:rsid w:val="009C0EA6"/>
    <w:rsid w:val="009C11B9"/>
    <w:rsid w:val="009C150F"/>
    <w:rsid w:val="009C308E"/>
    <w:rsid w:val="009C317A"/>
    <w:rsid w:val="009C351E"/>
    <w:rsid w:val="009C5A16"/>
    <w:rsid w:val="009C5CA0"/>
    <w:rsid w:val="009C6202"/>
    <w:rsid w:val="009C6912"/>
    <w:rsid w:val="009C7EC1"/>
    <w:rsid w:val="009D00CD"/>
    <w:rsid w:val="009D03E3"/>
    <w:rsid w:val="009D0556"/>
    <w:rsid w:val="009D0BB0"/>
    <w:rsid w:val="009D0CF7"/>
    <w:rsid w:val="009D1F9A"/>
    <w:rsid w:val="009D2FED"/>
    <w:rsid w:val="009D36A0"/>
    <w:rsid w:val="009D5708"/>
    <w:rsid w:val="009D7102"/>
    <w:rsid w:val="009E0300"/>
    <w:rsid w:val="009E0C53"/>
    <w:rsid w:val="009E1024"/>
    <w:rsid w:val="009E148F"/>
    <w:rsid w:val="009E1F30"/>
    <w:rsid w:val="009E205B"/>
    <w:rsid w:val="009E20A3"/>
    <w:rsid w:val="009E28B2"/>
    <w:rsid w:val="009E4210"/>
    <w:rsid w:val="009E4CFA"/>
    <w:rsid w:val="009E5430"/>
    <w:rsid w:val="009E65E9"/>
    <w:rsid w:val="009E692D"/>
    <w:rsid w:val="009E6B79"/>
    <w:rsid w:val="009E6E17"/>
    <w:rsid w:val="009E7330"/>
    <w:rsid w:val="009E7E48"/>
    <w:rsid w:val="009F05B9"/>
    <w:rsid w:val="009F18BC"/>
    <w:rsid w:val="009F2DDC"/>
    <w:rsid w:val="009F3EBB"/>
    <w:rsid w:val="009F4508"/>
    <w:rsid w:val="009F6334"/>
    <w:rsid w:val="009F7105"/>
    <w:rsid w:val="00A0122E"/>
    <w:rsid w:val="00A02D21"/>
    <w:rsid w:val="00A02E3E"/>
    <w:rsid w:val="00A03649"/>
    <w:rsid w:val="00A03A83"/>
    <w:rsid w:val="00A03C65"/>
    <w:rsid w:val="00A041E2"/>
    <w:rsid w:val="00A05332"/>
    <w:rsid w:val="00A057A5"/>
    <w:rsid w:val="00A05C4D"/>
    <w:rsid w:val="00A07436"/>
    <w:rsid w:val="00A0748C"/>
    <w:rsid w:val="00A07AA1"/>
    <w:rsid w:val="00A1095A"/>
    <w:rsid w:val="00A10ADC"/>
    <w:rsid w:val="00A11588"/>
    <w:rsid w:val="00A11B04"/>
    <w:rsid w:val="00A11BD2"/>
    <w:rsid w:val="00A12524"/>
    <w:rsid w:val="00A12BCB"/>
    <w:rsid w:val="00A12BD5"/>
    <w:rsid w:val="00A1342A"/>
    <w:rsid w:val="00A13463"/>
    <w:rsid w:val="00A1359D"/>
    <w:rsid w:val="00A140A5"/>
    <w:rsid w:val="00A14152"/>
    <w:rsid w:val="00A14ED8"/>
    <w:rsid w:val="00A14FB1"/>
    <w:rsid w:val="00A15E55"/>
    <w:rsid w:val="00A15E76"/>
    <w:rsid w:val="00A160F2"/>
    <w:rsid w:val="00A16607"/>
    <w:rsid w:val="00A16D78"/>
    <w:rsid w:val="00A1725F"/>
    <w:rsid w:val="00A17266"/>
    <w:rsid w:val="00A17BA7"/>
    <w:rsid w:val="00A17C39"/>
    <w:rsid w:val="00A17C43"/>
    <w:rsid w:val="00A20A94"/>
    <w:rsid w:val="00A20CC4"/>
    <w:rsid w:val="00A20E5E"/>
    <w:rsid w:val="00A20E87"/>
    <w:rsid w:val="00A21714"/>
    <w:rsid w:val="00A21763"/>
    <w:rsid w:val="00A22B4A"/>
    <w:rsid w:val="00A25E0B"/>
    <w:rsid w:val="00A262B1"/>
    <w:rsid w:val="00A2655F"/>
    <w:rsid w:val="00A268AF"/>
    <w:rsid w:val="00A271EB"/>
    <w:rsid w:val="00A27D5B"/>
    <w:rsid w:val="00A30082"/>
    <w:rsid w:val="00A306E6"/>
    <w:rsid w:val="00A30FAD"/>
    <w:rsid w:val="00A31445"/>
    <w:rsid w:val="00A31498"/>
    <w:rsid w:val="00A31840"/>
    <w:rsid w:val="00A32184"/>
    <w:rsid w:val="00A326D5"/>
    <w:rsid w:val="00A32721"/>
    <w:rsid w:val="00A32B56"/>
    <w:rsid w:val="00A331CA"/>
    <w:rsid w:val="00A33619"/>
    <w:rsid w:val="00A33E1B"/>
    <w:rsid w:val="00A34160"/>
    <w:rsid w:val="00A3492D"/>
    <w:rsid w:val="00A3531C"/>
    <w:rsid w:val="00A35B97"/>
    <w:rsid w:val="00A36550"/>
    <w:rsid w:val="00A36CDD"/>
    <w:rsid w:val="00A37820"/>
    <w:rsid w:val="00A37985"/>
    <w:rsid w:val="00A40BCB"/>
    <w:rsid w:val="00A416AF"/>
    <w:rsid w:val="00A41A6C"/>
    <w:rsid w:val="00A42399"/>
    <w:rsid w:val="00A42482"/>
    <w:rsid w:val="00A43716"/>
    <w:rsid w:val="00A443C5"/>
    <w:rsid w:val="00A44A99"/>
    <w:rsid w:val="00A455EF"/>
    <w:rsid w:val="00A45911"/>
    <w:rsid w:val="00A45B2C"/>
    <w:rsid w:val="00A46E1F"/>
    <w:rsid w:val="00A472D7"/>
    <w:rsid w:val="00A474A4"/>
    <w:rsid w:val="00A47ED0"/>
    <w:rsid w:val="00A541D8"/>
    <w:rsid w:val="00A54830"/>
    <w:rsid w:val="00A54E3D"/>
    <w:rsid w:val="00A55477"/>
    <w:rsid w:val="00A566B6"/>
    <w:rsid w:val="00A569A9"/>
    <w:rsid w:val="00A57170"/>
    <w:rsid w:val="00A57375"/>
    <w:rsid w:val="00A573E6"/>
    <w:rsid w:val="00A57674"/>
    <w:rsid w:val="00A57715"/>
    <w:rsid w:val="00A57901"/>
    <w:rsid w:val="00A57A92"/>
    <w:rsid w:val="00A60F53"/>
    <w:rsid w:val="00A61C1A"/>
    <w:rsid w:val="00A62414"/>
    <w:rsid w:val="00A62988"/>
    <w:rsid w:val="00A634E7"/>
    <w:rsid w:val="00A6390C"/>
    <w:rsid w:val="00A63924"/>
    <w:rsid w:val="00A63E9C"/>
    <w:rsid w:val="00A64572"/>
    <w:rsid w:val="00A649F4"/>
    <w:rsid w:val="00A64CE0"/>
    <w:rsid w:val="00A6586D"/>
    <w:rsid w:val="00A65DA4"/>
    <w:rsid w:val="00A66056"/>
    <w:rsid w:val="00A66CD5"/>
    <w:rsid w:val="00A670A1"/>
    <w:rsid w:val="00A706C3"/>
    <w:rsid w:val="00A712EB"/>
    <w:rsid w:val="00A713BD"/>
    <w:rsid w:val="00A71C4B"/>
    <w:rsid w:val="00A728D4"/>
    <w:rsid w:val="00A73FA0"/>
    <w:rsid w:val="00A73FC7"/>
    <w:rsid w:val="00A7514C"/>
    <w:rsid w:val="00A75680"/>
    <w:rsid w:val="00A76315"/>
    <w:rsid w:val="00A779B6"/>
    <w:rsid w:val="00A80EE1"/>
    <w:rsid w:val="00A83219"/>
    <w:rsid w:val="00A83B48"/>
    <w:rsid w:val="00A84A96"/>
    <w:rsid w:val="00A855FB"/>
    <w:rsid w:val="00A85D7E"/>
    <w:rsid w:val="00A86202"/>
    <w:rsid w:val="00A8640B"/>
    <w:rsid w:val="00A87E73"/>
    <w:rsid w:val="00A901C9"/>
    <w:rsid w:val="00A9068B"/>
    <w:rsid w:val="00A921DC"/>
    <w:rsid w:val="00A926AB"/>
    <w:rsid w:val="00A93B9D"/>
    <w:rsid w:val="00A93C62"/>
    <w:rsid w:val="00A9602C"/>
    <w:rsid w:val="00A96450"/>
    <w:rsid w:val="00A97639"/>
    <w:rsid w:val="00A97D0A"/>
    <w:rsid w:val="00AA0188"/>
    <w:rsid w:val="00AA094A"/>
    <w:rsid w:val="00AA1894"/>
    <w:rsid w:val="00AA26B5"/>
    <w:rsid w:val="00AA3397"/>
    <w:rsid w:val="00AA3901"/>
    <w:rsid w:val="00AA4499"/>
    <w:rsid w:val="00AA4C3A"/>
    <w:rsid w:val="00AA4FA3"/>
    <w:rsid w:val="00AA67D3"/>
    <w:rsid w:val="00AA67F1"/>
    <w:rsid w:val="00AA782F"/>
    <w:rsid w:val="00AA7C82"/>
    <w:rsid w:val="00AB023E"/>
    <w:rsid w:val="00AB03D6"/>
    <w:rsid w:val="00AB0823"/>
    <w:rsid w:val="00AB1605"/>
    <w:rsid w:val="00AB16D3"/>
    <w:rsid w:val="00AB1B51"/>
    <w:rsid w:val="00AB23F1"/>
    <w:rsid w:val="00AB24AA"/>
    <w:rsid w:val="00AB43B9"/>
    <w:rsid w:val="00AB470E"/>
    <w:rsid w:val="00AB4788"/>
    <w:rsid w:val="00AB488B"/>
    <w:rsid w:val="00AB4B52"/>
    <w:rsid w:val="00AB5581"/>
    <w:rsid w:val="00AB5AF3"/>
    <w:rsid w:val="00AB72C8"/>
    <w:rsid w:val="00AB72D0"/>
    <w:rsid w:val="00AB7597"/>
    <w:rsid w:val="00AB7F34"/>
    <w:rsid w:val="00AC0646"/>
    <w:rsid w:val="00AC1156"/>
    <w:rsid w:val="00AC17C3"/>
    <w:rsid w:val="00AC1BEA"/>
    <w:rsid w:val="00AC2E05"/>
    <w:rsid w:val="00AC2F72"/>
    <w:rsid w:val="00AC323E"/>
    <w:rsid w:val="00AC3368"/>
    <w:rsid w:val="00AC4067"/>
    <w:rsid w:val="00AC5152"/>
    <w:rsid w:val="00AC62C4"/>
    <w:rsid w:val="00AC704C"/>
    <w:rsid w:val="00AC71D3"/>
    <w:rsid w:val="00AC74AC"/>
    <w:rsid w:val="00AD04BD"/>
    <w:rsid w:val="00AD0AA1"/>
    <w:rsid w:val="00AD0D7D"/>
    <w:rsid w:val="00AD2254"/>
    <w:rsid w:val="00AD2837"/>
    <w:rsid w:val="00AD2A0C"/>
    <w:rsid w:val="00AD2A30"/>
    <w:rsid w:val="00AD2F15"/>
    <w:rsid w:val="00AD3B7B"/>
    <w:rsid w:val="00AD3C7F"/>
    <w:rsid w:val="00AD4290"/>
    <w:rsid w:val="00AD429C"/>
    <w:rsid w:val="00AD56CD"/>
    <w:rsid w:val="00AD56D9"/>
    <w:rsid w:val="00AD5709"/>
    <w:rsid w:val="00AD5C4C"/>
    <w:rsid w:val="00AD6494"/>
    <w:rsid w:val="00AD6724"/>
    <w:rsid w:val="00AD6C38"/>
    <w:rsid w:val="00AE015C"/>
    <w:rsid w:val="00AE03B4"/>
    <w:rsid w:val="00AE0D49"/>
    <w:rsid w:val="00AE21C3"/>
    <w:rsid w:val="00AE28C6"/>
    <w:rsid w:val="00AE2A84"/>
    <w:rsid w:val="00AE2C3D"/>
    <w:rsid w:val="00AE3327"/>
    <w:rsid w:val="00AE3E7D"/>
    <w:rsid w:val="00AE3F78"/>
    <w:rsid w:val="00AE4A21"/>
    <w:rsid w:val="00AE56F2"/>
    <w:rsid w:val="00AE58B6"/>
    <w:rsid w:val="00AE5B33"/>
    <w:rsid w:val="00AE609C"/>
    <w:rsid w:val="00AE68BA"/>
    <w:rsid w:val="00AE6C91"/>
    <w:rsid w:val="00AE6D6C"/>
    <w:rsid w:val="00AE788B"/>
    <w:rsid w:val="00AE7AA6"/>
    <w:rsid w:val="00AE7C34"/>
    <w:rsid w:val="00AF005A"/>
    <w:rsid w:val="00AF06F5"/>
    <w:rsid w:val="00AF10D9"/>
    <w:rsid w:val="00AF116A"/>
    <w:rsid w:val="00AF1198"/>
    <w:rsid w:val="00AF1254"/>
    <w:rsid w:val="00AF3BDF"/>
    <w:rsid w:val="00AF44DF"/>
    <w:rsid w:val="00AF4510"/>
    <w:rsid w:val="00AF4C03"/>
    <w:rsid w:val="00AF4CC5"/>
    <w:rsid w:val="00AF4CFA"/>
    <w:rsid w:val="00AF6302"/>
    <w:rsid w:val="00AF63A7"/>
    <w:rsid w:val="00B00726"/>
    <w:rsid w:val="00B0189B"/>
    <w:rsid w:val="00B02C85"/>
    <w:rsid w:val="00B03C25"/>
    <w:rsid w:val="00B03E3A"/>
    <w:rsid w:val="00B045C6"/>
    <w:rsid w:val="00B0460A"/>
    <w:rsid w:val="00B06587"/>
    <w:rsid w:val="00B0687B"/>
    <w:rsid w:val="00B076B5"/>
    <w:rsid w:val="00B07842"/>
    <w:rsid w:val="00B07A75"/>
    <w:rsid w:val="00B102B9"/>
    <w:rsid w:val="00B10E59"/>
    <w:rsid w:val="00B1117F"/>
    <w:rsid w:val="00B11DB2"/>
    <w:rsid w:val="00B1287B"/>
    <w:rsid w:val="00B12C25"/>
    <w:rsid w:val="00B13A8E"/>
    <w:rsid w:val="00B13D69"/>
    <w:rsid w:val="00B14629"/>
    <w:rsid w:val="00B14C05"/>
    <w:rsid w:val="00B1510B"/>
    <w:rsid w:val="00B1598A"/>
    <w:rsid w:val="00B15A5B"/>
    <w:rsid w:val="00B15DC2"/>
    <w:rsid w:val="00B16450"/>
    <w:rsid w:val="00B1648E"/>
    <w:rsid w:val="00B164F8"/>
    <w:rsid w:val="00B16E7A"/>
    <w:rsid w:val="00B1728D"/>
    <w:rsid w:val="00B17620"/>
    <w:rsid w:val="00B17C03"/>
    <w:rsid w:val="00B17CF4"/>
    <w:rsid w:val="00B20039"/>
    <w:rsid w:val="00B20067"/>
    <w:rsid w:val="00B20183"/>
    <w:rsid w:val="00B2020C"/>
    <w:rsid w:val="00B20734"/>
    <w:rsid w:val="00B20987"/>
    <w:rsid w:val="00B20F52"/>
    <w:rsid w:val="00B21036"/>
    <w:rsid w:val="00B21448"/>
    <w:rsid w:val="00B214CF"/>
    <w:rsid w:val="00B21F33"/>
    <w:rsid w:val="00B22267"/>
    <w:rsid w:val="00B2297D"/>
    <w:rsid w:val="00B24DC4"/>
    <w:rsid w:val="00B250A4"/>
    <w:rsid w:val="00B25406"/>
    <w:rsid w:val="00B2585C"/>
    <w:rsid w:val="00B26057"/>
    <w:rsid w:val="00B26B95"/>
    <w:rsid w:val="00B277A4"/>
    <w:rsid w:val="00B3014C"/>
    <w:rsid w:val="00B30A42"/>
    <w:rsid w:val="00B30CE1"/>
    <w:rsid w:val="00B311AF"/>
    <w:rsid w:val="00B31232"/>
    <w:rsid w:val="00B31D4B"/>
    <w:rsid w:val="00B333AD"/>
    <w:rsid w:val="00B33461"/>
    <w:rsid w:val="00B339B8"/>
    <w:rsid w:val="00B3417A"/>
    <w:rsid w:val="00B34799"/>
    <w:rsid w:val="00B34C4C"/>
    <w:rsid w:val="00B35185"/>
    <w:rsid w:val="00B357E9"/>
    <w:rsid w:val="00B35C87"/>
    <w:rsid w:val="00B3635D"/>
    <w:rsid w:val="00B36B25"/>
    <w:rsid w:val="00B36E98"/>
    <w:rsid w:val="00B37400"/>
    <w:rsid w:val="00B37FAA"/>
    <w:rsid w:val="00B40D66"/>
    <w:rsid w:val="00B41053"/>
    <w:rsid w:val="00B4171C"/>
    <w:rsid w:val="00B41925"/>
    <w:rsid w:val="00B41C91"/>
    <w:rsid w:val="00B42315"/>
    <w:rsid w:val="00B42565"/>
    <w:rsid w:val="00B43549"/>
    <w:rsid w:val="00B4416F"/>
    <w:rsid w:val="00B44455"/>
    <w:rsid w:val="00B44682"/>
    <w:rsid w:val="00B44BD4"/>
    <w:rsid w:val="00B469F9"/>
    <w:rsid w:val="00B46BAB"/>
    <w:rsid w:val="00B46F72"/>
    <w:rsid w:val="00B473F5"/>
    <w:rsid w:val="00B4747C"/>
    <w:rsid w:val="00B50A93"/>
    <w:rsid w:val="00B50C83"/>
    <w:rsid w:val="00B510E1"/>
    <w:rsid w:val="00B51733"/>
    <w:rsid w:val="00B520B0"/>
    <w:rsid w:val="00B53C77"/>
    <w:rsid w:val="00B53D01"/>
    <w:rsid w:val="00B53D34"/>
    <w:rsid w:val="00B54842"/>
    <w:rsid w:val="00B5492C"/>
    <w:rsid w:val="00B55A7F"/>
    <w:rsid w:val="00B6000D"/>
    <w:rsid w:val="00B60682"/>
    <w:rsid w:val="00B606A4"/>
    <w:rsid w:val="00B62E23"/>
    <w:rsid w:val="00B63361"/>
    <w:rsid w:val="00B63D6B"/>
    <w:rsid w:val="00B6431C"/>
    <w:rsid w:val="00B6487E"/>
    <w:rsid w:val="00B64A54"/>
    <w:rsid w:val="00B66228"/>
    <w:rsid w:val="00B6637C"/>
    <w:rsid w:val="00B66A6E"/>
    <w:rsid w:val="00B6709E"/>
    <w:rsid w:val="00B67941"/>
    <w:rsid w:val="00B70EF1"/>
    <w:rsid w:val="00B71A9F"/>
    <w:rsid w:val="00B7239A"/>
    <w:rsid w:val="00B72693"/>
    <w:rsid w:val="00B728B6"/>
    <w:rsid w:val="00B7298D"/>
    <w:rsid w:val="00B729B6"/>
    <w:rsid w:val="00B72E9A"/>
    <w:rsid w:val="00B7376C"/>
    <w:rsid w:val="00B7385B"/>
    <w:rsid w:val="00B73CA5"/>
    <w:rsid w:val="00B740EA"/>
    <w:rsid w:val="00B74A91"/>
    <w:rsid w:val="00B754BF"/>
    <w:rsid w:val="00B754EC"/>
    <w:rsid w:val="00B75D67"/>
    <w:rsid w:val="00B75E77"/>
    <w:rsid w:val="00B75EA7"/>
    <w:rsid w:val="00B76114"/>
    <w:rsid w:val="00B80531"/>
    <w:rsid w:val="00B80C8A"/>
    <w:rsid w:val="00B80FEC"/>
    <w:rsid w:val="00B81677"/>
    <w:rsid w:val="00B81CC1"/>
    <w:rsid w:val="00B8209E"/>
    <w:rsid w:val="00B82343"/>
    <w:rsid w:val="00B82FF4"/>
    <w:rsid w:val="00B840E7"/>
    <w:rsid w:val="00B841AC"/>
    <w:rsid w:val="00B85BB9"/>
    <w:rsid w:val="00B865FF"/>
    <w:rsid w:val="00B87480"/>
    <w:rsid w:val="00B8777E"/>
    <w:rsid w:val="00B87CAA"/>
    <w:rsid w:val="00B90034"/>
    <w:rsid w:val="00B90691"/>
    <w:rsid w:val="00B933B3"/>
    <w:rsid w:val="00B93FCE"/>
    <w:rsid w:val="00B962B3"/>
    <w:rsid w:val="00B96FFD"/>
    <w:rsid w:val="00B97068"/>
    <w:rsid w:val="00BA027D"/>
    <w:rsid w:val="00BA0F60"/>
    <w:rsid w:val="00BA1562"/>
    <w:rsid w:val="00BA1565"/>
    <w:rsid w:val="00BA1F58"/>
    <w:rsid w:val="00BA23BE"/>
    <w:rsid w:val="00BA2F95"/>
    <w:rsid w:val="00BA3125"/>
    <w:rsid w:val="00BA3F72"/>
    <w:rsid w:val="00BA4866"/>
    <w:rsid w:val="00BA586C"/>
    <w:rsid w:val="00BA5882"/>
    <w:rsid w:val="00BA59C4"/>
    <w:rsid w:val="00BA59E9"/>
    <w:rsid w:val="00BA5C98"/>
    <w:rsid w:val="00BA68BB"/>
    <w:rsid w:val="00BA72A5"/>
    <w:rsid w:val="00BA78B9"/>
    <w:rsid w:val="00BB1033"/>
    <w:rsid w:val="00BB1EC1"/>
    <w:rsid w:val="00BB2542"/>
    <w:rsid w:val="00BB2CA6"/>
    <w:rsid w:val="00BB3060"/>
    <w:rsid w:val="00BB3083"/>
    <w:rsid w:val="00BB37EF"/>
    <w:rsid w:val="00BB40F6"/>
    <w:rsid w:val="00BB41BA"/>
    <w:rsid w:val="00BB43F2"/>
    <w:rsid w:val="00BB52D4"/>
    <w:rsid w:val="00BB6DBD"/>
    <w:rsid w:val="00BC0100"/>
    <w:rsid w:val="00BC0BDC"/>
    <w:rsid w:val="00BC0F92"/>
    <w:rsid w:val="00BC1AD5"/>
    <w:rsid w:val="00BC1E25"/>
    <w:rsid w:val="00BC272B"/>
    <w:rsid w:val="00BC2D0B"/>
    <w:rsid w:val="00BC3282"/>
    <w:rsid w:val="00BC355C"/>
    <w:rsid w:val="00BC3A42"/>
    <w:rsid w:val="00BC3BBE"/>
    <w:rsid w:val="00BC44F9"/>
    <w:rsid w:val="00BC522F"/>
    <w:rsid w:val="00BC5457"/>
    <w:rsid w:val="00BC6CF3"/>
    <w:rsid w:val="00BC71A5"/>
    <w:rsid w:val="00BC7724"/>
    <w:rsid w:val="00BC791F"/>
    <w:rsid w:val="00BC7A00"/>
    <w:rsid w:val="00BD0439"/>
    <w:rsid w:val="00BD0832"/>
    <w:rsid w:val="00BD16A0"/>
    <w:rsid w:val="00BD2025"/>
    <w:rsid w:val="00BD2A5B"/>
    <w:rsid w:val="00BD2C79"/>
    <w:rsid w:val="00BD2F50"/>
    <w:rsid w:val="00BD3AD6"/>
    <w:rsid w:val="00BD3E74"/>
    <w:rsid w:val="00BD3FA3"/>
    <w:rsid w:val="00BD4019"/>
    <w:rsid w:val="00BD448E"/>
    <w:rsid w:val="00BD44CB"/>
    <w:rsid w:val="00BD4598"/>
    <w:rsid w:val="00BD48D7"/>
    <w:rsid w:val="00BD525C"/>
    <w:rsid w:val="00BD60C4"/>
    <w:rsid w:val="00BD6708"/>
    <w:rsid w:val="00BD6E4A"/>
    <w:rsid w:val="00BD78C0"/>
    <w:rsid w:val="00BD7CAD"/>
    <w:rsid w:val="00BD7E8E"/>
    <w:rsid w:val="00BE05B6"/>
    <w:rsid w:val="00BE092C"/>
    <w:rsid w:val="00BE1B07"/>
    <w:rsid w:val="00BE22B6"/>
    <w:rsid w:val="00BE36DE"/>
    <w:rsid w:val="00BE3871"/>
    <w:rsid w:val="00BE389E"/>
    <w:rsid w:val="00BE3CFF"/>
    <w:rsid w:val="00BE496C"/>
    <w:rsid w:val="00BE5AC6"/>
    <w:rsid w:val="00BE6948"/>
    <w:rsid w:val="00BE6C4F"/>
    <w:rsid w:val="00BE6D7E"/>
    <w:rsid w:val="00BE7EE8"/>
    <w:rsid w:val="00BF0E3B"/>
    <w:rsid w:val="00BF1919"/>
    <w:rsid w:val="00BF2A98"/>
    <w:rsid w:val="00BF2E4C"/>
    <w:rsid w:val="00BF4E7E"/>
    <w:rsid w:val="00BF4EAC"/>
    <w:rsid w:val="00BF5271"/>
    <w:rsid w:val="00BF59C9"/>
    <w:rsid w:val="00BF5ACD"/>
    <w:rsid w:val="00BF5CF1"/>
    <w:rsid w:val="00BF7A08"/>
    <w:rsid w:val="00BF7D45"/>
    <w:rsid w:val="00C007C0"/>
    <w:rsid w:val="00C00F05"/>
    <w:rsid w:val="00C01278"/>
    <w:rsid w:val="00C029A4"/>
    <w:rsid w:val="00C03F27"/>
    <w:rsid w:val="00C06A29"/>
    <w:rsid w:val="00C072C3"/>
    <w:rsid w:val="00C0778F"/>
    <w:rsid w:val="00C07A35"/>
    <w:rsid w:val="00C100C9"/>
    <w:rsid w:val="00C106CD"/>
    <w:rsid w:val="00C10B10"/>
    <w:rsid w:val="00C10F7A"/>
    <w:rsid w:val="00C12E40"/>
    <w:rsid w:val="00C13AF5"/>
    <w:rsid w:val="00C13BDF"/>
    <w:rsid w:val="00C13DF8"/>
    <w:rsid w:val="00C14778"/>
    <w:rsid w:val="00C14EB0"/>
    <w:rsid w:val="00C1584A"/>
    <w:rsid w:val="00C162DB"/>
    <w:rsid w:val="00C16933"/>
    <w:rsid w:val="00C20E85"/>
    <w:rsid w:val="00C21210"/>
    <w:rsid w:val="00C22580"/>
    <w:rsid w:val="00C2292C"/>
    <w:rsid w:val="00C235DF"/>
    <w:rsid w:val="00C236D3"/>
    <w:rsid w:val="00C2401E"/>
    <w:rsid w:val="00C2494C"/>
    <w:rsid w:val="00C249AB"/>
    <w:rsid w:val="00C25768"/>
    <w:rsid w:val="00C2598C"/>
    <w:rsid w:val="00C259D1"/>
    <w:rsid w:val="00C262F3"/>
    <w:rsid w:val="00C273A5"/>
    <w:rsid w:val="00C27D02"/>
    <w:rsid w:val="00C30937"/>
    <w:rsid w:val="00C311F5"/>
    <w:rsid w:val="00C31981"/>
    <w:rsid w:val="00C31FE9"/>
    <w:rsid w:val="00C32642"/>
    <w:rsid w:val="00C3608E"/>
    <w:rsid w:val="00C360BC"/>
    <w:rsid w:val="00C370A6"/>
    <w:rsid w:val="00C40227"/>
    <w:rsid w:val="00C40A5E"/>
    <w:rsid w:val="00C4132F"/>
    <w:rsid w:val="00C41414"/>
    <w:rsid w:val="00C41B36"/>
    <w:rsid w:val="00C422D6"/>
    <w:rsid w:val="00C423AF"/>
    <w:rsid w:val="00C42CE2"/>
    <w:rsid w:val="00C43C88"/>
    <w:rsid w:val="00C45901"/>
    <w:rsid w:val="00C46097"/>
    <w:rsid w:val="00C467E9"/>
    <w:rsid w:val="00C47D6A"/>
    <w:rsid w:val="00C47E0A"/>
    <w:rsid w:val="00C500FD"/>
    <w:rsid w:val="00C50139"/>
    <w:rsid w:val="00C50144"/>
    <w:rsid w:val="00C50523"/>
    <w:rsid w:val="00C5281C"/>
    <w:rsid w:val="00C53159"/>
    <w:rsid w:val="00C53694"/>
    <w:rsid w:val="00C53A05"/>
    <w:rsid w:val="00C53BE7"/>
    <w:rsid w:val="00C54060"/>
    <w:rsid w:val="00C54BBA"/>
    <w:rsid w:val="00C556DD"/>
    <w:rsid w:val="00C56AF6"/>
    <w:rsid w:val="00C56FC2"/>
    <w:rsid w:val="00C603B2"/>
    <w:rsid w:val="00C60C57"/>
    <w:rsid w:val="00C61595"/>
    <w:rsid w:val="00C6195F"/>
    <w:rsid w:val="00C6200C"/>
    <w:rsid w:val="00C621E5"/>
    <w:rsid w:val="00C622ED"/>
    <w:rsid w:val="00C6236D"/>
    <w:rsid w:val="00C63649"/>
    <w:rsid w:val="00C63871"/>
    <w:rsid w:val="00C657DF"/>
    <w:rsid w:val="00C67AE9"/>
    <w:rsid w:val="00C67CB4"/>
    <w:rsid w:val="00C708C5"/>
    <w:rsid w:val="00C70DFA"/>
    <w:rsid w:val="00C71AFA"/>
    <w:rsid w:val="00C73416"/>
    <w:rsid w:val="00C73CE7"/>
    <w:rsid w:val="00C73D8F"/>
    <w:rsid w:val="00C73D93"/>
    <w:rsid w:val="00C74180"/>
    <w:rsid w:val="00C7494D"/>
    <w:rsid w:val="00C74D8D"/>
    <w:rsid w:val="00C75608"/>
    <w:rsid w:val="00C7570B"/>
    <w:rsid w:val="00C76FB5"/>
    <w:rsid w:val="00C77A24"/>
    <w:rsid w:val="00C8056A"/>
    <w:rsid w:val="00C80A2B"/>
    <w:rsid w:val="00C80C00"/>
    <w:rsid w:val="00C820C7"/>
    <w:rsid w:val="00C84336"/>
    <w:rsid w:val="00C849F7"/>
    <w:rsid w:val="00C8587C"/>
    <w:rsid w:val="00C85928"/>
    <w:rsid w:val="00C86466"/>
    <w:rsid w:val="00C86951"/>
    <w:rsid w:val="00C87925"/>
    <w:rsid w:val="00C90DA0"/>
    <w:rsid w:val="00C91CA5"/>
    <w:rsid w:val="00C9254E"/>
    <w:rsid w:val="00C925F7"/>
    <w:rsid w:val="00C928E9"/>
    <w:rsid w:val="00C94519"/>
    <w:rsid w:val="00C94751"/>
    <w:rsid w:val="00C955A4"/>
    <w:rsid w:val="00C956B7"/>
    <w:rsid w:val="00C963EE"/>
    <w:rsid w:val="00C96527"/>
    <w:rsid w:val="00C96F36"/>
    <w:rsid w:val="00C97135"/>
    <w:rsid w:val="00C9765E"/>
    <w:rsid w:val="00C97845"/>
    <w:rsid w:val="00CA04EE"/>
    <w:rsid w:val="00CA05DC"/>
    <w:rsid w:val="00CA087A"/>
    <w:rsid w:val="00CA1F1C"/>
    <w:rsid w:val="00CA323A"/>
    <w:rsid w:val="00CA3360"/>
    <w:rsid w:val="00CA373E"/>
    <w:rsid w:val="00CA3ED6"/>
    <w:rsid w:val="00CA3EE5"/>
    <w:rsid w:val="00CA7800"/>
    <w:rsid w:val="00CB0638"/>
    <w:rsid w:val="00CB16D1"/>
    <w:rsid w:val="00CB2008"/>
    <w:rsid w:val="00CB2737"/>
    <w:rsid w:val="00CB342C"/>
    <w:rsid w:val="00CB49B3"/>
    <w:rsid w:val="00CB4DDD"/>
    <w:rsid w:val="00CB4E6A"/>
    <w:rsid w:val="00CB57A7"/>
    <w:rsid w:val="00CB5B59"/>
    <w:rsid w:val="00CC0D79"/>
    <w:rsid w:val="00CC124C"/>
    <w:rsid w:val="00CC17FE"/>
    <w:rsid w:val="00CC2121"/>
    <w:rsid w:val="00CC247A"/>
    <w:rsid w:val="00CC2764"/>
    <w:rsid w:val="00CC3A32"/>
    <w:rsid w:val="00CC3DB1"/>
    <w:rsid w:val="00CC4236"/>
    <w:rsid w:val="00CC4B2F"/>
    <w:rsid w:val="00CC5369"/>
    <w:rsid w:val="00CC5714"/>
    <w:rsid w:val="00CC5AE7"/>
    <w:rsid w:val="00CC61CA"/>
    <w:rsid w:val="00CC6E42"/>
    <w:rsid w:val="00CC7AB1"/>
    <w:rsid w:val="00CD081D"/>
    <w:rsid w:val="00CD1051"/>
    <w:rsid w:val="00CD1501"/>
    <w:rsid w:val="00CD343A"/>
    <w:rsid w:val="00CD3D98"/>
    <w:rsid w:val="00CD4FA3"/>
    <w:rsid w:val="00CD570A"/>
    <w:rsid w:val="00CD774B"/>
    <w:rsid w:val="00CD7918"/>
    <w:rsid w:val="00CD7995"/>
    <w:rsid w:val="00CE0B82"/>
    <w:rsid w:val="00CE1745"/>
    <w:rsid w:val="00CE2C79"/>
    <w:rsid w:val="00CE31E2"/>
    <w:rsid w:val="00CE3281"/>
    <w:rsid w:val="00CE3946"/>
    <w:rsid w:val="00CE44E9"/>
    <w:rsid w:val="00CE4937"/>
    <w:rsid w:val="00CE5631"/>
    <w:rsid w:val="00CE669D"/>
    <w:rsid w:val="00CE6B91"/>
    <w:rsid w:val="00CE6D48"/>
    <w:rsid w:val="00CE71B6"/>
    <w:rsid w:val="00CF0E4E"/>
    <w:rsid w:val="00CF0E92"/>
    <w:rsid w:val="00CF2FB8"/>
    <w:rsid w:val="00CF2FE4"/>
    <w:rsid w:val="00CF70CF"/>
    <w:rsid w:val="00CF7580"/>
    <w:rsid w:val="00CF75B2"/>
    <w:rsid w:val="00D000D3"/>
    <w:rsid w:val="00D013EF"/>
    <w:rsid w:val="00D02389"/>
    <w:rsid w:val="00D02DA8"/>
    <w:rsid w:val="00D02E1A"/>
    <w:rsid w:val="00D02EC3"/>
    <w:rsid w:val="00D0363E"/>
    <w:rsid w:val="00D04474"/>
    <w:rsid w:val="00D066C0"/>
    <w:rsid w:val="00D06DAC"/>
    <w:rsid w:val="00D0743A"/>
    <w:rsid w:val="00D07485"/>
    <w:rsid w:val="00D07770"/>
    <w:rsid w:val="00D1075E"/>
    <w:rsid w:val="00D10CC2"/>
    <w:rsid w:val="00D11367"/>
    <w:rsid w:val="00D11EF9"/>
    <w:rsid w:val="00D11EFC"/>
    <w:rsid w:val="00D124B3"/>
    <w:rsid w:val="00D12A56"/>
    <w:rsid w:val="00D12F9F"/>
    <w:rsid w:val="00D13E8A"/>
    <w:rsid w:val="00D142A6"/>
    <w:rsid w:val="00D14D2F"/>
    <w:rsid w:val="00D14E2F"/>
    <w:rsid w:val="00D17A11"/>
    <w:rsid w:val="00D17AB4"/>
    <w:rsid w:val="00D17B28"/>
    <w:rsid w:val="00D17CEC"/>
    <w:rsid w:val="00D17D87"/>
    <w:rsid w:val="00D2095F"/>
    <w:rsid w:val="00D211CC"/>
    <w:rsid w:val="00D21346"/>
    <w:rsid w:val="00D228D5"/>
    <w:rsid w:val="00D22C5A"/>
    <w:rsid w:val="00D247D6"/>
    <w:rsid w:val="00D253BA"/>
    <w:rsid w:val="00D257E9"/>
    <w:rsid w:val="00D2582C"/>
    <w:rsid w:val="00D262A8"/>
    <w:rsid w:val="00D262FC"/>
    <w:rsid w:val="00D26A9B"/>
    <w:rsid w:val="00D27CEA"/>
    <w:rsid w:val="00D27CF8"/>
    <w:rsid w:val="00D27FB4"/>
    <w:rsid w:val="00D30322"/>
    <w:rsid w:val="00D306E6"/>
    <w:rsid w:val="00D31202"/>
    <w:rsid w:val="00D322A2"/>
    <w:rsid w:val="00D32B7C"/>
    <w:rsid w:val="00D33000"/>
    <w:rsid w:val="00D33395"/>
    <w:rsid w:val="00D33AA2"/>
    <w:rsid w:val="00D34557"/>
    <w:rsid w:val="00D34E89"/>
    <w:rsid w:val="00D35109"/>
    <w:rsid w:val="00D35394"/>
    <w:rsid w:val="00D35420"/>
    <w:rsid w:val="00D35993"/>
    <w:rsid w:val="00D35A0C"/>
    <w:rsid w:val="00D35C96"/>
    <w:rsid w:val="00D35FBA"/>
    <w:rsid w:val="00D3655D"/>
    <w:rsid w:val="00D37048"/>
    <w:rsid w:val="00D37E0F"/>
    <w:rsid w:val="00D404B2"/>
    <w:rsid w:val="00D40BF8"/>
    <w:rsid w:val="00D41CD5"/>
    <w:rsid w:val="00D41FFA"/>
    <w:rsid w:val="00D42349"/>
    <w:rsid w:val="00D42975"/>
    <w:rsid w:val="00D42FD0"/>
    <w:rsid w:val="00D44004"/>
    <w:rsid w:val="00D444F8"/>
    <w:rsid w:val="00D503D0"/>
    <w:rsid w:val="00D50406"/>
    <w:rsid w:val="00D50915"/>
    <w:rsid w:val="00D523B3"/>
    <w:rsid w:val="00D52E07"/>
    <w:rsid w:val="00D53C37"/>
    <w:rsid w:val="00D540D0"/>
    <w:rsid w:val="00D54515"/>
    <w:rsid w:val="00D55646"/>
    <w:rsid w:val="00D559DC"/>
    <w:rsid w:val="00D55A18"/>
    <w:rsid w:val="00D55B48"/>
    <w:rsid w:val="00D56148"/>
    <w:rsid w:val="00D56A98"/>
    <w:rsid w:val="00D570D7"/>
    <w:rsid w:val="00D57BBC"/>
    <w:rsid w:val="00D60F90"/>
    <w:rsid w:val="00D62372"/>
    <w:rsid w:val="00D631C5"/>
    <w:rsid w:val="00D63F82"/>
    <w:rsid w:val="00D641B0"/>
    <w:rsid w:val="00D64AA7"/>
    <w:rsid w:val="00D6577B"/>
    <w:rsid w:val="00D65947"/>
    <w:rsid w:val="00D664A3"/>
    <w:rsid w:val="00D67928"/>
    <w:rsid w:val="00D67D05"/>
    <w:rsid w:val="00D70F37"/>
    <w:rsid w:val="00D71BA2"/>
    <w:rsid w:val="00D72FA8"/>
    <w:rsid w:val="00D73841"/>
    <w:rsid w:val="00D7397E"/>
    <w:rsid w:val="00D74D64"/>
    <w:rsid w:val="00D74E65"/>
    <w:rsid w:val="00D7563F"/>
    <w:rsid w:val="00D76129"/>
    <w:rsid w:val="00D767F8"/>
    <w:rsid w:val="00D77243"/>
    <w:rsid w:val="00D806C4"/>
    <w:rsid w:val="00D82EED"/>
    <w:rsid w:val="00D82F80"/>
    <w:rsid w:val="00D832F3"/>
    <w:rsid w:val="00D837E4"/>
    <w:rsid w:val="00D83B9F"/>
    <w:rsid w:val="00D83D06"/>
    <w:rsid w:val="00D8455A"/>
    <w:rsid w:val="00D856F2"/>
    <w:rsid w:val="00D85B29"/>
    <w:rsid w:val="00D8747B"/>
    <w:rsid w:val="00D87CAF"/>
    <w:rsid w:val="00D87D48"/>
    <w:rsid w:val="00D9038B"/>
    <w:rsid w:val="00D90527"/>
    <w:rsid w:val="00D90BF3"/>
    <w:rsid w:val="00D90CB1"/>
    <w:rsid w:val="00D914D6"/>
    <w:rsid w:val="00D91631"/>
    <w:rsid w:val="00D91D41"/>
    <w:rsid w:val="00D91F6A"/>
    <w:rsid w:val="00D92792"/>
    <w:rsid w:val="00D932B3"/>
    <w:rsid w:val="00D939DB"/>
    <w:rsid w:val="00D943C6"/>
    <w:rsid w:val="00D956C5"/>
    <w:rsid w:val="00D970E6"/>
    <w:rsid w:val="00D9751F"/>
    <w:rsid w:val="00D97593"/>
    <w:rsid w:val="00D97857"/>
    <w:rsid w:val="00D97BE7"/>
    <w:rsid w:val="00DA0B5E"/>
    <w:rsid w:val="00DA1E62"/>
    <w:rsid w:val="00DA1ED7"/>
    <w:rsid w:val="00DA2398"/>
    <w:rsid w:val="00DA271D"/>
    <w:rsid w:val="00DA28C0"/>
    <w:rsid w:val="00DA2AD6"/>
    <w:rsid w:val="00DA332F"/>
    <w:rsid w:val="00DA392B"/>
    <w:rsid w:val="00DA3CB0"/>
    <w:rsid w:val="00DA3D56"/>
    <w:rsid w:val="00DA3FB9"/>
    <w:rsid w:val="00DA4192"/>
    <w:rsid w:val="00DA455C"/>
    <w:rsid w:val="00DA56E9"/>
    <w:rsid w:val="00DA5904"/>
    <w:rsid w:val="00DA692A"/>
    <w:rsid w:val="00DA69DE"/>
    <w:rsid w:val="00DA7043"/>
    <w:rsid w:val="00DA7274"/>
    <w:rsid w:val="00DA73BA"/>
    <w:rsid w:val="00DA7D66"/>
    <w:rsid w:val="00DB016D"/>
    <w:rsid w:val="00DB08AB"/>
    <w:rsid w:val="00DB0B36"/>
    <w:rsid w:val="00DB0DD3"/>
    <w:rsid w:val="00DB128B"/>
    <w:rsid w:val="00DB15F9"/>
    <w:rsid w:val="00DB1CB5"/>
    <w:rsid w:val="00DB1FC7"/>
    <w:rsid w:val="00DB2213"/>
    <w:rsid w:val="00DB2585"/>
    <w:rsid w:val="00DB34C0"/>
    <w:rsid w:val="00DB3A5C"/>
    <w:rsid w:val="00DB3AC9"/>
    <w:rsid w:val="00DB4F38"/>
    <w:rsid w:val="00DB52F0"/>
    <w:rsid w:val="00DB5342"/>
    <w:rsid w:val="00DB63D9"/>
    <w:rsid w:val="00DB6695"/>
    <w:rsid w:val="00DB6C28"/>
    <w:rsid w:val="00DB791C"/>
    <w:rsid w:val="00DB7982"/>
    <w:rsid w:val="00DB7C6F"/>
    <w:rsid w:val="00DB7EE8"/>
    <w:rsid w:val="00DC02A3"/>
    <w:rsid w:val="00DC0741"/>
    <w:rsid w:val="00DC09DC"/>
    <w:rsid w:val="00DC0E03"/>
    <w:rsid w:val="00DC1365"/>
    <w:rsid w:val="00DC2970"/>
    <w:rsid w:val="00DC2A59"/>
    <w:rsid w:val="00DC2F9F"/>
    <w:rsid w:val="00DC3A19"/>
    <w:rsid w:val="00DC3E64"/>
    <w:rsid w:val="00DC456F"/>
    <w:rsid w:val="00DC567C"/>
    <w:rsid w:val="00DC56CA"/>
    <w:rsid w:val="00DC5765"/>
    <w:rsid w:val="00DC5AB3"/>
    <w:rsid w:val="00DC63DE"/>
    <w:rsid w:val="00DC69BD"/>
    <w:rsid w:val="00DC6A08"/>
    <w:rsid w:val="00DC6B0A"/>
    <w:rsid w:val="00DC6D15"/>
    <w:rsid w:val="00DC6DEE"/>
    <w:rsid w:val="00DC7AF4"/>
    <w:rsid w:val="00DD0250"/>
    <w:rsid w:val="00DD0560"/>
    <w:rsid w:val="00DD1988"/>
    <w:rsid w:val="00DD263C"/>
    <w:rsid w:val="00DD3256"/>
    <w:rsid w:val="00DD3A5E"/>
    <w:rsid w:val="00DD3F18"/>
    <w:rsid w:val="00DD4AE6"/>
    <w:rsid w:val="00DD4D7A"/>
    <w:rsid w:val="00DD51C9"/>
    <w:rsid w:val="00DD61F9"/>
    <w:rsid w:val="00DD6337"/>
    <w:rsid w:val="00DD6B15"/>
    <w:rsid w:val="00DD797F"/>
    <w:rsid w:val="00DD7C89"/>
    <w:rsid w:val="00DE02C0"/>
    <w:rsid w:val="00DE080A"/>
    <w:rsid w:val="00DE0F03"/>
    <w:rsid w:val="00DE27CB"/>
    <w:rsid w:val="00DE30C6"/>
    <w:rsid w:val="00DE317F"/>
    <w:rsid w:val="00DE39B8"/>
    <w:rsid w:val="00DE404E"/>
    <w:rsid w:val="00DE4277"/>
    <w:rsid w:val="00DE545A"/>
    <w:rsid w:val="00DE59A1"/>
    <w:rsid w:val="00DE59A9"/>
    <w:rsid w:val="00DE7225"/>
    <w:rsid w:val="00DE778B"/>
    <w:rsid w:val="00DE7A95"/>
    <w:rsid w:val="00DF0D52"/>
    <w:rsid w:val="00DF1394"/>
    <w:rsid w:val="00DF16F8"/>
    <w:rsid w:val="00DF1860"/>
    <w:rsid w:val="00DF1A15"/>
    <w:rsid w:val="00DF24F5"/>
    <w:rsid w:val="00DF261C"/>
    <w:rsid w:val="00DF2D8F"/>
    <w:rsid w:val="00DF2D99"/>
    <w:rsid w:val="00DF2DF5"/>
    <w:rsid w:val="00DF3555"/>
    <w:rsid w:val="00DF3F12"/>
    <w:rsid w:val="00DF43B3"/>
    <w:rsid w:val="00DF4636"/>
    <w:rsid w:val="00DF5020"/>
    <w:rsid w:val="00DF5626"/>
    <w:rsid w:val="00DF61B4"/>
    <w:rsid w:val="00DF785D"/>
    <w:rsid w:val="00DF796E"/>
    <w:rsid w:val="00E00284"/>
    <w:rsid w:val="00E01077"/>
    <w:rsid w:val="00E0134C"/>
    <w:rsid w:val="00E0139C"/>
    <w:rsid w:val="00E01417"/>
    <w:rsid w:val="00E01B71"/>
    <w:rsid w:val="00E02484"/>
    <w:rsid w:val="00E026FD"/>
    <w:rsid w:val="00E0278A"/>
    <w:rsid w:val="00E02B7C"/>
    <w:rsid w:val="00E02BD0"/>
    <w:rsid w:val="00E0376F"/>
    <w:rsid w:val="00E05265"/>
    <w:rsid w:val="00E059A4"/>
    <w:rsid w:val="00E05AEA"/>
    <w:rsid w:val="00E05DBB"/>
    <w:rsid w:val="00E062C9"/>
    <w:rsid w:val="00E06C5A"/>
    <w:rsid w:val="00E07A6D"/>
    <w:rsid w:val="00E07AE3"/>
    <w:rsid w:val="00E11804"/>
    <w:rsid w:val="00E14163"/>
    <w:rsid w:val="00E14D6E"/>
    <w:rsid w:val="00E15212"/>
    <w:rsid w:val="00E156FA"/>
    <w:rsid w:val="00E15A22"/>
    <w:rsid w:val="00E16108"/>
    <w:rsid w:val="00E163E2"/>
    <w:rsid w:val="00E1643F"/>
    <w:rsid w:val="00E164D4"/>
    <w:rsid w:val="00E164DA"/>
    <w:rsid w:val="00E169C4"/>
    <w:rsid w:val="00E17740"/>
    <w:rsid w:val="00E17D16"/>
    <w:rsid w:val="00E215B4"/>
    <w:rsid w:val="00E21623"/>
    <w:rsid w:val="00E2188F"/>
    <w:rsid w:val="00E21FF3"/>
    <w:rsid w:val="00E22006"/>
    <w:rsid w:val="00E2200F"/>
    <w:rsid w:val="00E226D8"/>
    <w:rsid w:val="00E2280C"/>
    <w:rsid w:val="00E229EC"/>
    <w:rsid w:val="00E237B9"/>
    <w:rsid w:val="00E2385C"/>
    <w:rsid w:val="00E238F5"/>
    <w:rsid w:val="00E24280"/>
    <w:rsid w:val="00E24D76"/>
    <w:rsid w:val="00E26439"/>
    <w:rsid w:val="00E26637"/>
    <w:rsid w:val="00E2668C"/>
    <w:rsid w:val="00E27839"/>
    <w:rsid w:val="00E27DD2"/>
    <w:rsid w:val="00E304F1"/>
    <w:rsid w:val="00E312B9"/>
    <w:rsid w:val="00E32081"/>
    <w:rsid w:val="00E32723"/>
    <w:rsid w:val="00E33146"/>
    <w:rsid w:val="00E332C2"/>
    <w:rsid w:val="00E33683"/>
    <w:rsid w:val="00E33E86"/>
    <w:rsid w:val="00E342A0"/>
    <w:rsid w:val="00E34475"/>
    <w:rsid w:val="00E349C8"/>
    <w:rsid w:val="00E34C7D"/>
    <w:rsid w:val="00E35272"/>
    <w:rsid w:val="00E35308"/>
    <w:rsid w:val="00E35A7C"/>
    <w:rsid w:val="00E35AD9"/>
    <w:rsid w:val="00E36254"/>
    <w:rsid w:val="00E3654B"/>
    <w:rsid w:val="00E36695"/>
    <w:rsid w:val="00E37581"/>
    <w:rsid w:val="00E37C72"/>
    <w:rsid w:val="00E40448"/>
    <w:rsid w:val="00E43288"/>
    <w:rsid w:val="00E438E3"/>
    <w:rsid w:val="00E44CE8"/>
    <w:rsid w:val="00E44D63"/>
    <w:rsid w:val="00E44E27"/>
    <w:rsid w:val="00E46FF4"/>
    <w:rsid w:val="00E47089"/>
    <w:rsid w:val="00E47442"/>
    <w:rsid w:val="00E47F6F"/>
    <w:rsid w:val="00E501AE"/>
    <w:rsid w:val="00E505A3"/>
    <w:rsid w:val="00E51AA6"/>
    <w:rsid w:val="00E51EB2"/>
    <w:rsid w:val="00E51EF3"/>
    <w:rsid w:val="00E528FA"/>
    <w:rsid w:val="00E53E46"/>
    <w:rsid w:val="00E54DF9"/>
    <w:rsid w:val="00E55F56"/>
    <w:rsid w:val="00E6057A"/>
    <w:rsid w:val="00E6124C"/>
    <w:rsid w:val="00E61653"/>
    <w:rsid w:val="00E616E4"/>
    <w:rsid w:val="00E61FC5"/>
    <w:rsid w:val="00E6394F"/>
    <w:rsid w:val="00E640DE"/>
    <w:rsid w:val="00E64AED"/>
    <w:rsid w:val="00E65D2E"/>
    <w:rsid w:val="00E65ED4"/>
    <w:rsid w:val="00E66FC0"/>
    <w:rsid w:val="00E6734E"/>
    <w:rsid w:val="00E67649"/>
    <w:rsid w:val="00E67DD8"/>
    <w:rsid w:val="00E7048D"/>
    <w:rsid w:val="00E71689"/>
    <w:rsid w:val="00E72B9D"/>
    <w:rsid w:val="00E72D93"/>
    <w:rsid w:val="00E72DF3"/>
    <w:rsid w:val="00E738DA"/>
    <w:rsid w:val="00E765D7"/>
    <w:rsid w:val="00E76926"/>
    <w:rsid w:val="00E76BC3"/>
    <w:rsid w:val="00E80F32"/>
    <w:rsid w:val="00E81328"/>
    <w:rsid w:val="00E81514"/>
    <w:rsid w:val="00E819A6"/>
    <w:rsid w:val="00E81E0B"/>
    <w:rsid w:val="00E829B5"/>
    <w:rsid w:val="00E832DF"/>
    <w:rsid w:val="00E8344B"/>
    <w:rsid w:val="00E83622"/>
    <w:rsid w:val="00E83958"/>
    <w:rsid w:val="00E840DB"/>
    <w:rsid w:val="00E84393"/>
    <w:rsid w:val="00E84FA5"/>
    <w:rsid w:val="00E85F85"/>
    <w:rsid w:val="00E8641C"/>
    <w:rsid w:val="00E867CC"/>
    <w:rsid w:val="00E86B84"/>
    <w:rsid w:val="00E91F63"/>
    <w:rsid w:val="00E920A6"/>
    <w:rsid w:val="00E92DDB"/>
    <w:rsid w:val="00E95321"/>
    <w:rsid w:val="00E953C0"/>
    <w:rsid w:val="00E9622E"/>
    <w:rsid w:val="00E9646E"/>
    <w:rsid w:val="00E96747"/>
    <w:rsid w:val="00E96D33"/>
    <w:rsid w:val="00E97497"/>
    <w:rsid w:val="00E97DF4"/>
    <w:rsid w:val="00EA096F"/>
    <w:rsid w:val="00EA09C7"/>
    <w:rsid w:val="00EA0B1E"/>
    <w:rsid w:val="00EA0D79"/>
    <w:rsid w:val="00EA0D9B"/>
    <w:rsid w:val="00EA1A58"/>
    <w:rsid w:val="00EA434B"/>
    <w:rsid w:val="00EA45AE"/>
    <w:rsid w:val="00EA47D3"/>
    <w:rsid w:val="00EA504D"/>
    <w:rsid w:val="00EA51BF"/>
    <w:rsid w:val="00EA5CB1"/>
    <w:rsid w:val="00EA66CA"/>
    <w:rsid w:val="00EA67E1"/>
    <w:rsid w:val="00EA7164"/>
    <w:rsid w:val="00EA7C8B"/>
    <w:rsid w:val="00EB0348"/>
    <w:rsid w:val="00EB079B"/>
    <w:rsid w:val="00EB07C9"/>
    <w:rsid w:val="00EB08E5"/>
    <w:rsid w:val="00EB0CF3"/>
    <w:rsid w:val="00EB1BC3"/>
    <w:rsid w:val="00EB1CBB"/>
    <w:rsid w:val="00EB26ED"/>
    <w:rsid w:val="00EB3006"/>
    <w:rsid w:val="00EB3F91"/>
    <w:rsid w:val="00EB543B"/>
    <w:rsid w:val="00EB5B0D"/>
    <w:rsid w:val="00EB5F71"/>
    <w:rsid w:val="00EB7747"/>
    <w:rsid w:val="00EC0385"/>
    <w:rsid w:val="00EC0CD0"/>
    <w:rsid w:val="00EC12AE"/>
    <w:rsid w:val="00EC1EDC"/>
    <w:rsid w:val="00EC2489"/>
    <w:rsid w:val="00EC2AF5"/>
    <w:rsid w:val="00EC3427"/>
    <w:rsid w:val="00EC4145"/>
    <w:rsid w:val="00EC4934"/>
    <w:rsid w:val="00EC4B1A"/>
    <w:rsid w:val="00EC4F9B"/>
    <w:rsid w:val="00EC530D"/>
    <w:rsid w:val="00EC5313"/>
    <w:rsid w:val="00EC5E4D"/>
    <w:rsid w:val="00EC643D"/>
    <w:rsid w:val="00EC765F"/>
    <w:rsid w:val="00ED03DA"/>
    <w:rsid w:val="00ED0744"/>
    <w:rsid w:val="00ED0E32"/>
    <w:rsid w:val="00ED190A"/>
    <w:rsid w:val="00ED2974"/>
    <w:rsid w:val="00ED3C47"/>
    <w:rsid w:val="00ED3EF8"/>
    <w:rsid w:val="00ED6225"/>
    <w:rsid w:val="00ED6AD2"/>
    <w:rsid w:val="00ED6BD1"/>
    <w:rsid w:val="00ED72C0"/>
    <w:rsid w:val="00ED7C69"/>
    <w:rsid w:val="00EE0A6C"/>
    <w:rsid w:val="00EE10D1"/>
    <w:rsid w:val="00EE13AD"/>
    <w:rsid w:val="00EE193E"/>
    <w:rsid w:val="00EE3C2E"/>
    <w:rsid w:val="00EE3D5C"/>
    <w:rsid w:val="00EE3EAE"/>
    <w:rsid w:val="00EE46A1"/>
    <w:rsid w:val="00EE49C9"/>
    <w:rsid w:val="00EE4B91"/>
    <w:rsid w:val="00EE4BCA"/>
    <w:rsid w:val="00EE4E5E"/>
    <w:rsid w:val="00EE4EAF"/>
    <w:rsid w:val="00EE54B2"/>
    <w:rsid w:val="00EE55BB"/>
    <w:rsid w:val="00EE5CB4"/>
    <w:rsid w:val="00EE6164"/>
    <w:rsid w:val="00EE6466"/>
    <w:rsid w:val="00EE696A"/>
    <w:rsid w:val="00EE76AE"/>
    <w:rsid w:val="00EE7ECB"/>
    <w:rsid w:val="00EE7F12"/>
    <w:rsid w:val="00EF0A94"/>
    <w:rsid w:val="00EF0E89"/>
    <w:rsid w:val="00EF13A9"/>
    <w:rsid w:val="00EF1993"/>
    <w:rsid w:val="00EF1B19"/>
    <w:rsid w:val="00EF2BEA"/>
    <w:rsid w:val="00EF312F"/>
    <w:rsid w:val="00EF5141"/>
    <w:rsid w:val="00EF526E"/>
    <w:rsid w:val="00EF5FEE"/>
    <w:rsid w:val="00EF6339"/>
    <w:rsid w:val="00EF6529"/>
    <w:rsid w:val="00EF79F8"/>
    <w:rsid w:val="00F01352"/>
    <w:rsid w:val="00F02431"/>
    <w:rsid w:val="00F02873"/>
    <w:rsid w:val="00F030A5"/>
    <w:rsid w:val="00F033F1"/>
    <w:rsid w:val="00F034A7"/>
    <w:rsid w:val="00F042D1"/>
    <w:rsid w:val="00F053DB"/>
    <w:rsid w:val="00F0542A"/>
    <w:rsid w:val="00F05595"/>
    <w:rsid w:val="00F071A9"/>
    <w:rsid w:val="00F072EC"/>
    <w:rsid w:val="00F10935"/>
    <w:rsid w:val="00F10C15"/>
    <w:rsid w:val="00F10CC3"/>
    <w:rsid w:val="00F11789"/>
    <w:rsid w:val="00F121A6"/>
    <w:rsid w:val="00F12585"/>
    <w:rsid w:val="00F1274C"/>
    <w:rsid w:val="00F12DA4"/>
    <w:rsid w:val="00F13295"/>
    <w:rsid w:val="00F143F0"/>
    <w:rsid w:val="00F14CFD"/>
    <w:rsid w:val="00F14D4E"/>
    <w:rsid w:val="00F1635A"/>
    <w:rsid w:val="00F167CC"/>
    <w:rsid w:val="00F16885"/>
    <w:rsid w:val="00F16D3E"/>
    <w:rsid w:val="00F17100"/>
    <w:rsid w:val="00F17DFD"/>
    <w:rsid w:val="00F20525"/>
    <w:rsid w:val="00F206CC"/>
    <w:rsid w:val="00F20C70"/>
    <w:rsid w:val="00F21684"/>
    <w:rsid w:val="00F21D17"/>
    <w:rsid w:val="00F22275"/>
    <w:rsid w:val="00F22D59"/>
    <w:rsid w:val="00F238C8"/>
    <w:rsid w:val="00F238CF"/>
    <w:rsid w:val="00F256B1"/>
    <w:rsid w:val="00F25FEA"/>
    <w:rsid w:val="00F2793C"/>
    <w:rsid w:val="00F30178"/>
    <w:rsid w:val="00F32706"/>
    <w:rsid w:val="00F328F2"/>
    <w:rsid w:val="00F32FC9"/>
    <w:rsid w:val="00F338EF"/>
    <w:rsid w:val="00F344D8"/>
    <w:rsid w:val="00F34561"/>
    <w:rsid w:val="00F34E8F"/>
    <w:rsid w:val="00F35496"/>
    <w:rsid w:val="00F35DF8"/>
    <w:rsid w:val="00F36994"/>
    <w:rsid w:val="00F37534"/>
    <w:rsid w:val="00F37D4F"/>
    <w:rsid w:val="00F4135C"/>
    <w:rsid w:val="00F41842"/>
    <w:rsid w:val="00F41864"/>
    <w:rsid w:val="00F41AB0"/>
    <w:rsid w:val="00F41DFC"/>
    <w:rsid w:val="00F4227E"/>
    <w:rsid w:val="00F424B4"/>
    <w:rsid w:val="00F437A4"/>
    <w:rsid w:val="00F44A13"/>
    <w:rsid w:val="00F44B6F"/>
    <w:rsid w:val="00F456E0"/>
    <w:rsid w:val="00F45EC4"/>
    <w:rsid w:val="00F46223"/>
    <w:rsid w:val="00F46BED"/>
    <w:rsid w:val="00F471A6"/>
    <w:rsid w:val="00F50448"/>
    <w:rsid w:val="00F5093C"/>
    <w:rsid w:val="00F513AA"/>
    <w:rsid w:val="00F5293A"/>
    <w:rsid w:val="00F52F9E"/>
    <w:rsid w:val="00F546B9"/>
    <w:rsid w:val="00F54BE3"/>
    <w:rsid w:val="00F563C9"/>
    <w:rsid w:val="00F56659"/>
    <w:rsid w:val="00F569D9"/>
    <w:rsid w:val="00F57B10"/>
    <w:rsid w:val="00F57F9C"/>
    <w:rsid w:val="00F60989"/>
    <w:rsid w:val="00F60D77"/>
    <w:rsid w:val="00F61C4E"/>
    <w:rsid w:val="00F621BB"/>
    <w:rsid w:val="00F62C8C"/>
    <w:rsid w:val="00F635FE"/>
    <w:rsid w:val="00F6431D"/>
    <w:rsid w:val="00F644E9"/>
    <w:rsid w:val="00F6527E"/>
    <w:rsid w:val="00F654AC"/>
    <w:rsid w:val="00F65522"/>
    <w:rsid w:val="00F66C9E"/>
    <w:rsid w:val="00F67488"/>
    <w:rsid w:val="00F67F76"/>
    <w:rsid w:val="00F7070F"/>
    <w:rsid w:val="00F71DEB"/>
    <w:rsid w:val="00F72602"/>
    <w:rsid w:val="00F72C23"/>
    <w:rsid w:val="00F72D68"/>
    <w:rsid w:val="00F73636"/>
    <w:rsid w:val="00F73EF9"/>
    <w:rsid w:val="00F73F04"/>
    <w:rsid w:val="00F74EA2"/>
    <w:rsid w:val="00F75EA9"/>
    <w:rsid w:val="00F75EE6"/>
    <w:rsid w:val="00F762B5"/>
    <w:rsid w:val="00F766F8"/>
    <w:rsid w:val="00F770AA"/>
    <w:rsid w:val="00F77C8E"/>
    <w:rsid w:val="00F80E05"/>
    <w:rsid w:val="00F811B5"/>
    <w:rsid w:val="00F8161F"/>
    <w:rsid w:val="00F81810"/>
    <w:rsid w:val="00F81AE6"/>
    <w:rsid w:val="00F82FF1"/>
    <w:rsid w:val="00F833FD"/>
    <w:rsid w:val="00F83BC9"/>
    <w:rsid w:val="00F84010"/>
    <w:rsid w:val="00F84A02"/>
    <w:rsid w:val="00F857F4"/>
    <w:rsid w:val="00F858EA"/>
    <w:rsid w:val="00F85C7C"/>
    <w:rsid w:val="00F85FC2"/>
    <w:rsid w:val="00F860D8"/>
    <w:rsid w:val="00F868D3"/>
    <w:rsid w:val="00F90483"/>
    <w:rsid w:val="00F9057A"/>
    <w:rsid w:val="00F90817"/>
    <w:rsid w:val="00F908A6"/>
    <w:rsid w:val="00F91ED2"/>
    <w:rsid w:val="00F92358"/>
    <w:rsid w:val="00F928D7"/>
    <w:rsid w:val="00F93956"/>
    <w:rsid w:val="00F94567"/>
    <w:rsid w:val="00F94F09"/>
    <w:rsid w:val="00F95A04"/>
    <w:rsid w:val="00F97277"/>
    <w:rsid w:val="00FA13A9"/>
    <w:rsid w:val="00FA29B4"/>
    <w:rsid w:val="00FA3776"/>
    <w:rsid w:val="00FA3881"/>
    <w:rsid w:val="00FA3F41"/>
    <w:rsid w:val="00FA470A"/>
    <w:rsid w:val="00FA58FA"/>
    <w:rsid w:val="00FA5AD4"/>
    <w:rsid w:val="00FA6DA4"/>
    <w:rsid w:val="00FA74DA"/>
    <w:rsid w:val="00FA7D21"/>
    <w:rsid w:val="00FB03FB"/>
    <w:rsid w:val="00FB1F3C"/>
    <w:rsid w:val="00FB2AD1"/>
    <w:rsid w:val="00FB2CD9"/>
    <w:rsid w:val="00FB2E0A"/>
    <w:rsid w:val="00FB3C08"/>
    <w:rsid w:val="00FB3E15"/>
    <w:rsid w:val="00FB4B38"/>
    <w:rsid w:val="00FB57D9"/>
    <w:rsid w:val="00FB600A"/>
    <w:rsid w:val="00FB619A"/>
    <w:rsid w:val="00FB623E"/>
    <w:rsid w:val="00FB6C8A"/>
    <w:rsid w:val="00FB701E"/>
    <w:rsid w:val="00FC0987"/>
    <w:rsid w:val="00FC0C32"/>
    <w:rsid w:val="00FC137D"/>
    <w:rsid w:val="00FC1413"/>
    <w:rsid w:val="00FC152D"/>
    <w:rsid w:val="00FC2852"/>
    <w:rsid w:val="00FC31BB"/>
    <w:rsid w:val="00FC3A79"/>
    <w:rsid w:val="00FC3D17"/>
    <w:rsid w:val="00FC3DF8"/>
    <w:rsid w:val="00FC40B0"/>
    <w:rsid w:val="00FC4810"/>
    <w:rsid w:val="00FD1781"/>
    <w:rsid w:val="00FD18DA"/>
    <w:rsid w:val="00FD269D"/>
    <w:rsid w:val="00FD26AD"/>
    <w:rsid w:val="00FD3203"/>
    <w:rsid w:val="00FD3EE4"/>
    <w:rsid w:val="00FD5678"/>
    <w:rsid w:val="00FD596B"/>
    <w:rsid w:val="00FD5A31"/>
    <w:rsid w:val="00FD66D7"/>
    <w:rsid w:val="00FD6D33"/>
    <w:rsid w:val="00FD729F"/>
    <w:rsid w:val="00FD787B"/>
    <w:rsid w:val="00FE034B"/>
    <w:rsid w:val="00FE0A7C"/>
    <w:rsid w:val="00FE0EAB"/>
    <w:rsid w:val="00FE1327"/>
    <w:rsid w:val="00FE1ED3"/>
    <w:rsid w:val="00FE1F37"/>
    <w:rsid w:val="00FE220D"/>
    <w:rsid w:val="00FE29D8"/>
    <w:rsid w:val="00FE42C2"/>
    <w:rsid w:val="00FE4950"/>
    <w:rsid w:val="00FE5369"/>
    <w:rsid w:val="00FE5976"/>
    <w:rsid w:val="00FE5EBB"/>
    <w:rsid w:val="00FE5EC4"/>
    <w:rsid w:val="00FE651C"/>
    <w:rsid w:val="00FE7829"/>
    <w:rsid w:val="00FE7F43"/>
    <w:rsid w:val="00FF05F7"/>
    <w:rsid w:val="00FF0781"/>
    <w:rsid w:val="00FF0E1D"/>
    <w:rsid w:val="00FF12FC"/>
    <w:rsid w:val="00FF1FAD"/>
    <w:rsid w:val="00FF223E"/>
    <w:rsid w:val="00FF2838"/>
    <w:rsid w:val="00FF2BE8"/>
    <w:rsid w:val="00FF2C3D"/>
    <w:rsid w:val="00FF2D97"/>
    <w:rsid w:val="00FF2EDF"/>
    <w:rsid w:val="00FF3667"/>
    <w:rsid w:val="00FF3A73"/>
    <w:rsid w:val="00FF3E7E"/>
    <w:rsid w:val="00FF424A"/>
    <w:rsid w:val="00FF42A7"/>
    <w:rsid w:val="00FF456D"/>
    <w:rsid w:val="00FF49D6"/>
    <w:rsid w:val="00FF49E1"/>
    <w:rsid w:val="00FF4B33"/>
    <w:rsid w:val="00FF5868"/>
    <w:rsid w:val="00FF5A22"/>
    <w:rsid w:val="00FF5E28"/>
    <w:rsid w:val="00FF614D"/>
    <w:rsid w:val="00FF6578"/>
    <w:rsid w:val="00FF6F4F"/>
    <w:rsid w:val="00FF7521"/>
    <w:rsid w:val="00FF7985"/>
    <w:rsid w:val="00FF7F4E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DB7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A926A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642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642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391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925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900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26861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4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986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2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550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411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38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814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7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485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580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7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7978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0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6625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0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8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9291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957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4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6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6106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770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3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16665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7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69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72479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40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936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0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7556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7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341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2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450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6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427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1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8192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82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18452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4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443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5077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082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1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570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92232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969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0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96423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24666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362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8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154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7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5574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8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869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2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8073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3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37695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0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22923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1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7967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6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192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6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719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5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57390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8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092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2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97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340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35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28457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1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1081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24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42410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4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536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6835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5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25646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1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3073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866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1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9191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84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5765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93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081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5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6845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6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59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3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226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8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6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802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16105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694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4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9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5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7060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4243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0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408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2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6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0625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69682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6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2103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9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jpeg"/><Relationship Id="rId39" Type="http://schemas.openxmlformats.org/officeDocument/2006/relationships/theme" Target="theme/theme1.xml"/><Relationship Id="rId21" Type="http://schemas.openxmlformats.org/officeDocument/2006/relationships/image" Target="media/image9.jpeg"/><Relationship Id="rId34" Type="http://schemas.openxmlformats.org/officeDocument/2006/relationships/hyperlink" Target="https://android-coffee.com/export-your-app-from-android-studio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firebase.google.com/docs/test-lab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jpeg"/><Relationship Id="rId33" Type="http://schemas.openxmlformats.org/officeDocument/2006/relationships/hyperlink" Target="https://developer.android.com/design/ui/mobile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jpeg"/><Relationship Id="rId29" Type="http://schemas.openxmlformats.org/officeDocument/2006/relationships/hyperlink" Target="https://play.google.com/console/about/guides/releasewithconfidence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lay.google/developer-content-policy/" TargetMode="External"/><Relationship Id="rId24" Type="http://schemas.openxmlformats.org/officeDocument/2006/relationships/image" Target="media/image12.png"/><Relationship Id="rId32" Type="http://schemas.openxmlformats.org/officeDocument/2006/relationships/hyperlink" Target="https://buildfire.com/ways-monetize-mobile-app/" TargetMode="External"/><Relationship Id="rId37" Type="http://schemas.openxmlformats.org/officeDocument/2006/relationships/footer" Target="footer2.xml"/><Relationship Id="rId40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jpeg"/><Relationship Id="rId28" Type="http://schemas.openxmlformats.org/officeDocument/2006/relationships/image" Target="media/image16.jpe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hyperlink" Target="https://firebase.google.com/docs/test-lab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jpeg"/><Relationship Id="rId27" Type="http://schemas.openxmlformats.org/officeDocument/2006/relationships/image" Target="media/image15.jpeg"/><Relationship Id="rId30" Type="http://schemas.openxmlformats.org/officeDocument/2006/relationships/hyperlink" Target="https://play.google.com/console/about/policystatus/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c7ac08d-605c-4692-ab78-a1c376488ba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8D49F63BBC374092B81F1998B5192B" ma:contentTypeVersion="6" ma:contentTypeDescription="Create a new document." ma:contentTypeScope="" ma:versionID="961b6188809bfce36b774379cec633c5">
  <xsd:schema xmlns:xsd="http://www.w3.org/2001/XMLSchema" xmlns:xs="http://www.w3.org/2001/XMLSchema" xmlns:p="http://schemas.microsoft.com/office/2006/metadata/properties" xmlns:ns3="7c7ac08d-605c-4692-ab78-a1c376488ba6" targetNamespace="http://schemas.microsoft.com/office/2006/metadata/properties" ma:root="true" ma:fieldsID="240de968b58fbd2c3a6f22c31fbfc5e4" ns3:_="">
    <xsd:import namespace="7c7ac08d-605c-4692-ab78-a1c376488ba6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ac08d-605c-4692-ab78-a1c376488ba6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7c7ac08d-605c-4692-ab78-a1c376488ba6"/>
  </ds:schemaRefs>
</ds:datastoreItem>
</file>

<file path=customXml/itemProps3.xml><?xml version="1.0" encoding="utf-8"?>
<ds:datastoreItem xmlns:ds="http://schemas.openxmlformats.org/officeDocument/2006/customXml" ds:itemID="{447BD0A1-E743-4019-924E-C444088D46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7ac08d-605c-4692-ab78-a1c376488b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4</Pages>
  <Words>862</Words>
  <Characters>5357</Characters>
  <Application>Microsoft Office Word</Application>
  <DocSecurity>0</DocSecurity>
  <Lines>8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Gorelkin, Daniel</cp:lastModifiedBy>
  <cp:revision>167</cp:revision>
  <dcterms:created xsi:type="dcterms:W3CDTF">2025-07-11T05:20:00Z</dcterms:created>
  <dcterms:modified xsi:type="dcterms:W3CDTF">2025-08-07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8D49F63BBC374092B81F1998B5192B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daf454cf9318321b7e6872397a8f215eee37ee6fe9d2c2237a4df15436082ba4</vt:lpwstr>
  </property>
</Properties>
</file>